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D77DA" w14:textId="77777777" w:rsidR="004B2F4F" w:rsidRPr="009F692A" w:rsidRDefault="004B2F4F" w:rsidP="001A7144">
      <w:pPr>
        <w:spacing w:after="0" w:line="240" w:lineRule="auto"/>
        <w:contextualSpacing/>
        <w:rPr>
          <w:lang w:val="es-ES"/>
        </w:rPr>
      </w:pPr>
    </w:p>
    <w:p w14:paraId="0B33D3B9" w14:textId="054984AB" w:rsidR="009E75FB" w:rsidRPr="009F692A" w:rsidRDefault="009E75FB" w:rsidP="007D326C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  <w:r w:rsidRPr="009F692A">
        <w:rPr>
          <w:b/>
          <w:bCs/>
          <w:sz w:val="28"/>
          <w:szCs w:val="28"/>
          <w:lang w:val="es-ES"/>
        </w:rPr>
        <w:t>DECLARACIÓN DE CUMP</w:t>
      </w:r>
      <w:r w:rsidR="00281EC9">
        <w:rPr>
          <w:b/>
          <w:bCs/>
          <w:sz w:val="28"/>
          <w:szCs w:val="28"/>
          <w:lang w:val="es-ES"/>
        </w:rPr>
        <w:t>RI</w:t>
      </w:r>
      <w:r w:rsidRPr="009F692A">
        <w:rPr>
          <w:b/>
          <w:bCs/>
          <w:sz w:val="28"/>
          <w:szCs w:val="28"/>
          <w:lang w:val="es-ES"/>
        </w:rPr>
        <w:t>MENTO DE REQUISITOS PARA SER DIRECTOR/A O</w:t>
      </w:r>
      <w:r w:rsidR="00281EC9">
        <w:rPr>
          <w:b/>
          <w:bCs/>
          <w:sz w:val="28"/>
          <w:szCs w:val="28"/>
          <w:lang w:val="es-ES"/>
        </w:rPr>
        <w:t>U</w:t>
      </w:r>
      <w:r w:rsidRPr="009F692A">
        <w:rPr>
          <w:b/>
          <w:bCs/>
          <w:sz w:val="28"/>
          <w:szCs w:val="28"/>
          <w:lang w:val="es-ES"/>
        </w:rPr>
        <w:t xml:space="preserve"> CODIRECTOR/A DE TES</w:t>
      </w:r>
      <w:r w:rsidR="00281EC9">
        <w:rPr>
          <w:b/>
          <w:bCs/>
          <w:sz w:val="28"/>
          <w:szCs w:val="28"/>
          <w:lang w:val="es-ES"/>
        </w:rPr>
        <w:t>E</w:t>
      </w:r>
      <w:r w:rsidRPr="009F692A">
        <w:rPr>
          <w:b/>
          <w:bCs/>
          <w:sz w:val="28"/>
          <w:szCs w:val="28"/>
          <w:lang w:val="es-ES"/>
        </w:rPr>
        <w:t xml:space="preserve"> DE D</w:t>
      </w:r>
      <w:r w:rsidR="00281EC9">
        <w:rPr>
          <w:b/>
          <w:bCs/>
          <w:sz w:val="28"/>
          <w:szCs w:val="28"/>
          <w:lang w:val="es-ES"/>
        </w:rPr>
        <w:t>OUTORAMENTO</w:t>
      </w:r>
    </w:p>
    <w:p w14:paraId="200F3A9C" w14:textId="77777777" w:rsidR="001A7144" w:rsidRPr="009F692A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9F692A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7C66421A" w:rsidR="009E75FB" w:rsidRPr="00281EC9" w:rsidRDefault="009E75FB" w:rsidP="0038433E">
            <w:pPr>
              <w:contextualSpacing/>
              <w:rPr>
                <w:b/>
                <w:bCs/>
                <w:sz w:val="20"/>
                <w:szCs w:val="20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 xml:space="preserve">Nome </w:t>
            </w:r>
            <w:r w:rsidR="00281EC9">
              <w:rPr>
                <w:b/>
                <w:bCs/>
                <w:sz w:val="20"/>
                <w:szCs w:val="20"/>
                <w:lang w:val="es-ES"/>
              </w:rPr>
              <w:t>e</w:t>
            </w:r>
            <w:r w:rsidRPr="009F692A">
              <w:rPr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9F692A">
              <w:rPr>
                <w:b/>
                <w:bCs/>
                <w:sz w:val="20"/>
                <w:szCs w:val="20"/>
                <w:lang w:val="es-ES"/>
              </w:rPr>
              <w:t>apelidos</w:t>
            </w:r>
            <w:proofErr w:type="spellEnd"/>
          </w:p>
        </w:tc>
        <w:sdt>
          <w:sdtPr>
            <w:rPr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IF/Pasaporte</w:t>
            </w:r>
          </w:p>
        </w:tc>
        <w:sdt>
          <w:sdtPr>
            <w:rPr>
              <w:sz w:val="20"/>
              <w:szCs w:val="20"/>
              <w:lang w:val="es-ES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  <w:lang w:val="es-ES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9F692A" w:rsidRDefault="009E75FB" w:rsidP="0038433E">
                    <w:pPr>
                      <w:contextualSpacing/>
                      <w:rPr>
                        <w:sz w:val="20"/>
                        <w:szCs w:val="20"/>
                        <w:lang w:val="es-ES"/>
                      </w:rPr>
                    </w:pPr>
                    <w:r w:rsidRPr="009F692A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Correo electrónico</w:t>
            </w:r>
          </w:p>
        </w:tc>
        <w:sdt>
          <w:sdtPr>
            <w:rPr>
              <w:sz w:val="20"/>
              <w:szCs w:val="20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16E5E6B6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b/>
                <w:bCs/>
                <w:sz w:val="20"/>
                <w:szCs w:val="20"/>
                <w:lang w:val="es-ES"/>
              </w:rPr>
              <w:t>Do</w:t>
            </w:r>
            <w:r w:rsidR="00281EC9">
              <w:rPr>
                <w:b/>
                <w:bCs/>
                <w:sz w:val="20"/>
                <w:szCs w:val="20"/>
                <w:lang w:val="es-ES"/>
              </w:rPr>
              <w:t>u</w:t>
            </w:r>
            <w:r w:rsidRPr="009F692A">
              <w:rPr>
                <w:b/>
                <w:bCs/>
                <w:sz w:val="20"/>
                <w:szCs w:val="20"/>
                <w:lang w:val="es-ES"/>
              </w:rPr>
              <w:t>tor</w:t>
            </w:r>
            <w:proofErr w:type="spellEnd"/>
            <w:r w:rsidR="00281EC9">
              <w:rPr>
                <w:b/>
                <w:bCs/>
                <w:sz w:val="20"/>
                <w:szCs w:val="20"/>
                <w:lang w:val="es-ES"/>
              </w:rPr>
              <w:t>/a</w:t>
            </w:r>
            <w:r w:rsidRPr="009F692A">
              <w:rPr>
                <w:b/>
                <w:bCs/>
                <w:sz w:val="20"/>
                <w:szCs w:val="20"/>
                <w:lang w:val="es-ES"/>
              </w:rPr>
              <w:t xml:space="preserve"> pola Universidad</w:t>
            </w:r>
            <w:r w:rsidR="00281EC9">
              <w:rPr>
                <w:b/>
                <w:bCs/>
                <w:sz w:val="20"/>
                <w:szCs w:val="20"/>
                <w:lang w:val="es-ES"/>
              </w:rPr>
              <w:t>e</w:t>
            </w:r>
            <w:r w:rsidRPr="009F692A">
              <w:rPr>
                <w:b/>
                <w:bCs/>
                <w:sz w:val="20"/>
                <w:szCs w:val="20"/>
                <w:lang w:val="es-ES"/>
              </w:rPr>
              <w:t xml:space="preserve"> de:</w:t>
            </w:r>
          </w:p>
        </w:tc>
        <w:sdt>
          <w:sdtPr>
            <w:rPr>
              <w:sz w:val="20"/>
              <w:szCs w:val="20"/>
              <w:lang w:val="es-ES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2410619E" w:rsidR="009E75FB" w:rsidRPr="009F692A" w:rsidRDefault="00281EC9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Data</w:t>
            </w:r>
            <w:r w:rsidR="009E75FB" w:rsidRPr="009F692A">
              <w:rPr>
                <w:b/>
                <w:bCs/>
                <w:sz w:val="20"/>
                <w:szCs w:val="20"/>
                <w:lang w:val="es-ES"/>
              </w:rPr>
              <w:t xml:space="preserve"> de expedición d</w:t>
            </w:r>
            <w:r>
              <w:rPr>
                <w:b/>
                <w:bCs/>
                <w:sz w:val="20"/>
                <w:szCs w:val="20"/>
                <w:lang w:val="es-ES"/>
              </w:rPr>
              <w:t>o</w:t>
            </w:r>
            <w:r w:rsidR="009E75FB" w:rsidRPr="009F692A">
              <w:rPr>
                <w:b/>
                <w:bCs/>
                <w:sz w:val="20"/>
                <w:szCs w:val="20"/>
                <w:lang w:val="es-ES"/>
              </w:rPr>
              <w:t xml:space="preserve"> título:</w:t>
            </w:r>
          </w:p>
        </w:tc>
        <w:sdt>
          <w:sdtPr>
            <w:rPr>
              <w:sz w:val="20"/>
              <w:szCs w:val="20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77777777" w:rsidR="005360FC" w:rsidRPr="009F692A" w:rsidRDefault="005360FC" w:rsidP="001A7144">
      <w:pPr>
        <w:spacing w:after="0" w:line="240" w:lineRule="auto"/>
        <w:contextualSpacing/>
        <w:rPr>
          <w:lang w:val="es-ES"/>
        </w:rPr>
      </w:pPr>
    </w:p>
    <w:p w14:paraId="2260A0FE" w14:textId="77777777" w:rsidR="004A32ED" w:rsidRDefault="004A32ED" w:rsidP="15813793">
      <w:pPr>
        <w:spacing w:after="0" w:line="240" w:lineRule="auto"/>
        <w:contextualSpacing/>
        <w:rPr>
          <w:lang w:val="es-ES"/>
        </w:rPr>
      </w:pPr>
    </w:p>
    <w:p w14:paraId="3B4D0058" w14:textId="6E6F3460" w:rsidR="5B3480CA" w:rsidRDefault="5B3480CA" w:rsidP="15813793">
      <w:pPr>
        <w:spacing w:after="0" w:line="240" w:lineRule="auto"/>
        <w:contextualSpacing/>
        <w:rPr>
          <w:b/>
          <w:bCs/>
          <w:sz w:val="28"/>
          <w:szCs w:val="28"/>
          <w:lang w:val="es-ES"/>
        </w:rPr>
      </w:pPr>
      <w:r w:rsidRPr="15813793">
        <w:rPr>
          <w:b/>
          <w:bCs/>
          <w:sz w:val="28"/>
          <w:szCs w:val="28"/>
          <w:lang w:val="es-ES"/>
        </w:rPr>
        <w:t>REQUISITOS PARA SER DIRECTOR/A DE TES</w:t>
      </w:r>
      <w:r w:rsidR="00106973">
        <w:rPr>
          <w:b/>
          <w:bCs/>
          <w:sz w:val="28"/>
          <w:szCs w:val="28"/>
          <w:lang w:val="es-ES"/>
        </w:rPr>
        <w:t>E</w:t>
      </w:r>
      <w:r w:rsidRPr="15813793">
        <w:rPr>
          <w:b/>
          <w:bCs/>
          <w:sz w:val="28"/>
          <w:szCs w:val="28"/>
          <w:lang w:val="es-ES"/>
        </w:rPr>
        <w:t>:</w:t>
      </w:r>
    </w:p>
    <w:p w14:paraId="56157937" w14:textId="769DCC14" w:rsidR="15813793" w:rsidRDefault="15813793" w:rsidP="15813793">
      <w:pPr>
        <w:spacing w:after="0" w:line="240" w:lineRule="auto"/>
        <w:contextualSpacing/>
        <w:rPr>
          <w:lang w:val="es-ES"/>
        </w:rPr>
      </w:pPr>
    </w:p>
    <w:p w14:paraId="5135BD3F" w14:textId="24D2B263" w:rsidR="009E75FB" w:rsidRPr="009F692A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>DECLARA</w:t>
      </w:r>
      <w:r w:rsidRPr="009F692A">
        <w:rPr>
          <w:sz w:val="24"/>
          <w:szCs w:val="24"/>
          <w:lang w:val="es-ES"/>
        </w:rPr>
        <w:t xml:space="preserve"> que </w:t>
      </w:r>
      <w:proofErr w:type="spellStart"/>
      <w:r w:rsidR="009F692A">
        <w:rPr>
          <w:sz w:val="24"/>
          <w:szCs w:val="24"/>
          <w:lang w:val="es-ES"/>
        </w:rPr>
        <w:t>cump</w:t>
      </w:r>
      <w:r w:rsidR="00281EC9">
        <w:rPr>
          <w:sz w:val="24"/>
          <w:szCs w:val="24"/>
          <w:lang w:val="es-ES"/>
        </w:rPr>
        <w:t>r</w:t>
      </w:r>
      <w:r w:rsidR="009F692A">
        <w:rPr>
          <w:sz w:val="24"/>
          <w:szCs w:val="24"/>
          <w:lang w:val="es-ES"/>
        </w:rPr>
        <w:t>e</w:t>
      </w:r>
      <w:proofErr w:type="spellEnd"/>
      <w:r w:rsidR="009F692A" w:rsidRPr="009F692A">
        <w:rPr>
          <w:sz w:val="24"/>
          <w:szCs w:val="24"/>
          <w:lang w:val="es-ES"/>
        </w:rPr>
        <w:t xml:space="preserve"> </w:t>
      </w:r>
      <w:proofErr w:type="gramStart"/>
      <w:r w:rsidRPr="00106973">
        <w:rPr>
          <w:sz w:val="24"/>
          <w:szCs w:val="24"/>
        </w:rPr>
        <w:t>alg</w:t>
      </w:r>
      <w:r w:rsidR="00106973" w:rsidRPr="00106973">
        <w:rPr>
          <w:sz w:val="24"/>
          <w:szCs w:val="24"/>
        </w:rPr>
        <w:t>ú</w:t>
      </w:r>
      <w:r w:rsidRPr="00106973">
        <w:rPr>
          <w:sz w:val="24"/>
          <w:szCs w:val="24"/>
        </w:rPr>
        <w:t>n</w:t>
      </w:r>
      <w:r w:rsidRPr="009F692A">
        <w:rPr>
          <w:sz w:val="24"/>
          <w:szCs w:val="24"/>
          <w:lang w:val="es-ES"/>
        </w:rPr>
        <w:t xml:space="preserve"> dos requisitos</w:t>
      </w:r>
      <w:proofErr w:type="gramEnd"/>
      <w:r w:rsidRPr="009F692A">
        <w:rPr>
          <w:sz w:val="24"/>
          <w:szCs w:val="24"/>
          <w:lang w:val="es-ES"/>
        </w:rPr>
        <w:t xml:space="preserve"> </w:t>
      </w:r>
      <w:proofErr w:type="spellStart"/>
      <w:r w:rsidRPr="009F692A">
        <w:rPr>
          <w:sz w:val="24"/>
          <w:szCs w:val="24"/>
          <w:lang w:val="es-ES"/>
        </w:rPr>
        <w:t>exi</w:t>
      </w:r>
      <w:r w:rsidR="00106973">
        <w:rPr>
          <w:sz w:val="24"/>
          <w:szCs w:val="24"/>
          <w:lang w:val="es-ES"/>
        </w:rPr>
        <w:t>x</w:t>
      </w:r>
      <w:r w:rsidRPr="009F692A">
        <w:rPr>
          <w:sz w:val="24"/>
          <w:szCs w:val="24"/>
          <w:lang w:val="es-ES"/>
        </w:rPr>
        <w:t>idos</w:t>
      </w:r>
      <w:proofErr w:type="spellEnd"/>
      <w:r w:rsidRPr="009F692A">
        <w:rPr>
          <w:sz w:val="24"/>
          <w:szCs w:val="24"/>
          <w:lang w:val="es-ES"/>
        </w:rPr>
        <w:t xml:space="preserve"> para </w:t>
      </w:r>
      <w:r w:rsidRPr="004A32ED">
        <w:rPr>
          <w:sz w:val="24"/>
          <w:szCs w:val="24"/>
          <w:lang w:val="es-ES"/>
        </w:rPr>
        <w:t xml:space="preserve">ser </w:t>
      </w:r>
      <w:r w:rsidRPr="004A32ED">
        <w:rPr>
          <w:b/>
          <w:sz w:val="24"/>
          <w:szCs w:val="24"/>
          <w:lang w:val="es-ES"/>
        </w:rPr>
        <w:t>director/a de tes</w:t>
      </w:r>
      <w:r w:rsidR="00106973">
        <w:rPr>
          <w:b/>
          <w:sz w:val="24"/>
          <w:szCs w:val="24"/>
          <w:lang w:val="es-ES"/>
        </w:rPr>
        <w:t>e</w:t>
      </w:r>
      <w:r w:rsidRPr="004A32ED">
        <w:rPr>
          <w:sz w:val="24"/>
          <w:szCs w:val="24"/>
          <w:lang w:val="es-ES"/>
        </w:rPr>
        <w:t xml:space="preserve"> de </w:t>
      </w:r>
      <w:proofErr w:type="spellStart"/>
      <w:r w:rsidRPr="004A32ED">
        <w:rPr>
          <w:sz w:val="24"/>
          <w:szCs w:val="24"/>
          <w:lang w:val="es-ES"/>
        </w:rPr>
        <w:t>D</w:t>
      </w:r>
      <w:r w:rsidR="00106973">
        <w:rPr>
          <w:sz w:val="24"/>
          <w:szCs w:val="24"/>
          <w:lang w:val="es-ES"/>
        </w:rPr>
        <w:t>outoramento</w:t>
      </w:r>
      <w:proofErr w:type="spellEnd"/>
      <w:r w:rsidRPr="004A32ED">
        <w:rPr>
          <w:sz w:val="24"/>
          <w:szCs w:val="24"/>
          <w:lang w:val="es-ES"/>
        </w:rPr>
        <w:t xml:space="preserve"> según </w:t>
      </w:r>
      <w:proofErr w:type="spellStart"/>
      <w:r w:rsidR="00106973">
        <w:rPr>
          <w:sz w:val="24"/>
          <w:szCs w:val="24"/>
          <w:lang w:val="es-ES"/>
        </w:rPr>
        <w:t>o</w:t>
      </w:r>
      <w:r w:rsidRPr="004A32ED">
        <w:rPr>
          <w:sz w:val="24"/>
          <w:szCs w:val="24"/>
          <w:lang w:val="es-ES"/>
        </w:rPr>
        <w:t>Real</w:t>
      </w:r>
      <w:proofErr w:type="spellEnd"/>
      <w:r w:rsidRPr="004A32ED">
        <w:rPr>
          <w:sz w:val="24"/>
          <w:szCs w:val="24"/>
          <w:lang w:val="es-ES"/>
        </w:rPr>
        <w:t xml:space="preserve"> Decreto 576/2023</w:t>
      </w:r>
      <w:r w:rsidR="00F178E7" w:rsidRPr="004A32ED">
        <w:rPr>
          <w:sz w:val="24"/>
          <w:szCs w:val="24"/>
          <w:lang w:val="es-ES"/>
        </w:rPr>
        <w:t xml:space="preserve"> que mo</w:t>
      </w:r>
      <w:r w:rsidR="00F178E7">
        <w:rPr>
          <w:sz w:val="24"/>
          <w:szCs w:val="24"/>
          <w:lang w:val="es-ES"/>
        </w:rPr>
        <w:t xml:space="preserve">difica </w:t>
      </w:r>
      <w:r w:rsidR="00106973">
        <w:rPr>
          <w:sz w:val="24"/>
          <w:szCs w:val="24"/>
          <w:lang w:val="es-ES"/>
        </w:rPr>
        <w:t>o</w:t>
      </w:r>
      <w:r w:rsidR="00F178E7">
        <w:rPr>
          <w:sz w:val="24"/>
          <w:szCs w:val="24"/>
          <w:lang w:val="es-ES"/>
        </w:rPr>
        <w:t xml:space="preserve"> Real Decreto 99/2011</w:t>
      </w:r>
      <w:r w:rsidRPr="009F692A">
        <w:rPr>
          <w:sz w:val="24"/>
          <w:szCs w:val="24"/>
          <w:lang w:val="es-ES"/>
        </w:rPr>
        <w:t xml:space="preserve"> (</w:t>
      </w:r>
      <w:proofErr w:type="spellStart"/>
      <w:r w:rsidRPr="009F692A">
        <w:rPr>
          <w:sz w:val="24"/>
          <w:szCs w:val="24"/>
          <w:lang w:val="es-ES"/>
        </w:rPr>
        <w:t>s</w:t>
      </w:r>
      <w:r w:rsidR="00106973">
        <w:rPr>
          <w:sz w:val="24"/>
          <w:szCs w:val="24"/>
          <w:lang w:val="es-ES"/>
        </w:rPr>
        <w:t>inale</w:t>
      </w:r>
      <w:proofErr w:type="spellEnd"/>
      <w:r w:rsidRPr="009F692A">
        <w:rPr>
          <w:sz w:val="24"/>
          <w:szCs w:val="24"/>
          <w:lang w:val="es-ES"/>
        </w:rPr>
        <w:t xml:space="preserve"> </w:t>
      </w:r>
      <w:r w:rsidR="00106973">
        <w:rPr>
          <w:sz w:val="24"/>
          <w:szCs w:val="24"/>
          <w:lang w:val="es-ES"/>
        </w:rPr>
        <w:t>o</w:t>
      </w:r>
      <w:r w:rsidRPr="009F692A">
        <w:rPr>
          <w:sz w:val="24"/>
          <w:szCs w:val="24"/>
          <w:lang w:val="es-ES"/>
        </w:rPr>
        <w:t xml:space="preserve"> que corresponda):</w:t>
      </w:r>
    </w:p>
    <w:p w14:paraId="7D64757F" w14:textId="77777777" w:rsidR="006D4788" w:rsidRPr="009F692A" w:rsidRDefault="006D4788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35622D7E" w14:textId="77777777" w:rsidR="00F818E9" w:rsidRDefault="00F818E9" w:rsidP="0037613E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362CD943" w14:textId="1AD3E4BD" w:rsidR="00B6750B" w:rsidRPr="00CB22BC" w:rsidRDefault="00B6750B" w:rsidP="0037613E">
      <w:pPr>
        <w:spacing w:after="0" w:line="240" w:lineRule="auto"/>
        <w:contextualSpacing/>
        <w:jc w:val="both"/>
        <w:rPr>
          <w:lang w:val="es-ES"/>
        </w:rPr>
      </w:pPr>
      <w:r w:rsidRPr="00CB22BC">
        <w:rPr>
          <w:b/>
          <w:bCs/>
          <w:lang w:val="es-ES"/>
        </w:rPr>
        <w:t xml:space="preserve">A) </w:t>
      </w:r>
      <w:proofErr w:type="spellStart"/>
      <w:r w:rsidR="000B6B0C">
        <w:rPr>
          <w:b/>
          <w:bCs/>
          <w:lang w:val="es-ES"/>
        </w:rPr>
        <w:t>Persoa</w:t>
      </w:r>
      <w:proofErr w:type="spellEnd"/>
      <w:r w:rsidRPr="00CB22BC">
        <w:rPr>
          <w:b/>
          <w:bCs/>
          <w:lang w:val="es-ES"/>
        </w:rPr>
        <w:t xml:space="preserve"> </w:t>
      </w:r>
      <w:proofErr w:type="spellStart"/>
      <w:r w:rsidR="00106973">
        <w:rPr>
          <w:b/>
          <w:bCs/>
          <w:lang w:val="es-ES"/>
        </w:rPr>
        <w:t>doutora</w:t>
      </w:r>
      <w:proofErr w:type="spellEnd"/>
      <w:r w:rsidR="009D5982">
        <w:rPr>
          <w:b/>
          <w:bCs/>
          <w:lang w:val="es-ES"/>
        </w:rPr>
        <w:t xml:space="preserve"> español</w:t>
      </w:r>
      <w:r w:rsidR="009E67DA">
        <w:rPr>
          <w:b/>
          <w:bCs/>
          <w:lang w:val="es-ES"/>
        </w:rPr>
        <w:t>a</w:t>
      </w:r>
      <w:r w:rsidR="009D5982">
        <w:rPr>
          <w:b/>
          <w:bCs/>
          <w:lang w:val="es-ES"/>
        </w:rPr>
        <w:t xml:space="preserve"> </w:t>
      </w:r>
      <w:proofErr w:type="spellStart"/>
      <w:r w:rsidR="00106973">
        <w:rPr>
          <w:b/>
          <w:bCs/>
          <w:lang w:val="es-ES"/>
        </w:rPr>
        <w:t>ou</w:t>
      </w:r>
      <w:proofErr w:type="spellEnd"/>
      <w:r w:rsidR="009D5982">
        <w:rPr>
          <w:b/>
          <w:bCs/>
          <w:lang w:val="es-ES"/>
        </w:rPr>
        <w:t xml:space="preserve"> </w:t>
      </w:r>
      <w:proofErr w:type="spellStart"/>
      <w:r w:rsidR="009D5982">
        <w:rPr>
          <w:b/>
          <w:bCs/>
          <w:lang w:val="es-ES"/>
        </w:rPr>
        <w:t>extran</w:t>
      </w:r>
      <w:r w:rsidR="00106973">
        <w:rPr>
          <w:b/>
          <w:bCs/>
          <w:lang w:val="es-ES"/>
        </w:rPr>
        <w:t>xeira</w:t>
      </w:r>
      <w:proofErr w:type="spellEnd"/>
      <w:r w:rsidR="009D5982">
        <w:rPr>
          <w:b/>
          <w:bCs/>
          <w:lang w:val="es-ES"/>
        </w:rPr>
        <w:t xml:space="preserve"> que preste servicios </w:t>
      </w:r>
      <w:r w:rsidR="004623A9">
        <w:rPr>
          <w:b/>
          <w:bCs/>
          <w:lang w:val="es-ES"/>
        </w:rPr>
        <w:t xml:space="preserve">en </w:t>
      </w:r>
      <w:r w:rsidR="00474257">
        <w:rPr>
          <w:b/>
          <w:bCs/>
          <w:lang w:val="es-ES"/>
        </w:rPr>
        <w:t>cualquier</w:t>
      </w:r>
      <w:r w:rsidR="00106973">
        <w:rPr>
          <w:b/>
          <w:bCs/>
          <w:lang w:val="es-ES"/>
        </w:rPr>
        <w:t>a</w:t>
      </w:r>
      <w:r w:rsidR="004623A9">
        <w:rPr>
          <w:b/>
          <w:bCs/>
          <w:lang w:val="es-ES"/>
        </w:rPr>
        <w:t xml:space="preserve"> </w:t>
      </w:r>
      <w:proofErr w:type="spellStart"/>
      <w:r w:rsidR="004623A9">
        <w:rPr>
          <w:b/>
          <w:bCs/>
          <w:lang w:val="es-ES"/>
        </w:rPr>
        <w:t>universidad</w:t>
      </w:r>
      <w:r w:rsidR="00106973">
        <w:rPr>
          <w:b/>
          <w:bCs/>
          <w:lang w:val="es-ES"/>
        </w:rPr>
        <w:t>e</w:t>
      </w:r>
      <w:proofErr w:type="spellEnd"/>
      <w:r w:rsidR="004623A9">
        <w:rPr>
          <w:b/>
          <w:bCs/>
          <w:lang w:val="es-ES"/>
        </w:rPr>
        <w:t xml:space="preserve">, centro </w:t>
      </w:r>
      <w:proofErr w:type="spellStart"/>
      <w:r w:rsidR="004623A9">
        <w:rPr>
          <w:b/>
          <w:bCs/>
          <w:lang w:val="es-ES"/>
        </w:rPr>
        <w:t>o</w:t>
      </w:r>
      <w:r w:rsidR="00106973">
        <w:rPr>
          <w:b/>
          <w:bCs/>
          <w:lang w:val="es-ES"/>
        </w:rPr>
        <w:t>u</w:t>
      </w:r>
      <w:proofErr w:type="spellEnd"/>
      <w:r w:rsidR="004623A9">
        <w:rPr>
          <w:b/>
          <w:bCs/>
          <w:lang w:val="es-ES"/>
        </w:rPr>
        <w:t xml:space="preserve"> institución</w:t>
      </w:r>
      <w:r w:rsidRPr="00CB22BC">
        <w:rPr>
          <w:lang w:val="es-ES"/>
        </w:rPr>
        <w:t>:</w:t>
      </w:r>
    </w:p>
    <w:p w14:paraId="4C210FD1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B34C4E6" w14:textId="7225256A" w:rsidR="00C35846" w:rsidRPr="009F692A" w:rsidRDefault="00535395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6D4788" w:rsidRPr="009F692A">
        <w:rPr>
          <w:lang w:val="es-ES"/>
        </w:rPr>
        <w:t xml:space="preserve"> </w:t>
      </w:r>
      <w:r w:rsidR="009F692A">
        <w:rPr>
          <w:lang w:val="es-ES"/>
        </w:rPr>
        <w:t>Ter</w:t>
      </w:r>
      <w:r w:rsidR="009F692A" w:rsidRPr="009F692A">
        <w:rPr>
          <w:lang w:val="es-ES"/>
        </w:rPr>
        <w:t xml:space="preserve"> </w:t>
      </w:r>
      <w:proofErr w:type="spellStart"/>
      <w:r w:rsidR="00B6750B" w:rsidRPr="009F692A">
        <w:rPr>
          <w:lang w:val="es-ES"/>
        </w:rPr>
        <w:t>reco</w:t>
      </w:r>
      <w:r w:rsidR="00106973">
        <w:rPr>
          <w:lang w:val="es-ES"/>
        </w:rPr>
        <w:t>ñecido</w:t>
      </w:r>
      <w:proofErr w:type="spellEnd"/>
      <w:r w:rsidR="00B6750B" w:rsidRPr="009F692A">
        <w:rPr>
          <w:lang w:val="es-ES"/>
        </w:rPr>
        <w:t xml:space="preserve">, </w:t>
      </w:r>
      <w:proofErr w:type="spellStart"/>
      <w:r w:rsidR="00B6750B" w:rsidRPr="009F692A">
        <w:rPr>
          <w:lang w:val="es-ES"/>
        </w:rPr>
        <w:t>al</w:t>
      </w:r>
      <w:r w:rsidR="00106973">
        <w:rPr>
          <w:lang w:val="es-ES"/>
        </w:rPr>
        <w:t>o</w:t>
      </w:r>
      <w:proofErr w:type="spellEnd"/>
      <w:r w:rsidR="00106973">
        <w:rPr>
          <w:lang w:val="es-ES"/>
        </w:rPr>
        <w:t xml:space="preserve"> </w:t>
      </w:r>
      <w:r w:rsidR="00B6750B" w:rsidRPr="009F692A">
        <w:rPr>
          <w:lang w:val="es-ES"/>
        </w:rPr>
        <w:t xml:space="preserve">menos, un sexenio de </w:t>
      </w:r>
      <w:proofErr w:type="spellStart"/>
      <w:r w:rsidR="00B6750B" w:rsidRPr="009F692A">
        <w:rPr>
          <w:lang w:val="es-ES"/>
        </w:rPr>
        <w:t>actividad</w:t>
      </w:r>
      <w:r w:rsidR="00106973">
        <w:rPr>
          <w:lang w:val="es-ES"/>
        </w:rPr>
        <w:t>e</w:t>
      </w:r>
      <w:proofErr w:type="spellEnd"/>
      <w:r w:rsidR="00B6750B" w:rsidRPr="009F692A">
        <w:rPr>
          <w:lang w:val="es-ES"/>
        </w:rPr>
        <w:t xml:space="preserve"> investigadora. </w:t>
      </w:r>
    </w:p>
    <w:p w14:paraId="0A48DE37" w14:textId="77777777" w:rsidR="001A7144" w:rsidRPr="009F692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4C0488DF" w14:textId="4F8ECC10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proofErr w:type="spellStart"/>
      <w:r w:rsidR="00B6750B" w:rsidRPr="009F692A">
        <w:rPr>
          <w:b/>
          <w:bCs/>
          <w:lang w:val="es-ES"/>
        </w:rPr>
        <w:t>Nº</w:t>
      </w:r>
      <w:proofErr w:type="spellEnd"/>
      <w:r w:rsidR="00B6750B" w:rsidRPr="009F692A">
        <w:rPr>
          <w:b/>
          <w:bCs/>
          <w:lang w:val="es-ES"/>
        </w:rPr>
        <w:t xml:space="preserve"> de sexenios </w:t>
      </w:r>
      <w:proofErr w:type="spellStart"/>
      <w:r w:rsidR="00B6750B" w:rsidRPr="009F692A">
        <w:rPr>
          <w:b/>
          <w:bCs/>
          <w:lang w:val="es-ES"/>
        </w:rPr>
        <w:t>reco</w:t>
      </w:r>
      <w:r w:rsidR="00106973">
        <w:rPr>
          <w:b/>
          <w:bCs/>
          <w:lang w:val="es-ES"/>
        </w:rPr>
        <w:t>ñe</w:t>
      </w:r>
      <w:r w:rsidR="00B6750B" w:rsidRPr="009F692A">
        <w:rPr>
          <w:b/>
          <w:bCs/>
          <w:lang w:val="es-ES"/>
        </w:rPr>
        <w:t>cidos</w:t>
      </w:r>
      <w:proofErr w:type="spellEnd"/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33B98906" w14:textId="5C72E3F2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>A</w:t>
      </w:r>
      <w:r w:rsidR="00106973">
        <w:rPr>
          <w:b/>
          <w:bCs/>
          <w:lang w:val="es-ES"/>
        </w:rPr>
        <w:t>n</w:t>
      </w:r>
      <w:r w:rsidR="00B6750B" w:rsidRPr="009F692A">
        <w:rPr>
          <w:b/>
          <w:bCs/>
          <w:lang w:val="es-ES"/>
        </w:rPr>
        <w:t>o concesión d</w:t>
      </w:r>
      <w:r w:rsidR="00106973">
        <w:rPr>
          <w:b/>
          <w:bCs/>
          <w:lang w:val="es-ES"/>
        </w:rPr>
        <w:t>o</w:t>
      </w:r>
      <w:r w:rsidR="00B6750B" w:rsidRPr="009F692A">
        <w:rPr>
          <w:b/>
          <w:bCs/>
          <w:lang w:val="es-ES"/>
        </w:rPr>
        <w:t xml:space="preserve"> último sexenio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63603D43" w14:textId="77777777" w:rsidR="00D73A66" w:rsidRDefault="00D73A66" w:rsidP="00AA72E8">
      <w:pPr>
        <w:spacing w:after="0" w:line="240" w:lineRule="auto"/>
        <w:contextualSpacing/>
        <w:jc w:val="both"/>
        <w:rPr>
          <w:lang w:val="es-ES"/>
        </w:rPr>
      </w:pPr>
    </w:p>
    <w:p w14:paraId="6702E710" w14:textId="575C6A70" w:rsidR="00B6750B" w:rsidRPr="009447FF" w:rsidRDefault="00B6750B" w:rsidP="00AA72E8">
      <w:pPr>
        <w:spacing w:after="0" w:line="240" w:lineRule="auto"/>
        <w:contextualSpacing/>
        <w:jc w:val="both"/>
        <w:rPr>
          <w:b/>
          <w:bCs/>
          <w:lang w:val="es-ES"/>
        </w:rPr>
      </w:pPr>
      <w:r w:rsidRPr="00773324">
        <w:rPr>
          <w:b/>
          <w:bCs/>
          <w:lang w:val="es-ES"/>
        </w:rPr>
        <w:t xml:space="preserve">B) </w:t>
      </w:r>
      <w:proofErr w:type="spellStart"/>
      <w:r w:rsidR="009E67DA">
        <w:rPr>
          <w:b/>
          <w:bCs/>
          <w:lang w:val="es-ES"/>
        </w:rPr>
        <w:t>Persoa</w:t>
      </w:r>
      <w:proofErr w:type="spellEnd"/>
      <w:r w:rsidR="009E67DA" w:rsidRPr="00CB22BC">
        <w:rPr>
          <w:b/>
          <w:bCs/>
          <w:lang w:val="es-ES"/>
        </w:rPr>
        <w:t xml:space="preserve"> </w:t>
      </w:r>
      <w:proofErr w:type="spellStart"/>
      <w:r w:rsidR="009E67DA">
        <w:rPr>
          <w:b/>
          <w:bCs/>
          <w:lang w:val="es-ES"/>
        </w:rPr>
        <w:t>do</w:t>
      </w:r>
      <w:r w:rsidR="00106973">
        <w:rPr>
          <w:b/>
          <w:bCs/>
          <w:lang w:val="es-ES"/>
        </w:rPr>
        <w:t>uto</w:t>
      </w:r>
      <w:r w:rsidR="009E67DA">
        <w:rPr>
          <w:b/>
          <w:bCs/>
          <w:lang w:val="es-ES"/>
        </w:rPr>
        <w:t>r</w:t>
      </w:r>
      <w:r w:rsidR="00106973">
        <w:rPr>
          <w:b/>
          <w:bCs/>
          <w:lang w:val="es-ES"/>
        </w:rPr>
        <w:t>a</w:t>
      </w:r>
      <w:proofErr w:type="spellEnd"/>
      <w:r w:rsidR="009E67DA">
        <w:rPr>
          <w:b/>
          <w:bCs/>
          <w:lang w:val="es-ES"/>
        </w:rPr>
        <w:t xml:space="preserve"> española o </w:t>
      </w:r>
      <w:proofErr w:type="spellStart"/>
      <w:r w:rsidR="009E67DA">
        <w:rPr>
          <w:b/>
          <w:bCs/>
          <w:lang w:val="es-ES"/>
        </w:rPr>
        <w:t>extran</w:t>
      </w:r>
      <w:r w:rsidR="00106973">
        <w:rPr>
          <w:b/>
          <w:bCs/>
          <w:lang w:val="es-ES"/>
        </w:rPr>
        <w:t>x</w:t>
      </w:r>
      <w:r w:rsidR="009E67DA">
        <w:rPr>
          <w:b/>
          <w:bCs/>
          <w:lang w:val="es-ES"/>
        </w:rPr>
        <w:t>e</w:t>
      </w:r>
      <w:r w:rsidR="00106973">
        <w:rPr>
          <w:b/>
          <w:bCs/>
          <w:lang w:val="es-ES"/>
        </w:rPr>
        <w:t>i</w:t>
      </w:r>
      <w:r w:rsidR="009E67DA">
        <w:rPr>
          <w:b/>
          <w:bCs/>
          <w:lang w:val="es-ES"/>
        </w:rPr>
        <w:t>ra</w:t>
      </w:r>
      <w:proofErr w:type="spellEnd"/>
      <w:r w:rsidR="009E67DA">
        <w:rPr>
          <w:b/>
          <w:bCs/>
          <w:lang w:val="es-ES"/>
        </w:rPr>
        <w:t xml:space="preserve"> que preste servicios en </w:t>
      </w:r>
      <w:proofErr w:type="spellStart"/>
      <w:r w:rsidR="0094587F">
        <w:rPr>
          <w:b/>
          <w:bCs/>
          <w:lang w:val="es-ES"/>
        </w:rPr>
        <w:t>calq</w:t>
      </w:r>
      <w:r w:rsidR="00106973">
        <w:rPr>
          <w:b/>
          <w:bCs/>
          <w:lang w:val="es-ES"/>
        </w:rPr>
        <w:t>uera</w:t>
      </w:r>
      <w:proofErr w:type="spellEnd"/>
      <w:r w:rsidR="0094587F">
        <w:rPr>
          <w:b/>
          <w:bCs/>
          <w:lang w:val="es-ES"/>
        </w:rPr>
        <w:t xml:space="preserve"> </w:t>
      </w:r>
      <w:proofErr w:type="spellStart"/>
      <w:r w:rsidR="009E67DA">
        <w:rPr>
          <w:b/>
          <w:bCs/>
          <w:lang w:val="es-ES"/>
        </w:rPr>
        <w:t>universidad</w:t>
      </w:r>
      <w:r w:rsidR="00106973">
        <w:rPr>
          <w:b/>
          <w:bCs/>
          <w:lang w:val="es-ES"/>
        </w:rPr>
        <w:t>e</w:t>
      </w:r>
      <w:proofErr w:type="spellEnd"/>
      <w:r w:rsidR="009E67DA">
        <w:rPr>
          <w:b/>
          <w:bCs/>
          <w:lang w:val="es-ES"/>
        </w:rPr>
        <w:t xml:space="preserve">, centro </w:t>
      </w:r>
      <w:proofErr w:type="spellStart"/>
      <w:r w:rsidR="009E67DA">
        <w:rPr>
          <w:b/>
          <w:bCs/>
          <w:lang w:val="es-ES"/>
        </w:rPr>
        <w:t>o</w:t>
      </w:r>
      <w:r w:rsidR="00106973">
        <w:rPr>
          <w:b/>
          <w:bCs/>
          <w:lang w:val="es-ES"/>
        </w:rPr>
        <w:t>u</w:t>
      </w:r>
      <w:proofErr w:type="spellEnd"/>
      <w:r w:rsidR="009E67DA">
        <w:rPr>
          <w:b/>
          <w:bCs/>
          <w:lang w:val="es-ES"/>
        </w:rPr>
        <w:t xml:space="preserve"> institución</w:t>
      </w:r>
      <w:r w:rsidR="00B15C31" w:rsidRPr="009447FF">
        <w:rPr>
          <w:b/>
          <w:bCs/>
          <w:lang w:val="es-ES"/>
        </w:rPr>
        <w:t xml:space="preserve"> que no</w:t>
      </w:r>
      <w:r w:rsidR="00106973">
        <w:rPr>
          <w:b/>
          <w:bCs/>
          <w:lang w:val="es-ES"/>
        </w:rPr>
        <w:t>n</w:t>
      </w:r>
      <w:r w:rsidR="00B15C31" w:rsidRPr="009447FF">
        <w:rPr>
          <w:b/>
          <w:bCs/>
          <w:lang w:val="es-ES"/>
        </w:rPr>
        <w:t xml:space="preserve"> </w:t>
      </w:r>
      <w:proofErr w:type="spellStart"/>
      <w:r w:rsidR="00673A91">
        <w:rPr>
          <w:b/>
          <w:bCs/>
          <w:lang w:val="es-ES"/>
        </w:rPr>
        <w:t>po</w:t>
      </w:r>
      <w:r w:rsidR="00106973">
        <w:rPr>
          <w:b/>
          <w:bCs/>
          <w:lang w:val="es-ES"/>
        </w:rPr>
        <w:t>súa</w:t>
      </w:r>
      <w:proofErr w:type="spellEnd"/>
      <w:r w:rsidR="00673A91">
        <w:rPr>
          <w:b/>
          <w:bCs/>
          <w:lang w:val="es-ES"/>
        </w:rPr>
        <w:t xml:space="preserve"> ningún</w:t>
      </w:r>
      <w:r w:rsidR="00B15C31" w:rsidRPr="009447FF">
        <w:rPr>
          <w:b/>
          <w:bCs/>
          <w:lang w:val="es-ES"/>
        </w:rPr>
        <w:t xml:space="preserve"> sexenio</w:t>
      </w:r>
      <w:r w:rsidR="004636B9">
        <w:rPr>
          <w:b/>
          <w:bCs/>
          <w:lang w:val="es-ES"/>
        </w:rPr>
        <w:t xml:space="preserve"> de </w:t>
      </w:r>
      <w:proofErr w:type="spellStart"/>
      <w:r w:rsidR="004636B9">
        <w:rPr>
          <w:b/>
          <w:bCs/>
          <w:lang w:val="es-ES"/>
        </w:rPr>
        <w:t>actividad</w:t>
      </w:r>
      <w:r w:rsidR="00106973">
        <w:rPr>
          <w:b/>
          <w:bCs/>
          <w:lang w:val="es-ES"/>
        </w:rPr>
        <w:t>e</w:t>
      </w:r>
      <w:proofErr w:type="spellEnd"/>
      <w:r w:rsidR="004636B9">
        <w:rPr>
          <w:b/>
          <w:bCs/>
          <w:lang w:val="es-ES"/>
        </w:rPr>
        <w:t xml:space="preserve"> investigadora</w:t>
      </w:r>
      <w:r w:rsidR="00AB0968" w:rsidRPr="009447FF">
        <w:rPr>
          <w:b/>
          <w:bCs/>
          <w:lang w:val="es-ES"/>
        </w:rPr>
        <w:t>:</w:t>
      </w:r>
    </w:p>
    <w:p w14:paraId="1070C019" w14:textId="77777777" w:rsidR="001A7144" w:rsidRPr="009F692A" w:rsidRDefault="001A7144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618BE8D8" w14:textId="30979B76" w:rsidR="004142C1" w:rsidRDefault="00535395" w:rsidP="00164E84">
      <w:pPr>
        <w:pStyle w:val="Textocomentario"/>
        <w:jc w:val="both"/>
      </w:pPr>
      <w:sdt>
        <w:sdtPr>
          <w:rPr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5A4A10" w:rsidRPr="009F692A">
        <w:rPr>
          <w:lang w:val="es-ES"/>
        </w:rPr>
        <w:t xml:space="preserve"> </w:t>
      </w:r>
      <w:r w:rsidR="004142C1" w:rsidRPr="004142C1">
        <w:rPr>
          <w:rFonts w:cs="Segoe UI"/>
          <w:sz w:val="22"/>
          <w:szCs w:val="22"/>
          <w:shd w:val="clear" w:color="auto" w:fill="FFFFFF"/>
        </w:rPr>
        <w:t>Ser autor/a o</w:t>
      </w:r>
      <w:r w:rsidR="00106973">
        <w:rPr>
          <w:rFonts w:cs="Segoe UI"/>
          <w:sz w:val="22"/>
          <w:szCs w:val="22"/>
          <w:shd w:val="clear" w:color="auto" w:fill="FFFFFF"/>
        </w:rPr>
        <w:t>u</w:t>
      </w:r>
      <w:r w:rsidR="004142C1" w:rsidRPr="004142C1">
        <w:rPr>
          <w:rFonts w:cs="Segoe UI"/>
          <w:sz w:val="22"/>
          <w:szCs w:val="22"/>
          <w:shd w:val="clear" w:color="auto" w:fill="FFFFFF"/>
        </w:rPr>
        <w:t xml:space="preserve"> coautor/a de al</w:t>
      </w:r>
      <w:r w:rsidR="00106973">
        <w:rPr>
          <w:rFonts w:cs="Segoe UI"/>
          <w:sz w:val="22"/>
          <w:szCs w:val="22"/>
          <w:shd w:val="clear" w:color="auto" w:fill="FFFFFF"/>
        </w:rPr>
        <w:t>o</w:t>
      </w:r>
      <w:r w:rsidR="004142C1" w:rsidRPr="004142C1">
        <w:rPr>
          <w:rFonts w:cs="Segoe UI"/>
          <w:sz w:val="22"/>
          <w:szCs w:val="22"/>
          <w:shd w:val="clear" w:color="auto" w:fill="FFFFFF"/>
        </w:rPr>
        <w:t xml:space="preserve"> menos </w:t>
      </w:r>
      <w:r w:rsidR="004142C1" w:rsidRPr="004142C1">
        <w:rPr>
          <w:rStyle w:val="Textoennegrita"/>
          <w:rFonts w:cs="Segoe UI"/>
          <w:sz w:val="22"/>
          <w:szCs w:val="22"/>
          <w:shd w:val="clear" w:color="auto" w:fill="FFFFFF"/>
        </w:rPr>
        <w:t xml:space="preserve">5 </w:t>
      </w:r>
      <w:proofErr w:type="spellStart"/>
      <w:r w:rsidR="00DA09B6">
        <w:rPr>
          <w:rStyle w:val="Textoennegrita"/>
          <w:rFonts w:cs="Segoe UI"/>
          <w:sz w:val="22"/>
          <w:szCs w:val="22"/>
          <w:shd w:val="clear" w:color="auto" w:fill="FFFFFF"/>
        </w:rPr>
        <w:t>art</w:t>
      </w:r>
      <w:r w:rsidR="008B342F">
        <w:rPr>
          <w:rStyle w:val="Textoennegrita"/>
          <w:rFonts w:cs="Segoe UI"/>
          <w:sz w:val="22"/>
          <w:szCs w:val="22"/>
          <w:shd w:val="clear" w:color="auto" w:fill="FFFFFF"/>
        </w:rPr>
        <w:t>í</w:t>
      </w:r>
      <w:r w:rsidR="00106973">
        <w:rPr>
          <w:rStyle w:val="Textoennegrita"/>
          <w:rFonts w:cs="Segoe UI"/>
          <w:sz w:val="22"/>
          <w:szCs w:val="22"/>
          <w:shd w:val="clear" w:color="auto" w:fill="FFFFFF"/>
        </w:rPr>
        <w:t>g</w:t>
      </w:r>
      <w:r w:rsidR="00DA09B6">
        <w:rPr>
          <w:rStyle w:val="Textoennegrita"/>
          <w:rFonts w:cs="Segoe UI"/>
          <w:sz w:val="22"/>
          <w:szCs w:val="22"/>
          <w:shd w:val="clear" w:color="auto" w:fill="FFFFFF"/>
        </w:rPr>
        <w:t>os</w:t>
      </w:r>
      <w:proofErr w:type="spellEnd"/>
      <w:r w:rsidR="00DA09B6">
        <w:rPr>
          <w:rStyle w:val="Textoennegrita"/>
          <w:rFonts w:cs="Segoe UI"/>
          <w:sz w:val="22"/>
          <w:szCs w:val="22"/>
          <w:shd w:val="clear" w:color="auto" w:fill="FFFFFF"/>
        </w:rPr>
        <w:t xml:space="preserve"> cient</w:t>
      </w:r>
      <w:r w:rsidR="008B342F">
        <w:rPr>
          <w:rStyle w:val="Textoennegrita"/>
          <w:rFonts w:cs="Segoe UI"/>
          <w:sz w:val="22"/>
          <w:szCs w:val="22"/>
          <w:shd w:val="clear" w:color="auto" w:fill="FFFFFF"/>
        </w:rPr>
        <w:t>í</w:t>
      </w:r>
      <w:r w:rsidR="00DA09B6">
        <w:rPr>
          <w:rStyle w:val="Textoennegrita"/>
          <w:rFonts w:cs="Segoe UI"/>
          <w:sz w:val="22"/>
          <w:szCs w:val="22"/>
          <w:shd w:val="clear" w:color="auto" w:fill="FFFFFF"/>
        </w:rPr>
        <w:t>ficos</w:t>
      </w:r>
      <w:r w:rsidR="004142C1" w:rsidRPr="004142C1">
        <w:rPr>
          <w:rFonts w:cs="Segoe UI"/>
          <w:sz w:val="22"/>
          <w:szCs w:val="22"/>
          <w:shd w:val="clear" w:color="auto" w:fill="FFFFFF"/>
        </w:rPr>
        <w:t xml:space="preserve"> que respondan </w:t>
      </w:r>
      <w:r w:rsidR="00106973">
        <w:rPr>
          <w:rFonts w:cs="Segoe UI"/>
          <w:sz w:val="22"/>
          <w:szCs w:val="22"/>
          <w:shd w:val="clear" w:color="auto" w:fill="FFFFFF"/>
        </w:rPr>
        <w:t>ós</w:t>
      </w:r>
      <w:r w:rsidR="004142C1" w:rsidRPr="004142C1">
        <w:rPr>
          <w:rFonts w:cs="Segoe UI"/>
          <w:sz w:val="22"/>
          <w:szCs w:val="22"/>
          <w:shd w:val="clear" w:color="auto" w:fill="FFFFFF"/>
        </w:rPr>
        <w:t xml:space="preserve"> criterios de aplicación </w:t>
      </w:r>
      <w:r w:rsidR="00106973">
        <w:rPr>
          <w:rFonts w:cs="Segoe UI"/>
          <w:sz w:val="22"/>
          <w:szCs w:val="22"/>
          <w:shd w:val="clear" w:color="auto" w:fill="FFFFFF"/>
        </w:rPr>
        <w:t>na</w:t>
      </w:r>
      <w:r w:rsidR="004142C1" w:rsidRPr="004142C1">
        <w:rPr>
          <w:rFonts w:cs="Segoe UI"/>
          <w:sz w:val="22"/>
          <w:szCs w:val="22"/>
          <w:shd w:val="clear" w:color="auto" w:fill="FFFFFF"/>
        </w:rPr>
        <w:t xml:space="preserve"> </w:t>
      </w:r>
      <w:proofErr w:type="spellStart"/>
      <w:r w:rsidR="00106973">
        <w:rPr>
          <w:rFonts w:cs="Segoe UI"/>
          <w:sz w:val="22"/>
          <w:szCs w:val="22"/>
          <w:shd w:val="clear" w:color="auto" w:fill="FFFFFF"/>
          <w:lang w:val="es-ES"/>
        </w:rPr>
        <w:t>avaliación</w:t>
      </w:r>
      <w:proofErr w:type="spellEnd"/>
      <w:r w:rsidR="004142C1" w:rsidRPr="004142C1">
        <w:rPr>
          <w:rFonts w:cs="Segoe UI"/>
          <w:sz w:val="22"/>
          <w:szCs w:val="22"/>
          <w:shd w:val="clear" w:color="auto" w:fill="FFFFFF"/>
        </w:rPr>
        <w:t xml:space="preserve"> de sexenios de investigación da ANECA </w:t>
      </w:r>
      <w:r w:rsidR="00106973">
        <w:rPr>
          <w:rFonts w:cs="Segoe UI"/>
          <w:sz w:val="22"/>
          <w:szCs w:val="22"/>
          <w:shd w:val="clear" w:color="auto" w:fill="FFFFFF"/>
        </w:rPr>
        <w:t>no</w:t>
      </w:r>
      <w:r w:rsidR="004142C1" w:rsidRPr="004142C1">
        <w:rPr>
          <w:rFonts w:cs="Segoe UI"/>
          <w:sz w:val="22"/>
          <w:szCs w:val="22"/>
          <w:shd w:val="clear" w:color="auto" w:fill="FFFFFF"/>
        </w:rPr>
        <w:t xml:space="preserve"> campo correspondente:</w:t>
      </w: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9F692A" w14:paraId="00D69E0A" w14:textId="77777777" w:rsidTr="007134F5">
        <w:tc>
          <w:tcPr>
            <w:tcW w:w="592" w:type="dxa"/>
          </w:tcPr>
          <w:p w14:paraId="7350BDE6" w14:textId="63C1A174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06C86C" w14:textId="103CFDB0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</w:t>
            </w:r>
            <w:r w:rsidR="0010697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rt</w:t>
            </w:r>
            <w:r w:rsidR="0010697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9888CE" w14:textId="4E4C55EF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 w:rsidR="0010697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F53073" w14:textId="618995F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81F44A" w14:textId="37990741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 w:rsidR="0010697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4310467" w14:textId="1AAC0D3B" w:rsidR="00426228" w:rsidRDefault="00426228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</w:t>
            </w:r>
            <w:r w:rsidR="00253AA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DR, </w:t>
            </w:r>
            <w:proofErr w:type="spellStart"/>
            <w:r w:rsidR="00253AA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 w:rsidR="00253AA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03464323"/>
                <w:placeholder>
                  <w:docPart w:val="99F7B21BF2CB44BEBB4C90BB22C1EFDF"/>
                </w:placeholder>
                <w:showingPlcHdr/>
              </w:sdtPr>
              <w:sdtEndPr/>
              <w:sdtContent>
                <w:r w:rsidR="00253AAE"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F298790" w14:textId="241D6FB3" w:rsidR="00253AAE" w:rsidRPr="009F692A" w:rsidRDefault="00253AAE" w:rsidP="00253AA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</w:t>
            </w:r>
            <w:r w:rsidR="0010697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99DEC582A36242298A5D596307EB4CEB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5418F4" w14:textId="5A2B2058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 w:rsidR="0010697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555A00C7" w14:textId="488D5FA5" w:rsidR="003D3C12" w:rsidRPr="009F692A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 w:rsidR="0010697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</w:t>
            </w:r>
            <w:r w:rsidR="0010697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o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16D9F02" w14:textId="70489083" w:rsidR="00122E03" w:rsidRPr="009F692A" w:rsidRDefault="00122E03" w:rsidP="00122E0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79472341"/>
                <w:placeholder>
                  <w:docPart w:val="C74E70107C524C0B902ACC66CB91332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D08BB6A" w14:textId="428F2AC9" w:rsidR="00122E03" w:rsidRPr="009F692A" w:rsidRDefault="00122E03" w:rsidP="00122E0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uso </w:t>
            </w:r>
            <w:proofErr w:type="gramStart"/>
            <w:r w:rsidR="0010697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</w:t>
            </w:r>
            <w:proofErr w:type="gram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38249404"/>
                <w:placeholder>
                  <w:docPart w:val="C9423636551447558E0512D7B231058A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109042BC" w14:textId="09693C10" w:rsidR="009B2928" w:rsidRPr="009F692A" w:rsidRDefault="009B2928" w:rsidP="009B2928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</w:t>
            </w:r>
            <w:r w:rsidR="009E5781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fluencia, utilización </w:t>
            </w:r>
            <w:proofErr w:type="spellStart"/>
            <w:r w:rsidR="009E5781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 w:rsidR="0010697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u</w:t>
            </w:r>
            <w:proofErr w:type="spellEnd"/>
            <w:r w:rsidR="009E5781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60874589"/>
                <w:placeholder>
                  <w:docPart w:val="70251636828E456298BED7C43A4EE00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D3C640A" w14:textId="2531D987" w:rsidR="00A13019" w:rsidRPr="009F692A" w:rsidRDefault="008B342F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 w:rsidR="00106973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u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ras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74159232"/>
                <w:placeholder>
                  <w:docPart w:val="B5B2191A858D45B18A4E02FB58BAE3E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1C8BF3C1" w14:textId="77777777" w:rsidTr="007134F5">
        <w:tc>
          <w:tcPr>
            <w:tcW w:w="592" w:type="dxa"/>
          </w:tcPr>
          <w:p w14:paraId="51538F44" w14:textId="69E4F18A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2.-</w:t>
            </w:r>
          </w:p>
        </w:tc>
        <w:tc>
          <w:tcPr>
            <w:tcW w:w="7908" w:type="dxa"/>
          </w:tcPr>
          <w:p w14:paraId="62AE2370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97852365"/>
                <w:placeholder>
                  <w:docPart w:val="624CA1A0768E4F3489A30C4BEC012E7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D926F55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83620547"/>
                <w:placeholder>
                  <w:docPart w:val="624CA1A0768E4F3489A30C4BEC012E7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5C5DC16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ítulo d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rt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765265126"/>
                <w:placeholder>
                  <w:docPart w:val="3CA2E647D31D4C9BBBAB4D99F45C859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298E10E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37367707"/>
                <w:placeholder>
                  <w:docPart w:val="F9C996A443A341249256DE285C73D01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DFE9E3F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752158687"/>
                <w:placeholder>
                  <w:docPart w:val="A9EF8AFEB24449C3BE1E6DC6A3B2EA1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C098749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99344157"/>
                <w:placeholder>
                  <w:docPart w:val="A9EF8AFEB24449C3BE1E6DC6A3B2EA1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49808C3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32545302"/>
                <w:placeholder>
                  <w:docPart w:val="2B86E4903164417A9913910E9DC74A8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794E374" w14:textId="77777777" w:rsidR="00106973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5198362"/>
                <w:placeholder>
                  <w:docPart w:val="C131F8E8ACD346BFA90B06E2185D600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5E69EFA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o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8963894"/>
                <w:placeholder>
                  <w:docPart w:val="DF6CF041C1AB46AE944C4928EF6DFC1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6D9B63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38571685"/>
                <w:placeholder>
                  <w:docPart w:val="FFDFE58992FC41FF8F57D852517FA6F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46EEF224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19966845"/>
                <w:placeholder>
                  <w:docPart w:val="ED0F245CAB0843C8A3064CAF5C8E9894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57CC2C5D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35757611"/>
                <w:placeholder>
                  <w:docPart w:val="FEDC696DD00B4923A34BC660CF0A9281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4ECECB18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uso </w:t>
            </w:r>
            <w:proofErr w:type="gram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</w:t>
            </w:r>
            <w:proofErr w:type="gram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41609061"/>
                <w:placeholder>
                  <w:docPart w:val="6644251B251948DDB4F079703A18350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E52335B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influencia, utilización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u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18884547"/>
                <w:placeholder>
                  <w:docPart w:val="A6B0F12EC3F447BF9D9F08CA857A6F9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DAC0D6E" w14:textId="62890984" w:rsidR="0039629E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utras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16525877"/>
                <w:placeholder>
                  <w:docPart w:val="3F278EC6E82C4FD88BAFCD17784AD4A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16992FDD" w14:textId="77777777" w:rsidTr="007134F5">
        <w:tc>
          <w:tcPr>
            <w:tcW w:w="592" w:type="dxa"/>
          </w:tcPr>
          <w:p w14:paraId="39ABA4F0" w14:textId="078E1232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3.-</w:t>
            </w:r>
          </w:p>
        </w:tc>
        <w:tc>
          <w:tcPr>
            <w:tcW w:w="7908" w:type="dxa"/>
          </w:tcPr>
          <w:p w14:paraId="45F1458A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79159916"/>
                <w:placeholder>
                  <w:docPart w:val="DF77F432A7E543A7A80C0BA15B53DC4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40598AC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83137457"/>
                <w:placeholder>
                  <w:docPart w:val="DF77F432A7E543A7A80C0BA15B53DC4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BEDAA5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ítulo d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rt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1842847196"/>
                <w:placeholder>
                  <w:docPart w:val="1FA59CB94061428E9FE19B814BC48BA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5D6D5D1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28212689"/>
                <w:placeholder>
                  <w:docPart w:val="A2468BB49CD244439866BEC4988B551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DD57FBB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42164994"/>
                <w:placeholder>
                  <w:docPart w:val="5A9E0A20FC694FE6BAD35A2EA983B65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291E360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91983528"/>
                <w:placeholder>
                  <w:docPart w:val="5A9E0A20FC694FE6BAD35A2EA983B65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1CCCDCA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30790366"/>
                <w:placeholder>
                  <w:docPart w:val="2B1EED92B6D04AE388EAA5AF7DC3E46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8FF9825" w14:textId="77777777" w:rsidR="00106973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17797504"/>
                <w:placeholder>
                  <w:docPart w:val="B0DBA3EFF4854560A024ACA6560BEEC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07CB482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o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0597385"/>
                <w:placeholder>
                  <w:docPart w:val="AE3E876122F8412892114E902931197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B25BCBD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354930261"/>
                <w:placeholder>
                  <w:docPart w:val="05C975C827514E9393EC9A1F8DDCDB1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31C66C83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73610129"/>
                <w:placeholder>
                  <w:docPart w:val="D178A9A56F484F4C8D7937E084DB2D4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43DACDE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51214462"/>
                <w:placeholder>
                  <w:docPart w:val="3830F9302A004CBDBA8BC43C8584BE8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D1D7ADE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uso </w:t>
            </w:r>
            <w:proofErr w:type="gram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</w:t>
            </w:r>
            <w:proofErr w:type="gram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41626097"/>
                <w:placeholder>
                  <w:docPart w:val="4DC8DCAF83B54812B68F164819B72781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1EFF75A9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influencia, utilización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u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58107963"/>
                <w:placeholder>
                  <w:docPart w:val="E57DE19DFA5D4CCD9CF8EF6DBE0B457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8E364A8" w14:textId="2C18CFFC" w:rsidR="0039629E" w:rsidRPr="00106973" w:rsidRDefault="00106973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utras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0961438"/>
                <w:placeholder>
                  <w:docPart w:val="A617967915C444839CCF2CF79044FF4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0ADB6592" w14:textId="77777777" w:rsidTr="007134F5">
        <w:tc>
          <w:tcPr>
            <w:tcW w:w="592" w:type="dxa"/>
          </w:tcPr>
          <w:p w14:paraId="0DCDF8EC" w14:textId="31C8068B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496970CB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76644952"/>
                <w:placeholder>
                  <w:docPart w:val="56D17E1B11F441688A0D1DADB896C6B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D18EF10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04116943"/>
                <w:placeholder>
                  <w:docPart w:val="56D17E1B11F441688A0D1DADB896C6B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098386A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ítulo d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rt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876198833"/>
                <w:placeholder>
                  <w:docPart w:val="6A76206FD61F4A0DA502BB187059312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AB9213D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29679098"/>
                <w:placeholder>
                  <w:docPart w:val="741F1C63D5BA4AB99DF5ADBE39F78FF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3CD5D6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61688243"/>
                <w:placeholder>
                  <w:docPart w:val="F7B6A85B1AE64281B5BC712E03F20C2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7E440D0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82588928"/>
                <w:placeholder>
                  <w:docPart w:val="F7B6A85B1AE64281B5BC712E03F20C2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A97761C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01552586"/>
                <w:placeholder>
                  <w:docPart w:val="7A111CC573634FFCB5003B71AD847C1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F9ABE1A" w14:textId="77777777" w:rsidR="00106973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11090539"/>
                <w:placeholder>
                  <w:docPart w:val="4866573A187944E08C3E69FCD30CE42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E7BD28D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o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93291375"/>
                <w:placeholder>
                  <w:docPart w:val="70CDA03AA42B40FDBD8B3C2A2F58E1A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F491C4E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56263208"/>
                <w:placeholder>
                  <w:docPart w:val="017FE2C1A9B7471BBAD4832C4B8AEFC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2CF8ED7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47642548"/>
                <w:placeholder>
                  <w:docPart w:val="FDB71B8990AF4A2E8E251AA33635CBB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FA791EA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84516377"/>
                <w:placeholder>
                  <w:docPart w:val="A51AD678E0EA4F8F989AFDF8D809480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A95A69D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uso </w:t>
            </w:r>
            <w:proofErr w:type="gram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</w:t>
            </w:r>
            <w:proofErr w:type="gram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77652508"/>
                <w:placeholder>
                  <w:docPart w:val="1F0637F12250472D93004A5582CBB1F4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A258F1B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influencia, utilización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u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98575193"/>
                <w:placeholder>
                  <w:docPart w:val="2380FBB76D254C41B39654C3AB40C8E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1D31BB9" w14:textId="7DEFCFE1" w:rsidR="0039629E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utras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37299703"/>
                <w:placeholder>
                  <w:docPart w:val="C85E30F5D9B0476DA77A0EE6D72DAA5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0612F939" w14:textId="77777777" w:rsidTr="007134F5">
        <w:tc>
          <w:tcPr>
            <w:tcW w:w="592" w:type="dxa"/>
          </w:tcPr>
          <w:p w14:paraId="3151DA6A" w14:textId="305A3B4C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09DD4ED9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03567152"/>
                <w:placeholder>
                  <w:docPart w:val="54330A5379124DA3AB4BF502CD1B156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A26A04B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389699577"/>
                <w:placeholder>
                  <w:docPart w:val="54330A5379124DA3AB4BF502CD1B156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6E01F56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ítulo d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rt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25276169"/>
                <w:placeholder>
                  <w:docPart w:val="912B0D4806A748A68F78749E38C01E9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F1EE1A9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62908553"/>
                <w:placeholder>
                  <w:docPart w:val="076F11D978124653B0F8509227C679B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EC3EBCF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74839118"/>
                <w:placeholder>
                  <w:docPart w:val="618FBA6F85F14A27B7C8CB406D84A24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D3A2EC0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4322415"/>
                <w:placeholder>
                  <w:docPart w:val="618FBA6F85F14A27B7C8CB406D84A24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C2071B0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46491578"/>
                <w:placeholder>
                  <w:docPart w:val="B9BA3D5ABF024E09A83E326A3DAA2D7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3B6432E" w14:textId="77777777" w:rsidR="00106973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07260528"/>
                <w:placeholder>
                  <w:docPart w:val="9A51C59D0D744126A349B4D92BD2E14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23C182C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o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18393000"/>
                <w:placeholder>
                  <w:docPart w:val="4E3405BDAA064F9280F035D72117DF3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6782F5F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35965699"/>
                <w:placeholder>
                  <w:docPart w:val="8203568990364B4E8653969E29F3CA6A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1BBE0BC2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74624188"/>
                <w:placeholder>
                  <w:docPart w:val="CF9D8AA533BF4AC88EAB1DEC8A997E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4D5C673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31754261"/>
                <w:placeholder>
                  <w:docPart w:val="45D37171B90449DBB3670C06BB6680DA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782B13B9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uso </w:t>
            </w:r>
            <w:proofErr w:type="gram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</w:t>
            </w:r>
            <w:proofErr w:type="gram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9562956"/>
                <w:placeholder>
                  <w:docPart w:val="35C4B461FE1646E9BBF5D1CC1470FB6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7A09A44" w14:textId="77777777" w:rsidR="00106973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influencia, utilización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u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54273198"/>
                <w:placeholder>
                  <w:docPart w:val="D09E5B3713004918B96AF67E21C30D2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C34F11F" w14:textId="574AF87F" w:rsidR="0039629E" w:rsidRPr="009F692A" w:rsidRDefault="00106973" w:rsidP="0010697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utras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89113035"/>
                <w:placeholder>
                  <w:docPart w:val="2D540C3AB5D845C1B2A29BB4ECA17CC4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</w:tbl>
    <w:p w14:paraId="342F4024" w14:textId="514EB606" w:rsidR="006D4788" w:rsidRDefault="006D4788" w:rsidP="001A7144">
      <w:pPr>
        <w:spacing w:after="0" w:line="240" w:lineRule="auto"/>
        <w:contextualSpacing/>
        <w:jc w:val="both"/>
        <w:rPr>
          <w:lang w:val="es-ES"/>
        </w:rPr>
      </w:pPr>
    </w:p>
    <w:p w14:paraId="5B57FCF4" w14:textId="478E694F" w:rsidR="00AB0968" w:rsidRDefault="00AB0968" w:rsidP="001A7144">
      <w:pPr>
        <w:spacing w:after="0" w:line="240" w:lineRule="auto"/>
        <w:contextualSpacing/>
        <w:jc w:val="both"/>
        <w:rPr>
          <w:lang w:val="es-ES"/>
        </w:rPr>
      </w:pPr>
    </w:p>
    <w:p w14:paraId="3AE223EB" w14:textId="1B60924B" w:rsidR="00AB0968" w:rsidRDefault="4E905C1F" w:rsidP="15813793">
      <w:pPr>
        <w:spacing w:after="0" w:line="240" w:lineRule="auto"/>
        <w:contextualSpacing/>
        <w:rPr>
          <w:b/>
          <w:bCs/>
          <w:sz w:val="28"/>
          <w:szCs w:val="28"/>
          <w:lang w:val="es-ES"/>
        </w:rPr>
      </w:pPr>
      <w:r w:rsidRPr="15813793">
        <w:rPr>
          <w:b/>
          <w:bCs/>
          <w:sz w:val="28"/>
          <w:szCs w:val="28"/>
          <w:lang w:val="es-ES"/>
        </w:rPr>
        <w:t>REQUISITOS PARA SER CODIRECTOR/A DE TES</w:t>
      </w:r>
      <w:r w:rsidR="00106973">
        <w:rPr>
          <w:b/>
          <w:bCs/>
          <w:sz w:val="28"/>
          <w:szCs w:val="28"/>
          <w:lang w:val="es-ES"/>
        </w:rPr>
        <w:t>E</w:t>
      </w:r>
      <w:r w:rsidRPr="15813793">
        <w:rPr>
          <w:b/>
          <w:bCs/>
          <w:sz w:val="28"/>
          <w:szCs w:val="28"/>
          <w:lang w:val="es-ES"/>
        </w:rPr>
        <w:t>:</w:t>
      </w:r>
    </w:p>
    <w:p w14:paraId="3D6ACF18" w14:textId="214FA311" w:rsidR="00AB0968" w:rsidRDefault="00AB0968" w:rsidP="001A7144">
      <w:pPr>
        <w:spacing w:after="0" w:line="240" w:lineRule="auto"/>
        <w:contextualSpacing/>
        <w:jc w:val="both"/>
        <w:rPr>
          <w:lang w:val="es-ES"/>
        </w:rPr>
      </w:pPr>
    </w:p>
    <w:p w14:paraId="744C0E37" w14:textId="77777777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p w14:paraId="3F61603B" w14:textId="2D152CC9" w:rsidR="00B6750B" w:rsidRPr="009F692A" w:rsidRDefault="00B6750B" w:rsidP="009C36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>DECLARA</w:t>
      </w:r>
      <w:r w:rsidRPr="009F692A">
        <w:rPr>
          <w:sz w:val="24"/>
          <w:szCs w:val="24"/>
          <w:lang w:val="es-ES"/>
        </w:rPr>
        <w:t xml:space="preserve"> que </w:t>
      </w:r>
      <w:proofErr w:type="spellStart"/>
      <w:r w:rsidRPr="009F692A">
        <w:rPr>
          <w:sz w:val="24"/>
          <w:szCs w:val="24"/>
          <w:lang w:val="es-ES"/>
        </w:rPr>
        <w:t>cum</w:t>
      </w:r>
      <w:r w:rsidR="00106973">
        <w:rPr>
          <w:sz w:val="24"/>
          <w:szCs w:val="24"/>
          <w:lang w:val="es-ES"/>
        </w:rPr>
        <w:t>pr</w:t>
      </w:r>
      <w:r w:rsidRPr="009F692A">
        <w:rPr>
          <w:sz w:val="24"/>
          <w:szCs w:val="24"/>
          <w:lang w:val="es-ES"/>
        </w:rPr>
        <w:t>e</w:t>
      </w:r>
      <w:proofErr w:type="spellEnd"/>
      <w:r w:rsidRPr="009F692A">
        <w:rPr>
          <w:sz w:val="24"/>
          <w:szCs w:val="24"/>
          <w:lang w:val="es-ES"/>
        </w:rPr>
        <w:t xml:space="preserve"> </w:t>
      </w:r>
      <w:proofErr w:type="gramStart"/>
      <w:r w:rsidRPr="009F692A">
        <w:rPr>
          <w:sz w:val="24"/>
          <w:szCs w:val="24"/>
          <w:lang w:val="es-ES"/>
        </w:rPr>
        <w:t>alg</w:t>
      </w:r>
      <w:r w:rsidR="00106973">
        <w:rPr>
          <w:sz w:val="24"/>
          <w:szCs w:val="24"/>
          <w:lang w:val="es-ES"/>
        </w:rPr>
        <w:t>ún</w:t>
      </w:r>
      <w:r w:rsidRPr="009F692A">
        <w:rPr>
          <w:sz w:val="24"/>
          <w:szCs w:val="24"/>
          <w:lang w:val="es-ES"/>
        </w:rPr>
        <w:t xml:space="preserve"> dos requisitos</w:t>
      </w:r>
      <w:proofErr w:type="gramEnd"/>
      <w:r w:rsidRPr="009F692A">
        <w:rPr>
          <w:sz w:val="24"/>
          <w:szCs w:val="24"/>
          <w:lang w:val="es-ES"/>
        </w:rPr>
        <w:t xml:space="preserve"> </w:t>
      </w:r>
      <w:proofErr w:type="spellStart"/>
      <w:r w:rsidRPr="009F692A">
        <w:rPr>
          <w:sz w:val="24"/>
          <w:szCs w:val="24"/>
          <w:lang w:val="es-ES"/>
        </w:rPr>
        <w:t>exi</w:t>
      </w:r>
      <w:r w:rsidR="00106973">
        <w:rPr>
          <w:sz w:val="24"/>
          <w:szCs w:val="24"/>
          <w:lang w:val="es-ES"/>
        </w:rPr>
        <w:t>x</w:t>
      </w:r>
      <w:r w:rsidRPr="009F692A">
        <w:rPr>
          <w:sz w:val="24"/>
          <w:szCs w:val="24"/>
          <w:lang w:val="es-ES"/>
        </w:rPr>
        <w:t>idos</w:t>
      </w:r>
      <w:proofErr w:type="spellEnd"/>
      <w:r w:rsidRPr="009F692A">
        <w:rPr>
          <w:sz w:val="24"/>
          <w:szCs w:val="24"/>
          <w:lang w:val="es-ES"/>
        </w:rPr>
        <w:t xml:space="preserve"> </w:t>
      </w:r>
      <w:r w:rsidRPr="00D73A66">
        <w:rPr>
          <w:sz w:val="24"/>
          <w:szCs w:val="24"/>
          <w:lang w:val="es-ES"/>
        </w:rPr>
        <w:t xml:space="preserve">para ser </w:t>
      </w:r>
      <w:r w:rsidRPr="00D73A66">
        <w:rPr>
          <w:b/>
          <w:sz w:val="24"/>
          <w:szCs w:val="24"/>
          <w:lang w:val="es-ES"/>
        </w:rPr>
        <w:t>codirector/a de te</w:t>
      </w:r>
      <w:r w:rsidR="00106973">
        <w:rPr>
          <w:b/>
          <w:sz w:val="24"/>
          <w:szCs w:val="24"/>
          <w:lang w:val="es-ES"/>
        </w:rPr>
        <w:t>se</w:t>
      </w:r>
      <w:r w:rsidRPr="00D73A66">
        <w:rPr>
          <w:sz w:val="24"/>
          <w:szCs w:val="24"/>
          <w:lang w:val="es-ES"/>
        </w:rPr>
        <w:t xml:space="preserve"> de </w:t>
      </w:r>
      <w:proofErr w:type="spellStart"/>
      <w:r w:rsidRPr="00D73A66">
        <w:rPr>
          <w:sz w:val="24"/>
          <w:szCs w:val="24"/>
          <w:lang w:val="es-ES"/>
        </w:rPr>
        <w:t>do</w:t>
      </w:r>
      <w:r w:rsidR="00106973">
        <w:rPr>
          <w:sz w:val="24"/>
          <w:szCs w:val="24"/>
          <w:lang w:val="es-ES"/>
        </w:rPr>
        <w:t>utoramento</w:t>
      </w:r>
      <w:proofErr w:type="spellEnd"/>
      <w:r w:rsidRPr="00D73A66">
        <w:rPr>
          <w:sz w:val="24"/>
          <w:szCs w:val="24"/>
          <w:lang w:val="es-ES"/>
        </w:rPr>
        <w:t xml:space="preserve"> según </w:t>
      </w:r>
      <w:r w:rsidR="00106973">
        <w:rPr>
          <w:sz w:val="24"/>
          <w:szCs w:val="24"/>
          <w:lang w:val="es-ES"/>
        </w:rPr>
        <w:t>o</w:t>
      </w:r>
      <w:r w:rsidRPr="00D73A66">
        <w:rPr>
          <w:sz w:val="24"/>
          <w:szCs w:val="24"/>
          <w:lang w:val="es-ES"/>
        </w:rPr>
        <w:t xml:space="preserve"> Reglamento de Estudios de </w:t>
      </w:r>
      <w:proofErr w:type="spellStart"/>
      <w:r w:rsidRPr="00D73A66">
        <w:rPr>
          <w:sz w:val="24"/>
          <w:szCs w:val="24"/>
          <w:lang w:val="es-ES"/>
        </w:rPr>
        <w:t>Do</w:t>
      </w:r>
      <w:r w:rsidR="00106973">
        <w:rPr>
          <w:sz w:val="24"/>
          <w:szCs w:val="24"/>
          <w:lang w:val="es-ES"/>
        </w:rPr>
        <w:t>utoramento</w:t>
      </w:r>
      <w:proofErr w:type="spellEnd"/>
      <w:r w:rsidRPr="009F692A">
        <w:rPr>
          <w:sz w:val="24"/>
          <w:szCs w:val="24"/>
          <w:lang w:val="es-ES"/>
        </w:rPr>
        <w:t xml:space="preserve"> da UDC (</w:t>
      </w:r>
      <w:proofErr w:type="spellStart"/>
      <w:r w:rsidRPr="009F692A">
        <w:rPr>
          <w:sz w:val="24"/>
          <w:szCs w:val="24"/>
          <w:lang w:val="es-ES"/>
        </w:rPr>
        <w:t>s</w:t>
      </w:r>
      <w:r w:rsidR="00106973">
        <w:rPr>
          <w:sz w:val="24"/>
          <w:szCs w:val="24"/>
          <w:lang w:val="es-ES"/>
        </w:rPr>
        <w:t>inale</w:t>
      </w:r>
      <w:proofErr w:type="spellEnd"/>
      <w:r w:rsidRPr="009F692A">
        <w:rPr>
          <w:sz w:val="24"/>
          <w:szCs w:val="24"/>
          <w:lang w:val="es-ES"/>
        </w:rPr>
        <w:t xml:space="preserve"> </w:t>
      </w:r>
      <w:r w:rsidR="00DA2716">
        <w:rPr>
          <w:sz w:val="24"/>
          <w:szCs w:val="24"/>
          <w:lang w:val="es-ES"/>
        </w:rPr>
        <w:t>o/os</w:t>
      </w:r>
      <w:r w:rsidRPr="009F692A">
        <w:rPr>
          <w:sz w:val="24"/>
          <w:szCs w:val="24"/>
          <w:lang w:val="es-ES"/>
        </w:rPr>
        <w:t xml:space="preserve"> que correspondan, </w:t>
      </w:r>
      <w:r w:rsidRPr="009F692A">
        <w:rPr>
          <w:b/>
          <w:bCs/>
          <w:sz w:val="24"/>
          <w:szCs w:val="24"/>
          <w:u w:val="single"/>
          <w:lang w:val="es-ES"/>
        </w:rPr>
        <w:t>S</w:t>
      </w:r>
      <w:r w:rsidR="00DA2716">
        <w:rPr>
          <w:b/>
          <w:bCs/>
          <w:sz w:val="24"/>
          <w:szCs w:val="24"/>
          <w:u w:val="single"/>
          <w:lang w:val="es-ES"/>
        </w:rPr>
        <w:t>Ó</w:t>
      </w:r>
      <w:r w:rsidRPr="009F692A">
        <w:rPr>
          <w:b/>
          <w:bCs/>
          <w:sz w:val="24"/>
          <w:szCs w:val="24"/>
          <w:u w:val="single"/>
          <w:lang w:val="es-ES"/>
        </w:rPr>
        <w:t xml:space="preserve"> </w:t>
      </w:r>
      <w:r w:rsidR="00DA2716">
        <w:rPr>
          <w:b/>
          <w:bCs/>
          <w:sz w:val="24"/>
          <w:szCs w:val="24"/>
          <w:u w:val="single"/>
          <w:lang w:val="es-ES"/>
        </w:rPr>
        <w:t>NO</w:t>
      </w:r>
      <w:r w:rsidRPr="009F692A">
        <w:rPr>
          <w:b/>
          <w:bCs/>
          <w:sz w:val="24"/>
          <w:szCs w:val="24"/>
          <w:u w:val="single"/>
          <w:lang w:val="es-ES"/>
        </w:rPr>
        <w:t xml:space="preserve"> CASO DE NO</w:t>
      </w:r>
      <w:r w:rsidR="00DA2716">
        <w:rPr>
          <w:b/>
          <w:bCs/>
          <w:sz w:val="24"/>
          <w:szCs w:val="24"/>
          <w:u w:val="single"/>
          <w:lang w:val="es-ES"/>
        </w:rPr>
        <w:t>N</w:t>
      </w:r>
      <w:r w:rsidRPr="009F692A">
        <w:rPr>
          <w:b/>
          <w:bCs/>
          <w:sz w:val="24"/>
          <w:szCs w:val="24"/>
          <w:u w:val="single"/>
          <w:lang w:val="es-ES"/>
        </w:rPr>
        <w:t xml:space="preserve"> CUMP</w:t>
      </w:r>
      <w:r w:rsidR="00DA2716">
        <w:rPr>
          <w:b/>
          <w:bCs/>
          <w:sz w:val="24"/>
          <w:szCs w:val="24"/>
          <w:u w:val="single"/>
          <w:lang w:val="es-ES"/>
        </w:rPr>
        <w:t>R</w:t>
      </w:r>
      <w:r w:rsidRPr="009F692A">
        <w:rPr>
          <w:b/>
          <w:bCs/>
          <w:sz w:val="24"/>
          <w:szCs w:val="24"/>
          <w:u w:val="single"/>
          <w:lang w:val="es-ES"/>
        </w:rPr>
        <w:t>IR OS REQUISITOS ANTERIORES</w:t>
      </w:r>
      <w:r w:rsidRPr="009F692A">
        <w:rPr>
          <w:sz w:val="24"/>
          <w:szCs w:val="24"/>
          <w:lang w:val="es-ES"/>
        </w:rPr>
        <w:t>)</w:t>
      </w:r>
    </w:p>
    <w:p w14:paraId="653EA059" w14:textId="77777777" w:rsidR="001A7144" w:rsidRPr="009F692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2B2BC949" w14:textId="5B916BCB" w:rsidR="005360FC" w:rsidRPr="009F692A" w:rsidRDefault="00535395" w:rsidP="001A7144">
      <w:pPr>
        <w:shd w:val="clear" w:color="auto" w:fill="FFFFFF" w:themeFill="background1"/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-745262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2F1B59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Ser, </w:t>
      </w:r>
      <w:r w:rsidR="002E41CA">
        <w:rPr>
          <w:lang w:val="es-ES"/>
        </w:rPr>
        <w:t>n</w:t>
      </w:r>
      <w:r w:rsidR="00B6750B" w:rsidRPr="009F692A">
        <w:rPr>
          <w:lang w:val="es-ES"/>
        </w:rPr>
        <w:t xml:space="preserve">os últimos 6 años, investigador/a principal </w:t>
      </w:r>
      <w:proofErr w:type="spellStart"/>
      <w:r w:rsidR="00B6750B" w:rsidRPr="009F692A">
        <w:rPr>
          <w:lang w:val="es-ES"/>
        </w:rPr>
        <w:t>dun</w:t>
      </w:r>
      <w:proofErr w:type="spellEnd"/>
      <w:r w:rsidR="00B6750B" w:rsidRPr="009F692A">
        <w:rPr>
          <w:lang w:val="es-ES"/>
        </w:rPr>
        <w:t xml:space="preserve"> </w:t>
      </w:r>
      <w:proofErr w:type="spellStart"/>
      <w:r w:rsidR="00B6750B" w:rsidRPr="009F692A">
        <w:rPr>
          <w:lang w:val="es-ES"/>
        </w:rPr>
        <w:t>pro</w:t>
      </w:r>
      <w:r w:rsidR="002E41CA">
        <w:rPr>
          <w:lang w:val="es-ES"/>
        </w:rPr>
        <w:t>x</w:t>
      </w:r>
      <w:r w:rsidR="00B6750B" w:rsidRPr="009F692A">
        <w:rPr>
          <w:lang w:val="es-ES"/>
        </w:rPr>
        <w:t>ecto</w:t>
      </w:r>
      <w:proofErr w:type="spellEnd"/>
      <w:r w:rsidR="00B6750B" w:rsidRPr="009F692A">
        <w:rPr>
          <w:lang w:val="es-ES"/>
        </w:rPr>
        <w:t xml:space="preserve"> financiado mediante convocatoria pública de investigación competitiva (ex</w:t>
      </w:r>
      <w:r w:rsidR="009F692A">
        <w:rPr>
          <w:lang w:val="es-ES"/>
        </w:rPr>
        <w:t>c</w:t>
      </w:r>
      <w:r w:rsidR="00B6750B" w:rsidRPr="009F692A">
        <w:rPr>
          <w:lang w:val="es-ES"/>
        </w:rPr>
        <w:t xml:space="preserve">luidos os </w:t>
      </w:r>
      <w:proofErr w:type="spellStart"/>
      <w:r w:rsidR="00B6750B" w:rsidRPr="009F692A">
        <w:rPr>
          <w:lang w:val="es-ES"/>
        </w:rPr>
        <w:t>pro</w:t>
      </w:r>
      <w:r w:rsidR="002E41CA">
        <w:rPr>
          <w:lang w:val="es-ES"/>
        </w:rPr>
        <w:t>x</w:t>
      </w:r>
      <w:r w:rsidR="00B6750B" w:rsidRPr="009F692A">
        <w:rPr>
          <w:lang w:val="es-ES"/>
        </w:rPr>
        <w:t>ectos</w:t>
      </w:r>
      <w:proofErr w:type="spellEnd"/>
      <w:r w:rsidR="00B6750B" w:rsidRPr="009F692A">
        <w:rPr>
          <w:lang w:val="es-ES"/>
        </w:rPr>
        <w:t xml:space="preserve"> de convocatorias de universidades).</w:t>
      </w:r>
    </w:p>
    <w:p w14:paraId="5AD6EE4C" w14:textId="1272185C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Título d</w:t>
      </w:r>
      <w:r w:rsidR="002E41CA">
        <w:rPr>
          <w:b/>
          <w:bCs/>
          <w:sz w:val="20"/>
          <w:szCs w:val="20"/>
          <w:lang w:val="es-ES"/>
        </w:rPr>
        <w:t>o</w:t>
      </w:r>
      <w:r w:rsidRPr="009F692A">
        <w:rPr>
          <w:b/>
          <w:bCs/>
          <w:sz w:val="20"/>
          <w:szCs w:val="20"/>
          <w:lang w:val="es-ES"/>
        </w:rPr>
        <w:t xml:space="preserve"> </w:t>
      </w:r>
      <w:proofErr w:type="spellStart"/>
      <w:r w:rsidRPr="009F692A">
        <w:rPr>
          <w:b/>
          <w:bCs/>
          <w:sz w:val="20"/>
          <w:szCs w:val="20"/>
          <w:lang w:val="es-ES"/>
        </w:rPr>
        <w:t>pro</w:t>
      </w:r>
      <w:r w:rsidR="002E41CA">
        <w:rPr>
          <w:b/>
          <w:bCs/>
          <w:sz w:val="20"/>
          <w:szCs w:val="20"/>
          <w:lang w:val="es-ES"/>
        </w:rPr>
        <w:t>x</w:t>
      </w:r>
      <w:r w:rsidRPr="009F692A">
        <w:rPr>
          <w:b/>
          <w:bCs/>
          <w:sz w:val="20"/>
          <w:szCs w:val="20"/>
          <w:lang w:val="es-ES"/>
        </w:rPr>
        <w:t>ecto</w:t>
      </w:r>
      <w:proofErr w:type="spellEnd"/>
      <w:r w:rsidRPr="009F692A">
        <w:rPr>
          <w:b/>
          <w:bCs/>
          <w:sz w:val="20"/>
          <w:szCs w:val="20"/>
          <w:lang w:val="es-ES"/>
        </w:rPr>
        <w:t>:</w:t>
      </w:r>
      <w:r w:rsidR="00586F9E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549390676"/>
          <w:placeholder>
            <w:docPart w:val="DefaultPlaceholder_-1854013440"/>
          </w:placeholder>
          <w:showingPlcHdr/>
        </w:sdtPr>
        <w:sdtEndPr/>
        <w:sdtContent>
          <w:r w:rsidR="00586F9E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337CC118" w14:textId="08FBD58E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Código:</w:t>
      </w:r>
      <w:r w:rsidR="00586F9E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1879734273"/>
          <w:placeholder>
            <w:docPart w:val="DefaultPlaceholder_-1854013440"/>
          </w:placeholder>
          <w:showingPlcHdr/>
        </w:sdtPr>
        <w:sdtEndPr/>
        <w:sdtContent>
          <w:r w:rsidR="00586F9E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003515B6" w14:textId="3E1D369F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proofErr w:type="spellStart"/>
      <w:r w:rsidRPr="009F692A">
        <w:rPr>
          <w:b/>
          <w:bCs/>
          <w:sz w:val="20"/>
          <w:szCs w:val="20"/>
          <w:lang w:val="es-ES"/>
        </w:rPr>
        <w:t>Entidad</w:t>
      </w:r>
      <w:r w:rsidR="002E41CA">
        <w:rPr>
          <w:b/>
          <w:bCs/>
          <w:sz w:val="20"/>
          <w:szCs w:val="20"/>
          <w:lang w:val="es-ES"/>
        </w:rPr>
        <w:t>e</w:t>
      </w:r>
      <w:proofErr w:type="spellEnd"/>
      <w:r w:rsidRPr="009F692A">
        <w:rPr>
          <w:b/>
          <w:bCs/>
          <w:sz w:val="20"/>
          <w:szCs w:val="20"/>
          <w:lang w:val="es-ES"/>
        </w:rPr>
        <w:t xml:space="preserve"> que financia:</w:t>
      </w:r>
      <w:r w:rsidR="00586F9E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848600393"/>
          <w:placeholder>
            <w:docPart w:val="DefaultPlaceholder_-1854013440"/>
          </w:placeholder>
          <w:showingPlcHdr/>
        </w:sdtPr>
        <w:sdtEndPr/>
        <w:sdtContent>
          <w:r w:rsidR="00586F9E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76AB2108" w14:textId="212C07B7" w:rsidR="00716CBC" w:rsidRPr="009F692A" w:rsidRDefault="002E41CA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>
        <w:rPr>
          <w:b/>
          <w:bCs/>
          <w:sz w:val="20"/>
          <w:szCs w:val="20"/>
          <w:lang w:val="es-ES"/>
        </w:rPr>
        <w:t>Data</w:t>
      </w:r>
      <w:r w:rsidR="00716CBC" w:rsidRPr="009F692A">
        <w:rPr>
          <w:b/>
          <w:bCs/>
          <w:sz w:val="20"/>
          <w:szCs w:val="20"/>
          <w:lang w:val="es-ES"/>
        </w:rPr>
        <w:t xml:space="preserve"> fin de </w:t>
      </w:r>
      <w:proofErr w:type="spellStart"/>
      <w:r w:rsidR="00716CBC" w:rsidRPr="009F692A">
        <w:rPr>
          <w:b/>
          <w:bCs/>
          <w:sz w:val="20"/>
          <w:szCs w:val="20"/>
          <w:lang w:val="es-ES"/>
        </w:rPr>
        <w:t>pro</w:t>
      </w:r>
      <w:r>
        <w:rPr>
          <w:b/>
          <w:bCs/>
          <w:sz w:val="20"/>
          <w:szCs w:val="20"/>
          <w:lang w:val="es-ES"/>
        </w:rPr>
        <w:t>x</w:t>
      </w:r>
      <w:r w:rsidR="00716CBC" w:rsidRPr="009F692A">
        <w:rPr>
          <w:b/>
          <w:bCs/>
          <w:sz w:val="20"/>
          <w:szCs w:val="20"/>
          <w:lang w:val="es-ES"/>
        </w:rPr>
        <w:t>ecto</w:t>
      </w:r>
      <w:proofErr w:type="spellEnd"/>
      <w:r w:rsidR="00716CBC" w:rsidRPr="009F692A">
        <w:rPr>
          <w:b/>
          <w:bCs/>
          <w:sz w:val="20"/>
          <w:szCs w:val="20"/>
          <w:lang w:val="es-ES"/>
        </w:rPr>
        <w:t>:</w:t>
      </w:r>
      <w:r w:rsidR="00586F9E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2007234082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3F682DC8" w14:textId="77777777" w:rsidR="003D3C12" w:rsidRPr="009F692A" w:rsidRDefault="003D3C12" w:rsidP="001A7144">
      <w:pPr>
        <w:spacing w:after="0" w:line="240" w:lineRule="auto"/>
        <w:contextualSpacing/>
        <w:rPr>
          <w:lang w:val="es-ES"/>
        </w:rPr>
      </w:pPr>
    </w:p>
    <w:p w14:paraId="655C47DB" w14:textId="77777777" w:rsidR="003D3C12" w:rsidRPr="009F692A" w:rsidRDefault="003D3C12" w:rsidP="001A7144">
      <w:pPr>
        <w:spacing w:after="0" w:line="240" w:lineRule="auto"/>
        <w:contextualSpacing/>
        <w:rPr>
          <w:lang w:val="es-ES"/>
        </w:rPr>
      </w:pPr>
    </w:p>
    <w:p w14:paraId="1C9BACD6" w14:textId="4644C109" w:rsidR="00716CBC" w:rsidRPr="009F692A" w:rsidRDefault="00535395" w:rsidP="001A7144">
      <w:pPr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-2078815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716CBC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Acreditar a autoría </w:t>
      </w:r>
      <w:proofErr w:type="spellStart"/>
      <w:r w:rsidR="00B6750B" w:rsidRPr="009F692A">
        <w:rPr>
          <w:lang w:val="es-ES"/>
        </w:rPr>
        <w:t>o</w:t>
      </w:r>
      <w:r w:rsidR="002E41CA">
        <w:rPr>
          <w:lang w:val="es-ES"/>
        </w:rPr>
        <w:t>u</w:t>
      </w:r>
      <w:proofErr w:type="spellEnd"/>
      <w:r w:rsidR="00B6750B" w:rsidRPr="009F692A">
        <w:rPr>
          <w:lang w:val="es-ES"/>
        </w:rPr>
        <w:t xml:space="preserve"> coautoría, </w:t>
      </w:r>
      <w:r w:rsidR="002E41CA">
        <w:rPr>
          <w:lang w:val="es-ES"/>
        </w:rPr>
        <w:t>n</w:t>
      </w:r>
      <w:r w:rsidR="00B6750B" w:rsidRPr="009F692A">
        <w:rPr>
          <w:lang w:val="es-ES"/>
        </w:rPr>
        <w:t xml:space="preserve">os últimos 6 </w:t>
      </w:r>
      <w:proofErr w:type="spellStart"/>
      <w:r w:rsidR="00B6750B" w:rsidRPr="009F692A">
        <w:rPr>
          <w:lang w:val="es-ES"/>
        </w:rPr>
        <w:t>a</w:t>
      </w:r>
      <w:r w:rsidR="002E41CA">
        <w:rPr>
          <w:lang w:val="es-ES"/>
        </w:rPr>
        <w:t>n</w:t>
      </w:r>
      <w:r w:rsidR="00B6750B" w:rsidRPr="009F692A">
        <w:rPr>
          <w:lang w:val="es-ES"/>
        </w:rPr>
        <w:t>os</w:t>
      </w:r>
      <w:proofErr w:type="spellEnd"/>
      <w:r w:rsidR="00B6750B" w:rsidRPr="009F692A">
        <w:rPr>
          <w:lang w:val="es-ES"/>
        </w:rPr>
        <w:t xml:space="preserve">, de </w:t>
      </w:r>
      <w:proofErr w:type="spellStart"/>
      <w:r w:rsidR="00B6750B" w:rsidRPr="009F692A">
        <w:rPr>
          <w:lang w:val="es-ES"/>
        </w:rPr>
        <w:t>al</w:t>
      </w:r>
      <w:r w:rsidR="002E41CA">
        <w:rPr>
          <w:lang w:val="es-ES"/>
        </w:rPr>
        <w:t>o</w:t>
      </w:r>
      <w:proofErr w:type="spellEnd"/>
      <w:r w:rsidR="00B6750B" w:rsidRPr="009F692A">
        <w:rPr>
          <w:lang w:val="es-ES"/>
        </w:rPr>
        <w:t xml:space="preserve"> menos 3 </w:t>
      </w:r>
      <w:proofErr w:type="spellStart"/>
      <w:r w:rsidR="00B6750B" w:rsidRPr="009F692A">
        <w:rPr>
          <w:lang w:val="es-ES"/>
        </w:rPr>
        <w:t>publicaci</w:t>
      </w:r>
      <w:r w:rsidR="002E41CA">
        <w:rPr>
          <w:lang w:val="es-ES"/>
        </w:rPr>
        <w:t>óns</w:t>
      </w:r>
      <w:proofErr w:type="spellEnd"/>
      <w:r w:rsidR="002E41CA">
        <w:rPr>
          <w:lang w:val="es-ES"/>
        </w:rPr>
        <w:t xml:space="preserve"> </w:t>
      </w:r>
      <w:r w:rsidR="00B6750B" w:rsidRPr="009F692A">
        <w:rPr>
          <w:lang w:val="es-ES"/>
        </w:rPr>
        <w:t xml:space="preserve">incluidas </w:t>
      </w:r>
      <w:r w:rsidR="002E41CA">
        <w:rPr>
          <w:lang w:val="es-ES"/>
        </w:rPr>
        <w:t>no</w:t>
      </w:r>
      <w:r w:rsidR="00B6750B" w:rsidRPr="009F692A">
        <w:rPr>
          <w:lang w:val="es-ES"/>
        </w:rPr>
        <w:t xml:space="preserve"> </w:t>
      </w:r>
      <w:proofErr w:type="spellStart"/>
      <w:r w:rsidR="00B6750B" w:rsidRPr="009F692A">
        <w:rPr>
          <w:lang w:val="es-ES"/>
        </w:rPr>
        <w:t>Journal</w:t>
      </w:r>
      <w:proofErr w:type="spellEnd"/>
      <w:r w:rsidR="00B6750B" w:rsidRPr="009F692A">
        <w:rPr>
          <w:lang w:val="es-ES"/>
        </w:rPr>
        <w:t xml:space="preserve"> </w:t>
      </w:r>
      <w:proofErr w:type="spellStart"/>
      <w:r w:rsidR="00B6750B" w:rsidRPr="009F692A">
        <w:rPr>
          <w:lang w:val="es-ES"/>
        </w:rPr>
        <w:t>Citation</w:t>
      </w:r>
      <w:proofErr w:type="spellEnd"/>
      <w:r w:rsidR="00B6750B" w:rsidRPr="009F692A">
        <w:rPr>
          <w:lang w:val="es-ES"/>
        </w:rPr>
        <w:t xml:space="preserve"> </w:t>
      </w:r>
      <w:proofErr w:type="spellStart"/>
      <w:r w:rsidR="00B6750B" w:rsidRPr="009F692A">
        <w:rPr>
          <w:lang w:val="es-ES"/>
        </w:rPr>
        <w:t>Reports</w:t>
      </w:r>
      <w:proofErr w:type="spellEnd"/>
      <w:r w:rsidR="00B6750B" w:rsidRPr="009F692A">
        <w:rPr>
          <w:lang w:val="es-ES"/>
        </w:rPr>
        <w:t xml:space="preserve"> (JCR). </w:t>
      </w:r>
    </w:p>
    <w:p w14:paraId="31C333CE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tbl>
      <w:tblPr>
        <w:tblStyle w:val="Tablaconcuadrcula"/>
        <w:tblW w:w="6193" w:type="dxa"/>
        <w:tblInd w:w="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9F692A" w14:paraId="3E226867" w14:textId="77777777" w:rsidTr="007134F5">
        <w:tc>
          <w:tcPr>
            <w:tcW w:w="592" w:type="dxa"/>
          </w:tcPr>
          <w:p w14:paraId="5C12C703" w14:textId="77777777" w:rsidR="00F613FA" w:rsidRPr="009F692A" w:rsidRDefault="00F613FA" w:rsidP="00E36CE8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5601" w:type="dxa"/>
          </w:tcPr>
          <w:p w14:paraId="097432A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13890611"/>
                <w:placeholder>
                  <w:docPart w:val="0193AFC522534093ADD4AAAC835E137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9C7D95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28654570"/>
                <w:placeholder>
                  <w:docPart w:val="0193AFC522534093ADD4AAAC835E137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2EA43BD" w14:textId="304B3890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ítulo d</w:t>
            </w:r>
            <w:r w:rsidR="002E41C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o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rt</w:t>
            </w:r>
            <w:r w:rsidR="002E41C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778451239"/>
                <w:placeholder>
                  <w:docPart w:val="70D461A699B94CAF9DC4FB20CE35346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0356EAB" w14:textId="4DB73EB2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 w:rsidR="002E41C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78230092"/>
                <w:placeholder>
                  <w:docPart w:val="EABBD135A7BA45FCBD64C67CAE0ACC5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CE37B1F" w14:textId="09ED004B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0156482"/>
                <w:placeholder>
                  <w:docPart w:val="6A12CE1D0B6A4978BDE8D0F17BB80A0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DF74EC6" w14:textId="45982EFB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 w:rsidR="002E41C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08474458"/>
                <w:placeholder>
                  <w:docPart w:val="6A12CE1D0B6A4978BDE8D0F17BB80A0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CBD1617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22126402"/>
                <w:placeholder>
                  <w:docPart w:val="E5095DFC90A54C16B78443FFD336F34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95B4BB" w14:textId="14A1D62D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 w:rsidR="002E41C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09652704"/>
                <w:placeholder>
                  <w:docPart w:val="B61044A091AE482AB9D0EDF958919BB9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1143499F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86123732"/>
                <w:placeholder>
                  <w:docPart w:val="7A3B97F1B42E4E34B85122CCED3B023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D6C0A83" w14:textId="4CE6961F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</w:t>
            </w:r>
            <w:r w:rsidR="002E41C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no ano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73383394"/>
                <w:placeholder>
                  <w:docPart w:val="62906505D3B648139E87FD4885A1BA8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3C455F5" w14:textId="77777777" w:rsidR="00F613FA" w:rsidRPr="009F692A" w:rsidRDefault="00F613FA" w:rsidP="00E36CE8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  <w:tr w:rsidR="00F613FA" w:rsidRPr="009F692A" w14:paraId="2EE6F04E" w14:textId="77777777" w:rsidTr="007134F5">
        <w:tc>
          <w:tcPr>
            <w:tcW w:w="592" w:type="dxa"/>
          </w:tcPr>
          <w:p w14:paraId="490C0D6F" w14:textId="77777777" w:rsidR="00F613FA" w:rsidRPr="009F692A" w:rsidRDefault="00F613FA" w:rsidP="00E36CE8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5601" w:type="dxa"/>
          </w:tcPr>
          <w:p w14:paraId="5669F959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0560141"/>
                <w:placeholder>
                  <w:docPart w:val="E101E03B324945E8A9CF21DE4D9F9D8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A8F9ECE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06496386"/>
                <w:placeholder>
                  <w:docPart w:val="E101E03B324945E8A9CF21DE4D9F9D8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2CC05A6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ítulo d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o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rt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727993675"/>
                <w:placeholder>
                  <w:docPart w:val="9CADC4452CAB490F8D37C0C1E5FDADC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8018FB7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66613454"/>
                <w:placeholder>
                  <w:docPart w:val="2374B03258644777827C7237C2417C1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EF33439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82910917"/>
                <w:placeholder>
                  <w:docPart w:val="9EAED3513F854FAEA9AE423BD4E5F6E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275941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00183709"/>
                <w:placeholder>
                  <w:docPart w:val="9EAED3513F854FAEA9AE423BD4E5F6E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797F7B0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27811795"/>
                <w:placeholder>
                  <w:docPart w:val="B62B3D60D3FA489FA29D6F95D6F7150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C061C6B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7462958"/>
                <w:placeholder>
                  <w:docPart w:val="F0F6A4327FDD4750AFFF601A7FDFCF4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317CE38D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8396106"/>
                <w:placeholder>
                  <w:docPart w:val="5DFC99D810DC40BF9C15889CD34DAD7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0CA370" w14:textId="1F327848" w:rsidR="00F613FA" w:rsidRPr="009F692A" w:rsidRDefault="002E41CA" w:rsidP="002E41CA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no ano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0063227"/>
                <w:placeholder>
                  <w:docPart w:val="0FF1177E50A24885AEDF50108267B6A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F613FA" w:rsidRPr="009F692A" w14:paraId="16A5BA0A" w14:textId="77777777" w:rsidTr="007134F5">
        <w:tc>
          <w:tcPr>
            <w:tcW w:w="592" w:type="dxa"/>
          </w:tcPr>
          <w:p w14:paraId="6C9DBA79" w14:textId="77777777" w:rsidR="00F613FA" w:rsidRPr="009F692A" w:rsidRDefault="00F613FA" w:rsidP="00E36CE8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3.-</w:t>
            </w:r>
          </w:p>
        </w:tc>
        <w:tc>
          <w:tcPr>
            <w:tcW w:w="5601" w:type="dxa"/>
          </w:tcPr>
          <w:p w14:paraId="1177D4DE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15015803"/>
                <w:placeholder>
                  <w:docPart w:val="D45CD7646C7D4F37A8AA22EAB25CE27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D2E03C4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90692959"/>
                <w:placeholder>
                  <w:docPart w:val="D45CD7646C7D4F37A8AA22EAB25CE27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9535C1B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Título d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o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rt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938252537"/>
                <w:placeholder>
                  <w:docPart w:val="941615F889A942C2AB97F5C5C493C1C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E0152D8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91929042"/>
                <w:placeholder>
                  <w:docPart w:val="C4786202C53C4BEFB4F47E457BCFB98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3D41CE9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88172"/>
                <w:placeholder>
                  <w:docPart w:val="81417144E4084FC486A7A0847297781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65D49C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81323034"/>
                <w:placeholder>
                  <w:docPart w:val="81417144E4084FC486A7A0847297781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C9A46D5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4761801"/>
                <w:placeholder>
                  <w:docPart w:val="65F1E5DC989845C2B68623201A99221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59C0AE8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8052760"/>
                <w:placeholder>
                  <w:docPart w:val="C152D3A926BB44F6B26DA885CF69FDC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E5B4298" w14:textId="77777777" w:rsidR="002E41CA" w:rsidRPr="009F692A" w:rsidRDefault="002E41CA" w:rsidP="002E41CA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52547920"/>
                <w:placeholder>
                  <w:docPart w:val="6455C4E960F048F5873A61869D62EA3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116E6EB" w14:textId="61ED0FFF" w:rsidR="00F613FA" w:rsidRPr="002E41CA" w:rsidRDefault="002E41CA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no ano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15878875"/>
                <w:placeholder>
                  <w:docPart w:val="C0708CA611BC4CAF8DF4184BB29E197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</w:tbl>
    <w:p w14:paraId="1AFCE34C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155E39A1" w14:textId="2BB6A52E" w:rsidR="00B6750B" w:rsidRPr="009F692A" w:rsidRDefault="00535395" w:rsidP="00DF3B22">
      <w:pPr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1998153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6CBC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716CBC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Acreditar a autoría </w:t>
      </w:r>
      <w:proofErr w:type="spellStart"/>
      <w:r w:rsidR="00B6750B" w:rsidRPr="009F692A">
        <w:rPr>
          <w:lang w:val="es-ES"/>
        </w:rPr>
        <w:t>o</w:t>
      </w:r>
      <w:r w:rsidR="002E41CA">
        <w:rPr>
          <w:lang w:val="es-ES"/>
        </w:rPr>
        <w:t>u</w:t>
      </w:r>
      <w:proofErr w:type="spellEnd"/>
      <w:r w:rsidR="00B6750B" w:rsidRPr="009F692A">
        <w:rPr>
          <w:lang w:val="es-ES"/>
        </w:rPr>
        <w:t xml:space="preserve"> coautoría, </w:t>
      </w:r>
      <w:proofErr w:type="spellStart"/>
      <w:r w:rsidR="002E41CA">
        <w:rPr>
          <w:lang w:val="es-ES"/>
        </w:rPr>
        <w:t>dunha</w:t>
      </w:r>
      <w:proofErr w:type="spellEnd"/>
      <w:r w:rsidR="00B6750B" w:rsidRPr="009F692A">
        <w:rPr>
          <w:lang w:val="es-ES"/>
        </w:rPr>
        <w:t xml:space="preserve"> patente en explotación.</w:t>
      </w:r>
    </w:p>
    <w:p w14:paraId="15B3BEBE" w14:textId="5AD59FD1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proofErr w:type="spellStart"/>
      <w:r w:rsidRPr="009F692A">
        <w:rPr>
          <w:b/>
          <w:bCs/>
          <w:sz w:val="20"/>
          <w:szCs w:val="20"/>
          <w:lang w:val="es-ES"/>
        </w:rPr>
        <w:t>Nº</w:t>
      </w:r>
      <w:proofErr w:type="spellEnd"/>
      <w:r w:rsidRPr="009F692A">
        <w:rPr>
          <w:b/>
          <w:bCs/>
          <w:sz w:val="20"/>
          <w:szCs w:val="20"/>
          <w:lang w:val="es-ES"/>
        </w:rPr>
        <w:t xml:space="preserve"> de patente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741326602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7988C813" w14:textId="0B75B3D2" w:rsidR="00716CBC" w:rsidRPr="009F692A" w:rsidRDefault="002E41CA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>
        <w:rPr>
          <w:b/>
          <w:bCs/>
          <w:sz w:val="20"/>
          <w:szCs w:val="20"/>
          <w:lang w:val="es-ES"/>
        </w:rPr>
        <w:t>Data</w:t>
      </w:r>
      <w:r w:rsidR="00716CBC" w:rsidRPr="009F692A">
        <w:rPr>
          <w:b/>
          <w:bCs/>
          <w:sz w:val="20"/>
          <w:szCs w:val="20"/>
          <w:lang w:val="es-ES"/>
        </w:rPr>
        <w:t xml:space="preserve"> de concesión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476572852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3950A97A" w14:textId="3D803EC1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proofErr w:type="spellStart"/>
      <w:r w:rsidRPr="009F692A">
        <w:rPr>
          <w:b/>
          <w:bCs/>
          <w:sz w:val="20"/>
          <w:szCs w:val="20"/>
          <w:lang w:val="es-ES"/>
        </w:rPr>
        <w:t>Entidad</w:t>
      </w:r>
      <w:r w:rsidR="002E41CA">
        <w:rPr>
          <w:b/>
          <w:bCs/>
          <w:sz w:val="20"/>
          <w:szCs w:val="20"/>
          <w:lang w:val="es-ES"/>
        </w:rPr>
        <w:t>e</w:t>
      </w:r>
      <w:proofErr w:type="spellEnd"/>
      <w:r w:rsidRPr="009F692A">
        <w:rPr>
          <w:b/>
          <w:bCs/>
          <w:sz w:val="20"/>
          <w:szCs w:val="20"/>
          <w:lang w:val="es-ES"/>
        </w:rPr>
        <w:t xml:space="preserve"> titular</w:t>
      </w:r>
      <w:r w:rsidR="00F613FA" w:rsidRPr="009F692A">
        <w:rPr>
          <w:b/>
          <w:bCs/>
          <w:sz w:val="20"/>
          <w:szCs w:val="20"/>
          <w:lang w:val="es-ES"/>
        </w:rPr>
        <w:t>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676255168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7E19AB98" w14:textId="7BF4462E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proofErr w:type="spellStart"/>
      <w:r w:rsidRPr="009F692A">
        <w:rPr>
          <w:b/>
          <w:bCs/>
          <w:sz w:val="20"/>
          <w:szCs w:val="20"/>
          <w:lang w:val="es-ES"/>
        </w:rPr>
        <w:t>Entidad</w:t>
      </w:r>
      <w:r w:rsidR="002E41CA">
        <w:rPr>
          <w:b/>
          <w:bCs/>
          <w:sz w:val="20"/>
          <w:szCs w:val="20"/>
          <w:lang w:val="es-ES"/>
        </w:rPr>
        <w:t>e</w:t>
      </w:r>
      <w:proofErr w:type="spellEnd"/>
      <w:r w:rsidRPr="009F692A">
        <w:rPr>
          <w:b/>
          <w:bCs/>
          <w:sz w:val="20"/>
          <w:szCs w:val="20"/>
          <w:lang w:val="es-ES"/>
        </w:rPr>
        <w:t xml:space="preserve"> de explotación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703445231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2217B3E5" w14:textId="65354B45" w:rsidR="00716CBC" w:rsidRDefault="00716CBC" w:rsidP="007F1584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 xml:space="preserve">País de concesión </w:t>
      </w:r>
      <w:proofErr w:type="spellStart"/>
      <w:r w:rsidR="00B6750B" w:rsidRPr="009F692A">
        <w:rPr>
          <w:b/>
          <w:bCs/>
          <w:sz w:val="20"/>
          <w:szCs w:val="20"/>
          <w:lang w:val="es-ES"/>
        </w:rPr>
        <w:t>o</w:t>
      </w:r>
      <w:r w:rsidR="002E41CA">
        <w:rPr>
          <w:b/>
          <w:bCs/>
          <w:sz w:val="20"/>
          <w:szCs w:val="20"/>
          <w:lang w:val="es-ES"/>
        </w:rPr>
        <w:t>u</w:t>
      </w:r>
      <w:proofErr w:type="spellEnd"/>
      <w:r w:rsidRPr="009F692A">
        <w:rPr>
          <w:b/>
          <w:bCs/>
          <w:sz w:val="20"/>
          <w:szCs w:val="20"/>
          <w:lang w:val="es-ES"/>
        </w:rPr>
        <w:t xml:space="preserve"> territorio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823778426"/>
          <w:placeholder>
            <w:docPart w:val="DefaultPlaceholder_-1854013440"/>
          </w:placeholder>
          <w:showingPlcHdr/>
        </w:sdtPr>
        <w:sdtEndPr>
          <w:rPr>
            <w:sz w:val="22"/>
            <w:szCs w:val="22"/>
          </w:rPr>
        </w:sdtEndPr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008C45FA" w14:textId="77777777" w:rsidR="007F1584" w:rsidRPr="009F692A" w:rsidRDefault="007F1584" w:rsidP="007F1584">
      <w:pPr>
        <w:spacing w:after="0" w:line="240" w:lineRule="auto"/>
        <w:ind w:left="708"/>
        <w:contextualSpacing/>
        <w:rPr>
          <w:lang w:val="es-ES"/>
        </w:rPr>
      </w:pPr>
    </w:p>
    <w:p w14:paraId="1AE8869C" w14:textId="3B41BC87" w:rsidR="00B6750B" w:rsidRPr="009F692A" w:rsidRDefault="00535395" w:rsidP="00984310">
      <w:pPr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79336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34F5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716CBC" w:rsidRPr="009F692A">
        <w:rPr>
          <w:lang w:val="es-ES"/>
        </w:rPr>
        <w:t xml:space="preserve"> </w:t>
      </w:r>
      <w:r w:rsidR="002E41CA">
        <w:rPr>
          <w:lang w:val="es-ES"/>
        </w:rPr>
        <w:t>Ter</w:t>
      </w:r>
      <w:r w:rsidR="00B6750B" w:rsidRPr="009F692A">
        <w:rPr>
          <w:lang w:val="es-ES"/>
        </w:rPr>
        <w:t xml:space="preserve"> </w:t>
      </w:r>
      <w:proofErr w:type="spellStart"/>
      <w:r w:rsidR="00B6750B" w:rsidRPr="009F692A">
        <w:rPr>
          <w:lang w:val="es-ES"/>
        </w:rPr>
        <w:t>diri</w:t>
      </w:r>
      <w:r w:rsidR="002E41CA">
        <w:rPr>
          <w:lang w:val="es-ES"/>
        </w:rPr>
        <w:t>x</w:t>
      </w:r>
      <w:r w:rsidR="00B6750B" w:rsidRPr="009F692A">
        <w:rPr>
          <w:lang w:val="es-ES"/>
        </w:rPr>
        <w:t>ido</w:t>
      </w:r>
      <w:proofErr w:type="spellEnd"/>
      <w:r w:rsidR="00B6750B" w:rsidRPr="009F692A">
        <w:rPr>
          <w:lang w:val="es-ES"/>
        </w:rPr>
        <w:t xml:space="preserve"> un</w:t>
      </w:r>
      <w:r w:rsidR="002E41CA">
        <w:rPr>
          <w:lang w:val="es-ES"/>
        </w:rPr>
        <w:t>h</w:t>
      </w:r>
      <w:r w:rsidR="00B6750B" w:rsidRPr="009F692A">
        <w:rPr>
          <w:lang w:val="es-ES"/>
        </w:rPr>
        <w:t>a tes</w:t>
      </w:r>
      <w:r w:rsidR="002E41CA">
        <w:rPr>
          <w:lang w:val="es-ES"/>
        </w:rPr>
        <w:t>e</w:t>
      </w:r>
      <w:r w:rsidR="00B6750B" w:rsidRPr="009F692A">
        <w:rPr>
          <w:lang w:val="es-ES"/>
        </w:rPr>
        <w:t xml:space="preserve"> de </w:t>
      </w:r>
      <w:proofErr w:type="spellStart"/>
      <w:r w:rsidR="00B6750B" w:rsidRPr="009F692A">
        <w:rPr>
          <w:lang w:val="es-ES"/>
        </w:rPr>
        <w:t>Do</w:t>
      </w:r>
      <w:r w:rsidR="002E41CA">
        <w:rPr>
          <w:lang w:val="es-ES"/>
        </w:rPr>
        <w:t>utoramento</w:t>
      </w:r>
      <w:proofErr w:type="spellEnd"/>
      <w:r w:rsidR="00B6750B" w:rsidRPr="009F692A">
        <w:rPr>
          <w:lang w:val="es-ES"/>
        </w:rPr>
        <w:t xml:space="preserve"> </w:t>
      </w:r>
      <w:r w:rsidR="002E41CA">
        <w:rPr>
          <w:lang w:val="es-ES"/>
        </w:rPr>
        <w:t>nos</w:t>
      </w:r>
      <w:r w:rsidR="00B6750B" w:rsidRPr="009F692A">
        <w:rPr>
          <w:lang w:val="es-ES"/>
        </w:rPr>
        <w:t xml:space="preserve"> últimos </w:t>
      </w:r>
      <w:r w:rsidR="00BA3A34">
        <w:rPr>
          <w:lang w:val="es-ES"/>
        </w:rPr>
        <w:t>6</w:t>
      </w:r>
      <w:r w:rsidR="00B6750B" w:rsidRPr="009F692A">
        <w:rPr>
          <w:lang w:val="es-ES"/>
        </w:rPr>
        <w:t xml:space="preserve"> </w:t>
      </w:r>
      <w:r w:rsidR="002E41CA">
        <w:rPr>
          <w:lang w:val="es-ES"/>
        </w:rPr>
        <w:t>coa</w:t>
      </w:r>
      <w:r w:rsidR="00B6750B" w:rsidRPr="009F692A">
        <w:rPr>
          <w:lang w:val="es-ES"/>
        </w:rPr>
        <w:t xml:space="preserve"> calificación de sobresaliente cum laude </w:t>
      </w:r>
      <w:proofErr w:type="spellStart"/>
      <w:r w:rsidR="00B6750B" w:rsidRPr="009F692A">
        <w:rPr>
          <w:lang w:val="es-ES"/>
        </w:rPr>
        <w:t>o</w:t>
      </w:r>
      <w:r w:rsidR="002E41CA">
        <w:rPr>
          <w:lang w:val="es-ES"/>
        </w:rPr>
        <w:t>u</w:t>
      </w:r>
      <w:proofErr w:type="spellEnd"/>
      <w:r w:rsidR="00B6750B" w:rsidRPr="009F692A">
        <w:rPr>
          <w:lang w:val="es-ES"/>
        </w:rPr>
        <w:t xml:space="preserve"> apto cum laude que </w:t>
      </w:r>
      <w:proofErr w:type="spellStart"/>
      <w:r w:rsidR="002E41CA">
        <w:rPr>
          <w:lang w:val="es-ES"/>
        </w:rPr>
        <w:t>dera</w:t>
      </w:r>
      <w:proofErr w:type="spellEnd"/>
      <w:r w:rsidR="00B6750B" w:rsidRPr="009F692A">
        <w:rPr>
          <w:lang w:val="es-ES"/>
        </w:rPr>
        <w:t xml:space="preserve"> lugar, </w:t>
      </w:r>
      <w:proofErr w:type="spellStart"/>
      <w:r w:rsidR="00B6750B" w:rsidRPr="009F692A">
        <w:rPr>
          <w:lang w:val="es-ES"/>
        </w:rPr>
        <w:t>al</w:t>
      </w:r>
      <w:r w:rsidR="002E41CA">
        <w:rPr>
          <w:lang w:val="es-ES"/>
        </w:rPr>
        <w:t>o</w:t>
      </w:r>
      <w:proofErr w:type="spellEnd"/>
      <w:r w:rsidR="00B6750B" w:rsidRPr="009F692A">
        <w:rPr>
          <w:lang w:val="es-ES"/>
        </w:rPr>
        <w:t xml:space="preserve"> menos, a un</w:t>
      </w:r>
      <w:r w:rsidR="002E41CA">
        <w:rPr>
          <w:lang w:val="es-ES"/>
        </w:rPr>
        <w:t>h</w:t>
      </w:r>
      <w:r w:rsidR="00B6750B" w:rsidRPr="009F692A">
        <w:rPr>
          <w:lang w:val="es-ES"/>
        </w:rPr>
        <w:t xml:space="preserve">a publicación en revistas indexadas </w:t>
      </w:r>
      <w:r w:rsidR="002E41CA">
        <w:rPr>
          <w:lang w:val="es-ES"/>
        </w:rPr>
        <w:t>no</w:t>
      </w:r>
      <w:r w:rsidR="00B6750B" w:rsidRPr="009F692A">
        <w:rPr>
          <w:lang w:val="es-ES"/>
        </w:rPr>
        <w:t xml:space="preserve"> JCR </w:t>
      </w:r>
    </w:p>
    <w:p w14:paraId="2BBC762F" w14:textId="670A3BCA" w:rsidR="00716CBC" w:rsidRPr="009F692A" w:rsidRDefault="002E41CA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>
        <w:rPr>
          <w:b/>
          <w:bCs/>
          <w:sz w:val="20"/>
          <w:szCs w:val="20"/>
          <w:lang w:val="es-ES"/>
        </w:rPr>
        <w:t>Data</w:t>
      </w:r>
      <w:r w:rsidR="00716CBC" w:rsidRPr="009F692A">
        <w:rPr>
          <w:b/>
          <w:bCs/>
          <w:sz w:val="20"/>
          <w:szCs w:val="20"/>
          <w:lang w:val="es-ES"/>
        </w:rPr>
        <w:t xml:space="preserve"> de lectura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1121197417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13B922AB" w14:textId="092BF424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 xml:space="preserve">Título da </w:t>
      </w:r>
      <w:r w:rsidR="00B6750B" w:rsidRPr="009F692A">
        <w:rPr>
          <w:b/>
          <w:bCs/>
          <w:sz w:val="20"/>
          <w:szCs w:val="20"/>
          <w:lang w:val="es-ES"/>
        </w:rPr>
        <w:t>tesis</w:t>
      </w:r>
      <w:r w:rsidRPr="009F692A">
        <w:rPr>
          <w:b/>
          <w:bCs/>
          <w:sz w:val="20"/>
          <w:szCs w:val="20"/>
          <w:lang w:val="es-ES"/>
        </w:rPr>
        <w:t>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623143658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0F18B240" w14:textId="7F397342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Autor/a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89305493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6FB672F4" w14:textId="6EAAEC8D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Calificación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130543295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2FEDABB2" w14:textId="415E06E4" w:rsidR="00716CBC" w:rsidRPr="009F692A" w:rsidRDefault="00716CBC" w:rsidP="00F613FA">
      <w:pPr>
        <w:spacing w:after="0" w:line="240" w:lineRule="auto"/>
        <w:ind w:left="708"/>
        <w:contextualSpacing/>
        <w:rPr>
          <w:b/>
          <w:bCs/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Publicación derivada da tes</w:t>
      </w:r>
      <w:r w:rsidR="00B6750B" w:rsidRPr="009F692A">
        <w:rPr>
          <w:b/>
          <w:bCs/>
          <w:sz w:val="20"/>
          <w:szCs w:val="20"/>
          <w:lang w:val="es-ES"/>
        </w:rPr>
        <w:t>is</w:t>
      </w:r>
      <w:r w:rsidRPr="009F692A">
        <w:rPr>
          <w:b/>
          <w:bCs/>
          <w:sz w:val="20"/>
          <w:szCs w:val="20"/>
          <w:lang w:val="es-ES"/>
        </w:rPr>
        <w:t>:</w:t>
      </w:r>
    </w:p>
    <w:p w14:paraId="77769D76" w14:textId="77777777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tbl>
      <w:tblPr>
        <w:tblStyle w:val="Tablaconcuadrcula"/>
        <w:tblpPr w:leftFromText="141" w:rightFromText="141" w:vertAnchor="text" w:tblpY="1"/>
        <w:tblOverlap w:val="never"/>
        <w:tblW w:w="6193" w:type="dxa"/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9F692A" w14:paraId="46BDB61F" w14:textId="77777777" w:rsidTr="00F613FA">
        <w:tc>
          <w:tcPr>
            <w:tcW w:w="592" w:type="dxa"/>
          </w:tcPr>
          <w:p w14:paraId="3C1379A8" w14:textId="77777777" w:rsidR="00F613FA" w:rsidRPr="009F692A" w:rsidRDefault="00F613FA" w:rsidP="00F613FA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5601" w:type="dxa"/>
          </w:tcPr>
          <w:p w14:paraId="4280C5B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79105521"/>
                <w:placeholder>
                  <w:docPart w:val="9CBA7F3C00AD4D96BD22A32B43C1366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12CC05C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742594405"/>
                <w:placeholder>
                  <w:docPart w:val="9CBA7F3C00AD4D96BD22A32B43C1366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CDC77F2" w14:textId="6183F3CF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ítulo d</w:t>
            </w:r>
            <w:r w:rsidR="002E41C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rt</w:t>
            </w:r>
            <w:r w:rsidR="002E41C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83706195"/>
                <w:placeholder>
                  <w:docPart w:val="A9734F2DA9D54E65A4A4D594ABDCA4A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0F22F52" w14:textId="496BCD84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 w:rsidR="002E41C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9398081"/>
                <w:placeholder>
                  <w:docPart w:val="F539AD29A2164C31870BC3AD708F180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60E1D4D" w14:textId="47B80CA1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2313636"/>
                <w:placeholder>
                  <w:docPart w:val="B0AA75E97A4E4AC8899ACBBDE0EDF3B1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686FBE0" w14:textId="1BA247EE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proofErr w:type="spellStart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 w:rsidR="002E41C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</w:t>
            </w:r>
            <w:proofErr w:type="spellEnd"/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307525270"/>
                <w:placeholder>
                  <w:docPart w:val="B0AA75E97A4E4AC8899ACBBDE0EDF3B1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073A02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38084260"/>
                <w:placeholder>
                  <w:docPart w:val="0280592620B64E948BB0FC6A0B8450C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3798AB4" w14:textId="7B9EFBF1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 w:rsidR="002E41C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80583791"/>
                <w:placeholder>
                  <w:docPart w:val="B2F3C31FDC544F96A186983BC0BA89C1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8CAFC6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3483632"/>
                <w:placeholder>
                  <w:docPart w:val="F3C7641C74D2442A8D4F132223D90842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429DB2" w14:textId="29D10D28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</w:t>
            </w:r>
            <w:r w:rsidR="002E41C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77188018"/>
                <w:placeholder>
                  <w:docPart w:val="7820A9E968DD45A7BB2E0E8E459C3AE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3E01622" w14:textId="08FB842E" w:rsidR="003D3C12" w:rsidRPr="009F692A" w:rsidRDefault="003D3C12" w:rsidP="003D3C12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</w:tbl>
    <w:p w14:paraId="005C88C7" w14:textId="76FDB2CB" w:rsidR="00716CBC" w:rsidRPr="009F692A" w:rsidRDefault="00F613FA" w:rsidP="001A7144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br w:type="textWrapping" w:clear="all"/>
      </w:r>
    </w:p>
    <w:p w14:paraId="2B6A86BC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112A4A95" w14:textId="77777777" w:rsidR="00973DFD" w:rsidRPr="009F692A" w:rsidRDefault="00973DFD" w:rsidP="00973DFD">
      <w:pPr>
        <w:spacing w:after="0" w:line="240" w:lineRule="auto"/>
        <w:contextualSpacing/>
        <w:jc w:val="both"/>
        <w:rPr>
          <w:lang w:val="es-ES"/>
        </w:rPr>
      </w:pPr>
    </w:p>
    <w:p w14:paraId="1E7BEBDB" w14:textId="269D3DC3" w:rsidR="00973DFD" w:rsidRPr="009F692A" w:rsidRDefault="005F0DEE" w:rsidP="0097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sz w:val="24"/>
          <w:szCs w:val="24"/>
          <w:lang w:val="es-ES"/>
        </w:rPr>
      </w:pPr>
      <w:r>
        <w:rPr>
          <w:b/>
          <w:bCs/>
          <w:sz w:val="24"/>
          <w:szCs w:val="24"/>
          <w:lang w:val="es-ES"/>
        </w:rPr>
        <w:t xml:space="preserve">Cando exista un único director </w:t>
      </w:r>
      <w:proofErr w:type="spellStart"/>
      <w:r>
        <w:rPr>
          <w:b/>
          <w:bCs/>
          <w:sz w:val="24"/>
          <w:szCs w:val="24"/>
          <w:lang w:val="es-ES"/>
        </w:rPr>
        <w:t>o</w:t>
      </w:r>
      <w:r w:rsidR="002E41CA">
        <w:rPr>
          <w:b/>
          <w:bCs/>
          <w:sz w:val="24"/>
          <w:szCs w:val="24"/>
          <w:lang w:val="es-ES"/>
        </w:rPr>
        <w:t>u</w:t>
      </w:r>
      <w:proofErr w:type="spellEnd"/>
      <w:r>
        <w:rPr>
          <w:b/>
          <w:bCs/>
          <w:sz w:val="24"/>
          <w:szCs w:val="24"/>
          <w:lang w:val="es-ES"/>
        </w:rPr>
        <w:t xml:space="preserve"> directo</w:t>
      </w:r>
      <w:r w:rsidR="00767832">
        <w:rPr>
          <w:b/>
          <w:bCs/>
          <w:sz w:val="24"/>
          <w:szCs w:val="24"/>
          <w:lang w:val="es-ES"/>
        </w:rPr>
        <w:t>r</w:t>
      </w:r>
      <w:r>
        <w:rPr>
          <w:b/>
          <w:bCs/>
          <w:sz w:val="24"/>
          <w:szCs w:val="24"/>
          <w:lang w:val="es-ES"/>
        </w:rPr>
        <w:t xml:space="preserve">a de tesis, este deberá ser profesor </w:t>
      </w:r>
      <w:proofErr w:type="spellStart"/>
      <w:r>
        <w:rPr>
          <w:b/>
          <w:bCs/>
          <w:sz w:val="24"/>
          <w:szCs w:val="24"/>
          <w:lang w:val="es-ES"/>
        </w:rPr>
        <w:t>o</w:t>
      </w:r>
      <w:r w:rsidR="002E41CA">
        <w:rPr>
          <w:b/>
          <w:bCs/>
          <w:sz w:val="24"/>
          <w:szCs w:val="24"/>
          <w:lang w:val="es-ES"/>
        </w:rPr>
        <w:t>u</w:t>
      </w:r>
      <w:proofErr w:type="spellEnd"/>
      <w:r>
        <w:rPr>
          <w:b/>
          <w:bCs/>
          <w:sz w:val="24"/>
          <w:szCs w:val="24"/>
          <w:lang w:val="es-ES"/>
        </w:rPr>
        <w:t xml:space="preserve"> profesora d</w:t>
      </w:r>
      <w:r w:rsidR="002E41CA">
        <w:rPr>
          <w:b/>
          <w:bCs/>
          <w:sz w:val="24"/>
          <w:szCs w:val="24"/>
          <w:lang w:val="es-ES"/>
        </w:rPr>
        <w:t>o</w:t>
      </w:r>
      <w:r>
        <w:rPr>
          <w:b/>
          <w:bCs/>
          <w:sz w:val="24"/>
          <w:szCs w:val="24"/>
          <w:lang w:val="es-ES"/>
        </w:rPr>
        <w:t xml:space="preserve"> Programa Oficial de </w:t>
      </w:r>
      <w:proofErr w:type="spellStart"/>
      <w:r>
        <w:rPr>
          <w:b/>
          <w:bCs/>
          <w:sz w:val="24"/>
          <w:szCs w:val="24"/>
          <w:lang w:val="es-ES"/>
        </w:rPr>
        <w:t>D</w:t>
      </w:r>
      <w:r w:rsidR="002E41CA">
        <w:rPr>
          <w:b/>
          <w:bCs/>
          <w:sz w:val="24"/>
          <w:szCs w:val="24"/>
          <w:lang w:val="es-ES"/>
        </w:rPr>
        <w:t>outoramento</w:t>
      </w:r>
      <w:proofErr w:type="spellEnd"/>
      <w:r>
        <w:rPr>
          <w:b/>
          <w:bCs/>
          <w:sz w:val="24"/>
          <w:szCs w:val="24"/>
          <w:lang w:val="es-ES"/>
        </w:rPr>
        <w:t xml:space="preserve"> en S</w:t>
      </w:r>
      <w:r w:rsidR="002E41CA">
        <w:rPr>
          <w:b/>
          <w:bCs/>
          <w:sz w:val="24"/>
          <w:szCs w:val="24"/>
          <w:lang w:val="es-ES"/>
        </w:rPr>
        <w:t>aúde</w:t>
      </w:r>
      <w:r>
        <w:rPr>
          <w:b/>
          <w:bCs/>
          <w:sz w:val="24"/>
          <w:szCs w:val="24"/>
          <w:lang w:val="es-ES"/>
        </w:rPr>
        <w:t xml:space="preserve">, </w:t>
      </w:r>
      <w:proofErr w:type="spellStart"/>
      <w:r>
        <w:rPr>
          <w:b/>
          <w:bCs/>
          <w:sz w:val="24"/>
          <w:szCs w:val="24"/>
          <w:lang w:val="es-ES"/>
        </w:rPr>
        <w:t>Discapacidad</w:t>
      </w:r>
      <w:r w:rsidR="002E41CA">
        <w:rPr>
          <w:b/>
          <w:bCs/>
          <w:sz w:val="24"/>
          <w:szCs w:val="24"/>
          <w:lang w:val="es-ES"/>
        </w:rPr>
        <w:t>e</w:t>
      </w:r>
      <w:proofErr w:type="spellEnd"/>
      <w:r>
        <w:rPr>
          <w:b/>
          <w:bCs/>
          <w:sz w:val="24"/>
          <w:szCs w:val="24"/>
          <w:lang w:val="es-ES"/>
        </w:rPr>
        <w:t xml:space="preserve">, Dependencia </w:t>
      </w:r>
      <w:r w:rsidR="002E41CA">
        <w:rPr>
          <w:b/>
          <w:bCs/>
          <w:sz w:val="24"/>
          <w:szCs w:val="24"/>
          <w:lang w:val="es-ES"/>
        </w:rPr>
        <w:t>e</w:t>
      </w:r>
      <w:r>
        <w:rPr>
          <w:b/>
          <w:bCs/>
          <w:sz w:val="24"/>
          <w:szCs w:val="24"/>
          <w:lang w:val="es-ES"/>
        </w:rPr>
        <w:t xml:space="preserve"> </w:t>
      </w:r>
      <w:proofErr w:type="spellStart"/>
      <w:r>
        <w:rPr>
          <w:b/>
          <w:bCs/>
          <w:sz w:val="24"/>
          <w:szCs w:val="24"/>
          <w:lang w:val="es-ES"/>
        </w:rPr>
        <w:t>Benestar</w:t>
      </w:r>
      <w:proofErr w:type="spellEnd"/>
      <w:r w:rsidR="00767832">
        <w:rPr>
          <w:b/>
          <w:bCs/>
          <w:sz w:val="24"/>
          <w:szCs w:val="24"/>
          <w:lang w:val="es-ES"/>
        </w:rPr>
        <w:t xml:space="preserve">. </w:t>
      </w:r>
      <w:r w:rsidR="007F4631">
        <w:rPr>
          <w:b/>
          <w:bCs/>
          <w:sz w:val="24"/>
          <w:szCs w:val="24"/>
          <w:lang w:val="es-ES"/>
        </w:rPr>
        <w:t>N</w:t>
      </w:r>
      <w:r w:rsidR="00767832">
        <w:rPr>
          <w:b/>
          <w:bCs/>
          <w:sz w:val="24"/>
          <w:szCs w:val="24"/>
          <w:lang w:val="es-ES"/>
        </w:rPr>
        <w:t xml:space="preserve">os casos de </w:t>
      </w:r>
      <w:r w:rsidR="008D7F70">
        <w:rPr>
          <w:b/>
          <w:bCs/>
          <w:sz w:val="24"/>
          <w:szCs w:val="24"/>
          <w:lang w:val="es-ES"/>
        </w:rPr>
        <w:t>co</w:t>
      </w:r>
      <w:r w:rsidR="00767832">
        <w:rPr>
          <w:b/>
          <w:bCs/>
          <w:sz w:val="24"/>
          <w:szCs w:val="24"/>
          <w:lang w:val="es-ES"/>
        </w:rPr>
        <w:t>dirección</w:t>
      </w:r>
      <w:r w:rsidR="008D7F70">
        <w:rPr>
          <w:b/>
          <w:bCs/>
          <w:sz w:val="24"/>
          <w:szCs w:val="24"/>
          <w:lang w:val="es-ES"/>
        </w:rPr>
        <w:t xml:space="preserve">, </w:t>
      </w:r>
      <w:proofErr w:type="spellStart"/>
      <w:r w:rsidR="008D7F70">
        <w:rPr>
          <w:b/>
          <w:bCs/>
          <w:sz w:val="24"/>
          <w:szCs w:val="24"/>
          <w:lang w:val="es-ES"/>
        </w:rPr>
        <w:t>al</w:t>
      </w:r>
      <w:r w:rsidR="007F4631">
        <w:rPr>
          <w:b/>
          <w:bCs/>
          <w:sz w:val="24"/>
          <w:szCs w:val="24"/>
          <w:lang w:val="es-ES"/>
        </w:rPr>
        <w:t>o</w:t>
      </w:r>
      <w:proofErr w:type="spellEnd"/>
      <w:r w:rsidR="008D7F70">
        <w:rPr>
          <w:b/>
          <w:bCs/>
          <w:sz w:val="24"/>
          <w:szCs w:val="24"/>
          <w:lang w:val="es-ES"/>
        </w:rPr>
        <w:t xml:space="preserve"> menos</w:t>
      </w:r>
      <w:r w:rsidR="00E56BF3">
        <w:rPr>
          <w:b/>
          <w:bCs/>
          <w:sz w:val="24"/>
          <w:szCs w:val="24"/>
          <w:lang w:val="es-ES"/>
        </w:rPr>
        <w:t xml:space="preserve"> </w:t>
      </w:r>
      <w:proofErr w:type="gramStart"/>
      <w:r w:rsidR="00E56BF3">
        <w:rPr>
          <w:b/>
          <w:bCs/>
          <w:sz w:val="24"/>
          <w:szCs w:val="24"/>
          <w:lang w:val="es-ES"/>
        </w:rPr>
        <w:t>un</w:t>
      </w:r>
      <w:r w:rsidR="007F4631">
        <w:rPr>
          <w:b/>
          <w:bCs/>
          <w:sz w:val="24"/>
          <w:szCs w:val="24"/>
          <w:lang w:val="es-ES"/>
        </w:rPr>
        <w:t xml:space="preserve"> </w:t>
      </w:r>
      <w:r w:rsidR="00E56BF3">
        <w:rPr>
          <w:b/>
          <w:bCs/>
          <w:sz w:val="24"/>
          <w:szCs w:val="24"/>
          <w:lang w:val="es-ES"/>
        </w:rPr>
        <w:t>dos codirectores</w:t>
      </w:r>
      <w:proofErr w:type="gramEnd"/>
      <w:r w:rsidR="004D12AD">
        <w:rPr>
          <w:b/>
          <w:bCs/>
          <w:sz w:val="24"/>
          <w:szCs w:val="24"/>
          <w:lang w:val="es-ES"/>
        </w:rPr>
        <w:t xml:space="preserve"> </w:t>
      </w:r>
      <w:proofErr w:type="spellStart"/>
      <w:r w:rsidR="002F0E2E">
        <w:rPr>
          <w:b/>
          <w:bCs/>
          <w:sz w:val="24"/>
          <w:szCs w:val="24"/>
          <w:lang w:val="es-ES"/>
        </w:rPr>
        <w:t>o</w:t>
      </w:r>
      <w:r w:rsidR="007F4631">
        <w:rPr>
          <w:b/>
          <w:bCs/>
          <w:sz w:val="24"/>
          <w:szCs w:val="24"/>
          <w:lang w:val="es-ES"/>
        </w:rPr>
        <w:t>u</w:t>
      </w:r>
      <w:proofErr w:type="spellEnd"/>
      <w:r w:rsidR="002F0E2E">
        <w:rPr>
          <w:b/>
          <w:bCs/>
          <w:sz w:val="24"/>
          <w:szCs w:val="24"/>
          <w:lang w:val="es-ES"/>
        </w:rPr>
        <w:t xml:space="preserve"> codirectoras deberá </w:t>
      </w:r>
      <w:proofErr w:type="spellStart"/>
      <w:r w:rsidR="002F0E2E">
        <w:rPr>
          <w:b/>
          <w:bCs/>
          <w:sz w:val="24"/>
          <w:szCs w:val="24"/>
          <w:lang w:val="es-ES"/>
        </w:rPr>
        <w:t>pertencer</w:t>
      </w:r>
      <w:proofErr w:type="spellEnd"/>
      <w:r w:rsidR="002F0E2E">
        <w:rPr>
          <w:b/>
          <w:bCs/>
          <w:sz w:val="24"/>
          <w:szCs w:val="24"/>
          <w:lang w:val="es-ES"/>
        </w:rPr>
        <w:t xml:space="preserve"> a di</w:t>
      </w:r>
      <w:r w:rsidR="007F4631">
        <w:rPr>
          <w:b/>
          <w:bCs/>
          <w:sz w:val="24"/>
          <w:szCs w:val="24"/>
          <w:lang w:val="es-ES"/>
        </w:rPr>
        <w:t>t</w:t>
      </w:r>
      <w:r w:rsidR="002F0E2E">
        <w:rPr>
          <w:b/>
          <w:bCs/>
          <w:sz w:val="24"/>
          <w:szCs w:val="24"/>
          <w:lang w:val="es-ES"/>
        </w:rPr>
        <w:t>o programa.</w:t>
      </w:r>
      <w:r w:rsidR="00E56BF3">
        <w:rPr>
          <w:b/>
          <w:bCs/>
          <w:sz w:val="24"/>
          <w:szCs w:val="24"/>
          <w:lang w:val="es-ES"/>
        </w:rPr>
        <w:t xml:space="preserve"> </w:t>
      </w:r>
    </w:p>
    <w:p w14:paraId="44D05B80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57D8C5B6" w14:textId="77777777" w:rsidR="002558B3" w:rsidRDefault="002558B3" w:rsidP="00092923">
      <w:pPr>
        <w:spacing w:after="0" w:line="240" w:lineRule="auto"/>
        <w:contextualSpacing/>
        <w:rPr>
          <w:lang w:val="es-ES"/>
        </w:rPr>
      </w:pPr>
    </w:p>
    <w:p w14:paraId="77ACFB72" w14:textId="77777777" w:rsidR="00973DFD" w:rsidRDefault="00973DFD" w:rsidP="00092923">
      <w:pPr>
        <w:spacing w:after="0" w:line="240" w:lineRule="auto"/>
        <w:contextualSpacing/>
        <w:rPr>
          <w:lang w:val="es-ES"/>
        </w:rPr>
      </w:pPr>
    </w:p>
    <w:p w14:paraId="28660831" w14:textId="77777777" w:rsidR="00B37165" w:rsidRDefault="00B37165" w:rsidP="00092923">
      <w:pPr>
        <w:spacing w:after="0" w:line="240" w:lineRule="auto"/>
        <w:contextualSpacing/>
        <w:rPr>
          <w:lang w:val="es-ES"/>
        </w:rPr>
      </w:pPr>
    </w:p>
    <w:p w14:paraId="20D8E034" w14:textId="77777777" w:rsidR="007F4631" w:rsidRDefault="007F4631" w:rsidP="00092923">
      <w:pPr>
        <w:spacing w:after="0" w:line="240" w:lineRule="auto"/>
        <w:contextualSpacing/>
        <w:rPr>
          <w:lang w:val="es-ES"/>
        </w:rPr>
      </w:pPr>
    </w:p>
    <w:p w14:paraId="03981172" w14:textId="77777777" w:rsidR="007F4631" w:rsidRDefault="007F4631" w:rsidP="00092923">
      <w:pPr>
        <w:spacing w:after="0" w:line="240" w:lineRule="auto"/>
        <w:contextualSpacing/>
        <w:rPr>
          <w:lang w:val="es-ES"/>
        </w:rPr>
      </w:pPr>
    </w:p>
    <w:p w14:paraId="619D72EB" w14:textId="06AD13E4" w:rsidR="00B6750B" w:rsidRPr="009F692A" w:rsidRDefault="007F4631" w:rsidP="00092923">
      <w:pPr>
        <w:spacing w:after="0" w:line="240" w:lineRule="auto"/>
        <w:contextualSpacing/>
        <w:rPr>
          <w:lang w:val="es-ES"/>
        </w:rPr>
      </w:pPr>
      <w:r>
        <w:rPr>
          <w:lang w:val="es-ES"/>
        </w:rPr>
        <w:lastRenderedPageBreak/>
        <w:t>E</w:t>
      </w:r>
      <w:r w:rsidR="00B6750B" w:rsidRPr="009F692A">
        <w:rPr>
          <w:lang w:val="es-ES"/>
        </w:rPr>
        <w:t xml:space="preserve"> para que así conste, firmo </w:t>
      </w:r>
      <w:r>
        <w:rPr>
          <w:lang w:val="es-ES"/>
        </w:rPr>
        <w:t>o</w:t>
      </w:r>
      <w:r w:rsidR="00B6750B" w:rsidRPr="009F692A">
        <w:rPr>
          <w:lang w:val="es-ES"/>
        </w:rPr>
        <w:t xml:space="preserve"> presente documento</w:t>
      </w:r>
    </w:p>
    <w:p w14:paraId="704E810D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0EB9CE34" w14:textId="736D8BD3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 xml:space="preserve">Lugar </w:t>
      </w:r>
      <w:r w:rsidR="007F4631">
        <w:rPr>
          <w:lang w:val="es-ES"/>
        </w:rPr>
        <w:t>e data</w:t>
      </w:r>
    </w:p>
    <w:p w14:paraId="09286BBF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6EBA4378" w14:textId="245237DD" w:rsidR="00B6750B" w:rsidRPr="009F692A" w:rsidRDefault="000421CD" w:rsidP="00092923">
      <w:pPr>
        <w:spacing w:after="0" w:line="240" w:lineRule="auto"/>
        <w:contextualSpacing/>
        <w:rPr>
          <w:lang w:val="es-ES"/>
        </w:rPr>
      </w:pPr>
      <w:proofErr w:type="spellStart"/>
      <w:r>
        <w:rPr>
          <w:lang w:val="es-ES"/>
        </w:rPr>
        <w:t>Sinatura</w:t>
      </w:r>
      <w:proofErr w:type="spellEnd"/>
      <w:r w:rsidR="00B6750B" w:rsidRPr="009F692A">
        <w:rPr>
          <w:lang w:val="es-ES"/>
        </w:rPr>
        <w:t>:</w:t>
      </w:r>
    </w:p>
    <w:p w14:paraId="57A7A60D" w14:textId="70A26C0A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 xml:space="preserve"> </w:t>
      </w:r>
    </w:p>
    <w:p w14:paraId="4BC7657C" w14:textId="77777777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sectPr w:rsidR="00716CBC" w:rsidRPr="009F692A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42B0B" w14:textId="77777777" w:rsidR="00535395" w:rsidRPr="00722C64" w:rsidRDefault="00535395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5D69E450" w14:textId="77777777" w:rsidR="00535395" w:rsidRPr="00722C64" w:rsidRDefault="00535395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4659DB9B" w14:textId="77777777" w:rsidR="00535395" w:rsidRPr="00722C64" w:rsidRDefault="005353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F721F" w14:textId="77777777" w:rsidR="00535395" w:rsidRPr="00722C64" w:rsidRDefault="00535395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6B1CB966" w14:textId="77777777" w:rsidR="00535395" w:rsidRPr="00722C64" w:rsidRDefault="00535395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7ACBAD83" w14:textId="77777777" w:rsidR="00535395" w:rsidRPr="00722C64" w:rsidRDefault="005353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B9B57" w14:textId="385B65FB" w:rsidR="005360FC" w:rsidRPr="00722C64" w:rsidRDefault="005360FC" w:rsidP="005360FC">
    <w:pPr>
      <w:pStyle w:val="Encabezado"/>
      <w:rPr>
        <w:noProof/>
      </w:rPr>
    </w:pPr>
    <w:bookmarkStart w:id="0" w:name="OLE_LINK5"/>
    <w:bookmarkStart w:id="1" w:name="OLE_LINK6"/>
    <w:r w:rsidRPr="00722C64">
      <w:rPr>
        <w:noProof/>
      </w:rPr>
      <w:t>Comisión d</w:t>
    </w:r>
    <w:r w:rsidR="009F692A">
      <w:rPr>
        <w:noProof/>
      </w:rPr>
      <w:t>el</w:t>
    </w:r>
    <w:r w:rsidRPr="00722C64">
      <w:rPr>
        <w:noProof/>
      </w:rPr>
      <w:t xml:space="preserve"> Programa de </w:t>
    </w:r>
    <w:r w:rsidR="009F692A">
      <w:rPr>
        <w:noProof/>
      </w:rPr>
      <w:t>Doctorado</w:t>
    </w:r>
    <w:r w:rsidR="009F692A" w:rsidRPr="00722C64">
      <w:rPr>
        <w:noProof/>
      </w:rPr>
      <w:t xml:space="preserve"> </w:t>
    </w:r>
    <w:r w:rsidRPr="00722C64">
      <w:rPr>
        <w:noProof/>
      </w:rPr>
      <w:t>en</w:t>
    </w:r>
    <w:r w:rsidR="00020536">
      <w:rPr>
        <w:noProof/>
      </w:rPr>
      <w:t xml:space="preserve"> Sa</w:t>
    </w:r>
    <w:r w:rsidR="00995392">
      <w:rPr>
        <w:noProof/>
      </w:rPr>
      <w:t>lud</w:t>
    </w:r>
    <w:r w:rsidR="00020536">
      <w:rPr>
        <w:noProof/>
      </w:rPr>
      <w:t xml:space="preserve">, Discapacidad, Dependencia </w:t>
    </w:r>
    <w:r w:rsidR="00995392">
      <w:rPr>
        <w:noProof/>
      </w:rPr>
      <w:t>y</w:t>
    </w:r>
    <w:r w:rsidR="00020536">
      <w:rPr>
        <w:noProof/>
      </w:rPr>
      <w:t xml:space="preserve"> B</w:t>
    </w:r>
    <w:r w:rsidR="00995392">
      <w:rPr>
        <w:noProof/>
      </w:rPr>
      <w:t>ie</w:t>
    </w:r>
    <w:r w:rsidR="00020536">
      <w:rPr>
        <w:noProof/>
      </w:rPr>
      <w:t>nestar</w:t>
    </w:r>
    <w:r w:rsidR="00AB0968">
      <w:rPr>
        <w:noProof/>
      </w:rPr>
      <w:t xml:space="preserve"> RD99/20</w:t>
    </w:r>
    <w:r w:rsidR="00995392">
      <w:rPr>
        <w:noProof/>
      </w:rPr>
      <w:t>11</w:t>
    </w:r>
  </w:p>
  <w:bookmarkEnd w:id="0"/>
  <w:bookmarkEnd w:id="1"/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" name="Imagen 1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2" name="Imagen 2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20536"/>
    <w:rsid w:val="000421CD"/>
    <w:rsid w:val="000B57E1"/>
    <w:rsid w:val="000B6B0C"/>
    <w:rsid w:val="00106973"/>
    <w:rsid w:val="00122E03"/>
    <w:rsid w:val="00123B11"/>
    <w:rsid w:val="001437F2"/>
    <w:rsid w:val="00163924"/>
    <w:rsid w:val="00164E84"/>
    <w:rsid w:val="0016600E"/>
    <w:rsid w:val="001670C8"/>
    <w:rsid w:val="001A7144"/>
    <w:rsid w:val="00253AAE"/>
    <w:rsid w:val="002558B3"/>
    <w:rsid w:val="00281EC9"/>
    <w:rsid w:val="002961C6"/>
    <w:rsid w:val="002B768D"/>
    <w:rsid w:val="002E41CA"/>
    <w:rsid w:val="002F0E2E"/>
    <w:rsid w:val="002F1B59"/>
    <w:rsid w:val="00340DB7"/>
    <w:rsid w:val="00342534"/>
    <w:rsid w:val="0039629E"/>
    <w:rsid w:val="003A5D3A"/>
    <w:rsid w:val="003D3C12"/>
    <w:rsid w:val="004142C1"/>
    <w:rsid w:val="00426228"/>
    <w:rsid w:val="00456215"/>
    <w:rsid w:val="004623A9"/>
    <w:rsid w:val="004636B9"/>
    <w:rsid w:val="00474257"/>
    <w:rsid w:val="004A32ED"/>
    <w:rsid w:val="004B2F4F"/>
    <w:rsid w:val="004C631E"/>
    <w:rsid w:val="004D12AD"/>
    <w:rsid w:val="00510654"/>
    <w:rsid w:val="0052329A"/>
    <w:rsid w:val="005262F3"/>
    <w:rsid w:val="00535395"/>
    <w:rsid w:val="005360FC"/>
    <w:rsid w:val="00586899"/>
    <w:rsid w:val="00586F9E"/>
    <w:rsid w:val="005A4A10"/>
    <w:rsid w:val="005C2C6E"/>
    <w:rsid w:val="005F0DEE"/>
    <w:rsid w:val="0063362F"/>
    <w:rsid w:val="00673A91"/>
    <w:rsid w:val="006A76A2"/>
    <w:rsid w:val="006C222C"/>
    <w:rsid w:val="006D4788"/>
    <w:rsid w:val="007134F5"/>
    <w:rsid w:val="00716CBC"/>
    <w:rsid w:val="00720FF6"/>
    <w:rsid w:val="00722C64"/>
    <w:rsid w:val="007673CB"/>
    <w:rsid w:val="00767832"/>
    <w:rsid w:val="00773324"/>
    <w:rsid w:val="007F1584"/>
    <w:rsid w:val="007F4631"/>
    <w:rsid w:val="00813517"/>
    <w:rsid w:val="0081758A"/>
    <w:rsid w:val="008B342F"/>
    <w:rsid w:val="008D7F70"/>
    <w:rsid w:val="008F55F5"/>
    <w:rsid w:val="0092542C"/>
    <w:rsid w:val="009447FF"/>
    <w:rsid w:val="0094587F"/>
    <w:rsid w:val="009506ED"/>
    <w:rsid w:val="00973DFD"/>
    <w:rsid w:val="00995392"/>
    <w:rsid w:val="009B19D7"/>
    <w:rsid w:val="009B2928"/>
    <w:rsid w:val="009D1C3B"/>
    <w:rsid w:val="009D5982"/>
    <w:rsid w:val="009D602C"/>
    <w:rsid w:val="009E5781"/>
    <w:rsid w:val="009E67DA"/>
    <w:rsid w:val="009E75FB"/>
    <w:rsid w:val="009F692A"/>
    <w:rsid w:val="00A13019"/>
    <w:rsid w:val="00A5270C"/>
    <w:rsid w:val="00A705BD"/>
    <w:rsid w:val="00AA2A16"/>
    <w:rsid w:val="00AB0968"/>
    <w:rsid w:val="00B04CA0"/>
    <w:rsid w:val="00B156FB"/>
    <w:rsid w:val="00B15C31"/>
    <w:rsid w:val="00B16B1F"/>
    <w:rsid w:val="00B17888"/>
    <w:rsid w:val="00B21E02"/>
    <w:rsid w:val="00B37165"/>
    <w:rsid w:val="00B54AD7"/>
    <w:rsid w:val="00B6750B"/>
    <w:rsid w:val="00B85FAA"/>
    <w:rsid w:val="00BA3A34"/>
    <w:rsid w:val="00BC619E"/>
    <w:rsid w:val="00BE7741"/>
    <w:rsid w:val="00BF702C"/>
    <w:rsid w:val="00C35846"/>
    <w:rsid w:val="00CB22BC"/>
    <w:rsid w:val="00CE4853"/>
    <w:rsid w:val="00D73A66"/>
    <w:rsid w:val="00DA09B6"/>
    <w:rsid w:val="00DA2716"/>
    <w:rsid w:val="00DB1AEA"/>
    <w:rsid w:val="00DB7645"/>
    <w:rsid w:val="00E506F1"/>
    <w:rsid w:val="00E56BF3"/>
    <w:rsid w:val="00EC6779"/>
    <w:rsid w:val="00F0783F"/>
    <w:rsid w:val="00F178E7"/>
    <w:rsid w:val="00F322DC"/>
    <w:rsid w:val="00F573B0"/>
    <w:rsid w:val="00F613FA"/>
    <w:rsid w:val="00F77C1C"/>
    <w:rsid w:val="00F818E9"/>
    <w:rsid w:val="00FB5BD0"/>
    <w:rsid w:val="00FC3902"/>
    <w:rsid w:val="00FD26FB"/>
    <w:rsid w:val="15813793"/>
    <w:rsid w:val="45BD91C4"/>
    <w:rsid w:val="4E905C1F"/>
    <w:rsid w:val="5561900C"/>
    <w:rsid w:val="5B3480CA"/>
    <w:rsid w:val="5F3A1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BF702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F702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F702C"/>
    <w:rPr>
      <w:sz w:val="20"/>
      <w:szCs w:val="20"/>
      <w:lang w:val="gl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F702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F702C"/>
    <w:rPr>
      <w:b/>
      <w:bCs/>
      <w:sz w:val="20"/>
      <w:szCs w:val="20"/>
      <w:lang w:val="gl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F70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F702C"/>
    <w:rPr>
      <w:rFonts w:ascii="Segoe UI" w:hAnsi="Segoe UI" w:cs="Segoe UI"/>
      <w:sz w:val="18"/>
      <w:szCs w:val="18"/>
      <w:lang w:val="gl-ES"/>
    </w:rPr>
  </w:style>
  <w:style w:type="character" w:styleId="Textoennegrita">
    <w:name w:val="Strong"/>
    <w:basedOn w:val="Fuentedeprrafopredeter"/>
    <w:uiPriority w:val="22"/>
    <w:qFormat/>
    <w:rsid w:val="00BF70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193AFC522534093ADD4AAAC835E13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6C813-E913-410A-A064-6468BD5A1707}"/>
      </w:docPartPr>
      <w:docPartBody>
        <w:p w:rsidR="008E4ECE" w:rsidRDefault="008E4ECE" w:rsidP="008E4ECE">
          <w:pPr>
            <w:pStyle w:val="0193AFC522534093ADD4AAAC835E137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0D461A699B94CAF9DC4FB20CE353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2DE8C-ED12-4F3D-BACB-B6582EC72EAE}"/>
      </w:docPartPr>
      <w:docPartBody>
        <w:p w:rsidR="008E4ECE" w:rsidRDefault="008E4ECE" w:rsidP="008E4ECE">
          <w:pPr>
            <w:pStyle w:val="70D461A699B94CAF9DC4FB20CE3534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ABBD135A7BA45FCBD64C67CAE0AC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14124-73D1-4581-A7B1-868FEF3C1D49}"/>
      </w:docPartPr>
      <w:docPartBody>
        <w:p w:rsidR="008E4ECE" w:rsidRDefault="008E4ECE" w:rsidP="008E4ECE">
          <w:pPr>
            <w:pStyle w:val="EABBD135A7BA45FCBD64C67CAE0ACC5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A12CE1D0B6A4978BDE8D0F17BB80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5F7D4-AD2D-4025-992E-A9925F1F1337}"/>
      </w:docPartPr>
      <w:docPartBody>
        <w:p w:rsidR="008E4ECE" w:rsidRDefault="008E4ECE" w:rsidP="008E4ECE">
          <w:pPr>
            <w:pStyle w:val="6A12CE1D0B6A4978BDE8D0F17BB80A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1044A091AE482AB9D0EDF958919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8F697-D392-4CA3-85C3-C062701BCC30}"/>
      </w:docPartPr>
      <w:docPartBody>
        <w:p w:rsidR="008E4ECE" w:rsidRDefault="008E4ECE" w:rsidP="008E4ECE">
          <w:pPr>
            <w:pStyle w:val="B61044A091AE482AB9D0EDF958919BB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A3B97F1B42E4E34B85122CCED3B0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B9E23-5F7D-4A7C-94E2-F602D1F03915}"/>
      </w:docPartPr>
      <w:docPartBody>
        <w:p w:rsidR="008E4ECE" w:rsidRDefault="008E4ECE" w:rsidP="008E4ECE">
          <w:pPr>
            <w:pStyle w:val="7A3B97F1B42E4E34B85122CCED3B023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2906505D3B648139E87FD4885A1B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08271-7039-40D9-A112-5F6B8C13B216}"/>
      </w:docPartPr>
      <w:docPartBody>
        <w:p w:rsidR="008E4ECE" w:rsidRDefault="008E4ECE" w:rsidP="008E4ECE">
          <w:pPr>
            <w:pStyle w:val="62906505D3B648139E87FD4885A1BA8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CBA7F3C00AD4D96BD22A32B43C13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A619D-AFD4-48BE-856B-F73E606A058A}"/>
      </w:docPartPr>
      <w:docPartBody>
        <w:p w:rsidR="008E4ECE" w:rsidRDefault="008E4ECE" w:rsidP="008E4ECE">
          <w:pPr>
            <w:pStyle w:val="9CBA7F3C00AD4D96BD22A32B43C1366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9734F2DA9D54E65A4A4D594ABDCA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F831B-6775-4EDA-8590-4CE0A9A8A421}"/>
      </w:docPartPr>
      <w:docPartBody>
        <w:p w:rsidR="008E4ECE" w:rsidRDefault="008E4ECE" w:rsidP="008E4ECE">
          <w:pPr>
            <w:pStyle w:val="A9734F2DA9D54E65A4A4D594ABDCA4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539AD29A2164C31870BC3AD708F1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0D2C4-3E3A-4724-9E65-A4D1FF219FED}"/>
      </w:docPartPr>
      <w:docPartBody>
        <w:p w:rsidR="008E4ECE" w:rsidRDefault="008E4ECE" w:rsidP="008E4ECE">
          <w:pPr>
            <w:pStyle w:val="F539AD29A2164C31870BC3AD708F18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AA75E97A4E4AC8899ACBBDE0EDF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DD5F5-E2B4-4359-B5CC-D626FF0418EA}"/>
      </w:docPartPr>
      <w:docPartBody>
        <w:p w:rsidR="008E4ECE" w:rsidRDefault="008E4ECE" w:rsidP="008E4ECE">
          <w:pPr>
            <w:pStyle w:val="B0AA75E97A4E4AC8899ACBBDE0EDF3B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2F3C31FDC544F96A186983BC0BA8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0EC1C-69D5-41C0-9989-A7F043765BDD}"/>
      </w:docPartPr>
      <w:docPartBody>
        <w:p w:rsidR="008E4ECE" w:rsidRDefault="008E4ECE" w:rsidP="008E4ECE">
          <w:pPr>
            <w:pStyle w:val="B2F3C31FDC544F96A186983BC0BA89C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3C7641C74D2442A8D4F132223D90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F69C2-F574-491D-ACF5-296BC1380225}"/>
      </w:docPartPr>
      <w:docPartBody>
        <w:p w:rsidR="008E4ECE" w:rsidRDefault="008E4ECE" w:rsidP="008E4ECE">
          <w:pPr>
            <w:pStyle w:val="F3C7641C74D2442A8D4F132223D9084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820A9E968DD45A7BB2E0E8E459C3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3288E-6B42-4D3A-AB0E-3BE817EE79E5}"/>
      </w:docPartPr>
      <w:docPartBody>
        <w:p w:rsidR="008E4ECE" w:rsidRDefault="008E4ECE" w:rsidP="008E4ECE">
          <w:pPr>
            <w:pStyle w:val="7820A9E968DD45A7BB2E0E8E459C3AE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7A5C36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095DFC90A54C16B78443FFD336F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4BEA8-DCBF-4C79-A183-BCAAFE0D935D}"/>
      </w:docPartPr>
      <w:docPartBody>
        <w:p w:rsidR="007A5C36" w:rsidRDefault="00E115B7" w:rsidP="00E115B7">
          <w:pPr>
            <w:pStyle w:val="E5095DFC90A54C16B78443FFD336F34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80592620B64E948BB0FC6A0B845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8B9F4-BC8B-47C8-A848-55949D036BC3}"/>
      </w:docPartPr>
      <w:docPartBody>
        <w:p w:rsidR="007A5C36" w:rsidRDefault="00E115B7" w:rsidP="00E115B7">
          <w:pPr>
            <w:pStyle w:val="0280592620B64E948BB0FC6A0B8450C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74E70107C524C0B902ACC66CB913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74C31-45E6-4A38-B6BB-28B829ECCAF1}"/>
      </w:docPartPr>
      <w:docPartBody>
        <w:p w:rsidR="00BB6F01" w:rsidRDefault="00B63197" w:rsidP="00B63197">
          <w:pPr>
            <w:pStyle w:val="C74E70107C524C0B902ACC66CB91332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9423636551447558E0512D7B2310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A8176-85C3-464A-B2AA-441299DCEDEE}"/>
      </w:docPartPr>
      <w:docPartBody>
        <w:p w:rsidR="00BB6F01" w:rsidRDefault="00B63197" w:rsidP="00B63197">
          <w:pPr>
            <w:pStyle w:val="C9423636551447558E0512D7B231058A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9F7B21BF2CB44BEBB4C90BB22C1E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B5F9B-DEE1-4AE1-B95A-E275FEADC0D8}"/>
      </w:docPartPr>
      <w:docPartBody>
        <w:p w:rsidR="00BB6F01" w:rsidRDefault="00B63197" w:rsidP="00B63197">
          <w:pPr>
            <w:pStyle w:val="99F7B21BF2CB44BEBB4C90BB22C1EFD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9DEC582A36242298A5D596307EB4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69E91-F68A-4760-A19B-9CDEA83C8B56}"/>
      </w:docPartPr>
      <w:docPartBody>
        <w:p w:rsidR="00BB6F01" w:rsidRDefault="00B63197" w:rsidP="00B63197">
          <w:pPr>
            <w:pStyle w:val="99DEC582A36242298A5D596307EB4CE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0251636828E456298BED7C43A4EE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4BE1E-C202-440D-BD08-198E28B0FFD9}"/>
      </w:docPartPr>
      <w:docPartBody>
        <w:p w:rsidR="00BB6F01" w:rsidRDefault="00B63197" w:rsidP="00B63197">
          <w:pPr>
            <w:pStyle w:val="70251636828E456298BED7C43A4EE00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B5B2191A858D45B18A4E02FB58BAE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B2221-A2CC-4E58-8752-0BD2F395471E}"/>
      </w:docPartPr>
      <w:docPartBody>
        <w:p w:rsidR="00BB6F01" w:rsidRDefault="00B63197" w:rsidP="00B63197">
          <w:pPr>
            <w:pStyle w:val="B5B2191A858D45B18A4E02FB58BAE3E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624CA1A0768E4F3489A30C4BEC012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B8D97-635F-410B-85F6-85FED11EB96B}"/>
      </w:docPartPr>
      <w:docPartBody>
        <w:p w:rsidR="00000000" w:rsidRDefault="00BE7421" w:rsidP="00BE7421">
          <w:pPr>
            <w:pStyle w:val="624CA1A0768E4F3489A30C4BEC012E7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CA2E647D31D4C9BBBAB4D99F45C8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B06D4-123C-4C65-9B61-947E592A6869}"/>
      </w:docPartPr>
      <w:docPartBody>
        <w:p w:rsidR="00000000" w:rsidRDefault="00BE7421" w:rsidP="00BE7421">
          <w:pPr>
            <w:pStyle w:val="3CA2E647D31D4C9BBBAB4D99F45C859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C996A443A341249256DE285C73D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A2798-4086-4D11-B11B-075A42A10DDE}"/>
      </w:docPartPr>
      <w:docPartBody>
        <w:p w:rsidR="00000000" w:rsidRDefault="00BE7421" w:rsidP="00BE7421">
          <w:pPr>
            <w:pStyle w:val="F9C996A443A341249256DE285C73D0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9EF8AFEB24449C3BE1E6DC6A3B2E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0D3A3-B761-4328-99B1-14550F74C1EF}"/>
      </w:docPartPr>
      <w:docPartBody>
        <w:p w:rsidR="00000000" w:rsidRDefault="00BE7421" w:rsidP="00BE7421">
          <w:pPr>
            <w:pStyle w:val="A9EF8AFEB24449C3BE1E6DC6A3B2EA1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B86E4903164417A9913910E9DC74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79B97-12E8-4814-9595-1B975F9654BE}"/>
      </w:docPartPr>
      <w:docPartBody>
        <w:p w:rsidR="00000000" w:rsidRDefault="00BE7421" w:rsidP="00BE7421">
          <w:pPr>
            <w:pStyle w:val="2B86E4903164417A9913910E9DC74A8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131F8E8ACD346BFA90B06E2185D6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D828B-8EE3-4639-B0F0-308C81B78513}"/>
      </w:docPartPr>
      <w:docPartBody>
        <w:p w:rsidR="00000000" w:rsidRDefault="00BE7421" w:rsidP="00BE7421">
          <w:pPr>
            <w:pStyle w:val="C131F8E8ACD346BFA90B06E2185D60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F6CF041C1AB46AE944C4928EF6DF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0E03E-FD2C-4E1C-9475-AD4D771D4774}"/>
      </w:docPartPr>
      <w:docPartBody>
        <w:p w:rsidR="00000000" w:rsidRDefault="00BE7421" w:rsidP="00BE7421">
          <w:pPr>
            <w:pStyle w:val="DF6CF041C1AB46AE944C4928EF6DFC1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FDFE58992FC41FF8F57D852517FA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67CEC-EB36-445E-B3C1-2F0627A96EF9}"/>
      </w:docPartPr>
      <w:docPartBody>
        <w:p w:rsidR="00000000" w:rsidRDefault="00BE7421" w:rsidP="00BE7421">
          <w:pPr>
            <w:pStyle w:val="FFDFE58992FC41FF8F57D852517FA6F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D0F245CAB0843C8A3064CAF5C8E9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F56BA-EF2C-493C-B53B-ED97B144D5E3}"/>
      </w:docPartPr>
      <w:docPartBody>
        <w:p w:rsidR="00000000" w:rsidRDefault="00BE7421" w:rsidP="00BE7421">
          <w:pPr>
            <w:pStyle w:val="ED0F245CAB0843C8A3064CAF5C8E9894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EDC696DD00B4923A34BC660CF0A9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E332A-5B38-4E9C-92E5-18589533FB6A}"/>
      </w:docPartPr>
      <w:docPartBody>
        <w:p w:rsidR="00000000" w:rsidRDefault="00BE7421" w:rsidP="00BE7421">
          <w:pPr>
            <w:pStyle w:val="FEDC696DD00B4923A34BC660CF0A9281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6644251B251948DDB4F079703A183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6B53C-3CC5-4B90-A69E-9A3D01F14FFC}"/>
      </w:docPartPr>
      <w:docPartBody>
        <w:p w:rsidR="00000000" w:rsidRDefault="00BE7421" w:rsidP="00BE7421">
          <w:pPr>
            <w:pStyle w:val="6644251B251948DDB4F079703A18350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B0F12EC3F447BF9D9F08CA857A6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11EE2-2CBF-4268-A126-050BFA957E2E}"/>
      </w:docPartPr>
      <w:docPartBody>
        <w:p w:rsidR="00000000" w:rsidRDefault="00BE7421" w:rsidP="00BE7421">
          <w:pPr>
            <w:pStyle w:val="A6B0F12EC3F447BF9D9F08CA857A6F9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F278EC6E82C4FD88BAFCD17784AD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A7FFB-5299-4541-A4E5-0D2277A16F2D}"/>
      </w:docPartPr>
      <w:docPartBody>
        <w:p w:rsidR="00000000" w:rsidRDefault="00BE7421" w:rsidP="00BE7421">
          <w:pPr>
            <w:pStyle w:val="3F278EC6E82C4FD88BAFCD17784AD4A0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DF77F432A7E543A7A80C0BA15B53D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9041E-30F2-40F4-9FA4-CD4F92415277}"/>
      </w:docPartPr>
      <w:docPartBody>
        <w:p w:rsidR="00000000" w:rsidRDefault="00BE7421" w:rsidP="00BE7421">
          <w:pPr>
            <w:pStyle w:val="DF77F432A7E543A7A80C0BA15B53DC4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FA59CB94061428E9FE19B814BC48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450F4-6441-4E53-9EFB-2923184C900C}"/>
      </w:docPartPr>
      <w:docPartBody>
        <w:p w:rsidR="00000000" w:rsidRDefault="00BE7421" w:rsidP="00BE7421">
          <w:pPr>
            <w:pStyle w:val="1FA59CB94061428E9FE19B814BC48BA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2468BB49CD244439866BEC4988B5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16A79-FBDA-4609-B008-5183E33C73F1}"/>
      </w:docPartPr>
      <w:docPartBody>
        <w:p w:rsidR="00000000" w:rsidRDefault="00BE7421" w:rsidP="00BE7421">
          <w:pPr>
            <w:pStyle w:val="A2468BB49CD244439866BEC4988B55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9E0A20FC694FE6BAD35A2EA983B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E704C-7702-4F9A-B59B-F4E289946F88}"/>
      </w:docPartPr>
      <w:docPartBody>
        <w:p w:rsidR="00000000" w:rsidRDefault="00BE7421" w:rsidP="00BE7421">
          <w:pPr>
            <w:pStyle w:val="5A9E0A20FC694FE6BAD35A2EA983B65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B1EED92B6D04AE388EAA5AF7DC3E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C1561-D035-4C08-AB7E-EB9060EECF66}"/>
      </w:docPartPr>
      <w:docPartBody>
        <w:p w:rsidR="00000000" w:rsidRDefault="00BE7421" w:rsidP="00BE7421">
          <w:pPr>
            <w:pStyle w:val="2B1EED92B6D04AE388EAA5AF7DC3E4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DBA3EFF4854560A024ACA6560BE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6C48E-39C6-4529-9995-0F0E76880A10}"/>
      </w:docPartPr>
      <w:docPartBody>
        <w:p w:rsidR="00000000" w:rsidRDefault="00BE7421" w:rsidP="00BE7421">
          <w:pPr>
            <w:pStyle w:val="B0DBA3EFF4854560A024ACA6560BEEC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E3E876122F8412892114E9029311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29C32-72C7-45AF-A88A-198ADB6E5B97}"/>
      </w:docPartPr>
      <w:docPartBody>
        <w:p w:rsidR="00000000" w:rsidRDefault="00BE7421" w:rsidP="00BE7421">
          <w:pPr>
            <w:pStyle w:val="AE3E876122F8412892114E90293119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5C975C827514E9393EC9A1F8DDCD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CC525-DC6F-4692-B808-86CD9BA60B46}"/>
      </w:docPartPr>
      <w:docPartBody>
        <w:p w:rsidR="00000000" w:rsidRDefault="00BE7421" w:rsidP="00BE7421">
          <w:pPr>
            <w:pStyle w:val="05C975C827514E9393EC9A1F8DDCDB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178A9A56F484F4C8D7937E084DB2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66B7D-042D-4303-B518-29976618AF24}"/>
      </w:docPartPr>
      <w:docPartBody>
        <w:p w:rsidR="00000000" w:rsidRDefault="00BE7421" w:rsidP="00BE7421">
          <w:pPr>
            <w:pStyle w:val="D178A9A56F484F4C8D7937E084DB2D4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830F9302A004CBDBA8BC43C8584B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02306-D9F5-44DF-81D0-FEBFE29AE22A}"/>
      </w:docPartPr>
      <w:docPartBody>
        <w:p w:rsidR="00000000" w:rsidRDefault="00BE7421" w:rsidP="00BE7421">
          <w:pPr>
            <w:pStyle w:val="3830F9302A004CBDBA8BC43C8584BE8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DC8DCAF83B54812B68F164819B72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D2C6E-D5FD-4293-B134-71C609FD716A}"/>
      </w:docPartPr>
      <w:docPartBody>
        <w:p w:rsidR="00000000" w:rsidRDefault="00BE7421" w:rsidP="00BE7421">
          <w:pPr>
            <w:pStyle w:val="4DC8DCAF83B54812B68F164819B72781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E57DE19DFA5D4CCD9CF8EF6DBE0B4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C00E9-9F3E-4358-9DFF-0879800E46D7}"/>
      </w:docPartPr>
      <w:docPartBody>
        <w:p w:rsidR="00000000" w:rsidRDefault="00BE7421" w:rsidP="00BE7421">
          <w:pPr>
            <w:pStyle w:val="E57DE19DFA5D4CCD9CF8EF6DBE0B457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17967915C444839CCF2CF79044F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658A3-F73F-4472-8979-D0D3D179D599}"/>
      </w:docPartPr>
      <w:docPartBody>
        <w:p w:rsidR="00000000" w:rsidRDefault="00BE7421" w:rsidP="00BE7421">
          <w:pPr>
            <w:pStyle w:val="A617967915C444839CCF2CF79044FF40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6D17E1B11F441688A0D1DADB896C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95D3C-97B0-45F9-91E3-3DF0B82F03E7}"/>
      </w:docPartPr>
      <w:docPartBody>
        <w:p w:rsidR="00000000" w:rsidRDefault="00BE7421" w:rsidP="00BE7421">
          <w:pPr>
            <w:pStyle w:val="56D17E1B11F441688A0D1DADB896C6B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A76206FD61F4A0DA502BB1870593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5BC6D-156E-4D32-91B1-7A56ED93BD28}"/>
      </w:docPartPr>
      <w:docPartBody>
        <w:p w:rsidR="00000000" w:rsidRDefault="00BE7421" w:rsidP="00BE7421">
          <w:pPr>
            <w:pStyle w:val="6A76206FD61F4A0DA502BB187059312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41F1C63D5BA4AB99DF5ADBE39F78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3B2A2-1165-4FF1-8BC4-5C0B403E3B52}"/>
      </w:docPartPr>
      <w:docPartBody>
        <w:p w:rsidR="00000000" w:rsidRDefault="00BE7421" w:rsidP="00BE7421">
          <w:pPr>
            <w:pStyle w:val="741F1C63D5BA4AB99DF5ADBE39F78FF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7B6A85B1AE64281B5BC712E03F20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2D09B4-D11E-4C7B-A7A7-06AF7F97766A}"/>
      </w:docPartPr>
      <w:docPartBody>
        <w:p w:rsidR="00000000" w:rsidRDefault="00BE7421" w:rsidP="00BE7421">
          <w:pPr>
            <w:pStyle w:val="F7B6A85B1AE64281B5BC712E03F20C2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A111CC573634FFCB5003B71AD847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7408A-4331-48A0-BEF9-6A9BBC468B7C}"/>
      </w:docPartPr>
      <w:docPartBody>
        <w:p w:rsidR="00000000" w:rsidRDefault="00BE7421" w:rsidP="00BE7421">
          <w:pPr>
            <w:pStyle w:val="7A111CC573634FFCB5003B71AD847C1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866573A187944E08C3E69FCD30CE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5F52C-E5DD-4834-84FC-B11D9100761D}"/>
      </w:docPartPr>
      <w:docPartBody>
        <w:p w:rsidR="00000000" w:rsidRDefault="00BE7421" w:rsidP="00BE7421">
          <w:pPr>
            <w:pStyle w:val="4866573A187944E08C3E69FCD30CE42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0CDA03AA42B40FDBD8B3C2A2F58E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14CE9-90E2-4C7D-9C93-3BDAE948F932}"/>
      </w:docPartPr>
      <w:docPartBody>
        <w:p w:rsidR="00000000" w:rsidRDefault="00BE7421" w:rsidP="00BE7421">
          <w:pPr>
            <w:pStyle w:val="70CDA03AA42B40FDBD8B3C2A2F58E1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17FE2C1A9B7471BBAD4832C4B8AE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1C9D7-D243-4040-A10C-D63AF3134016}"/>
      </w:docPartPr>
      <w:docPartBody>
        <w:p w:rsidR="00000000" w:rsidRDefault="00BE7421" w:rsidP="00BE7421">
          <w:pPr>
            <w:pStyle w:val="017FE2C1A9B7471BBAD4832C4B8AEFC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DB71B8990AF4A2E8E251AA33635C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4F632-18CA-4679-B052-D93DBF9084FB}"/>
      </w:docPartPr>
      <w:docPartBody>
        <w:p w:rsidR="00000000" w:rsidRDefault="00BE7421" w:rsidP="00BE7421">
          <w:pPr>
            <w:pStyle w:val="FDB71B8990AF4A2E8E251AA33635CBB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51AD678E0EA4F8F989AFDF8D8094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8CE733-A260-4641-9E5F-458AE0BB18B2}"/>
      </w:docPartPr>
      <w:docPartBody>
        <w:p w:rsidR="00000000" w:rsidRDefault="00BE7421" w:rsidP="00BE7421">
          <w:pPr>
            <w:pStyle w:val="A51AD678E0EA4F8F989AFDF8D8094800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1F0637F12250472D93004A5582CBB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32A8E-5B8A-4CD1-B922-C3E84B977856}"/>
      </w:docPartPr>
      <w:docPartBody>
        <w:p w:rsidR="00000000" w:rsidRDefault="00BE7421" w:rsidP="00BE7421">
          <w:pPr>
            <w:pStyle w:val="1F0637F12250472D93004A5582CBB1F4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380FBB76D254C41B39654C3AB40C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998DC-1A62-4D74-AF7C-140E911AF7E1}"/>
      </w:docPartPr>
      <w:docPartBody>
        <w:p w:rsidR="00000000" w:rsidRDefault="00BE7421" w:rsidP="00BE7421">
          <w:pPr>
            <w:pStyle w:val="2380FBB76D254C41B39654C3AB40C8E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85E30F5D9B0476DA77A0EE6D72DA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D2F0D-0FEB-45B6-95BB-B09990DDC985}"/>
      </w:docPartPr>
      <w:docPartBody>
        <w:p w:rsidR="00000000" w:rsidRDefault="00BE7421" w:rsidP="00BE7421">
          <w:pPr>
            <w:pStyle w:val="C85E30F5D9B0476DA77A0EE6D72DAA5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4330A5379124DA3AB4BF502CD1B1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CE7DD-B8D9-4D61-BAAE-14961EF1271D}"/>
      </w:docPartPr>
      <w:docPartBody>
        <w:p w:rsidR="00000000" w:rsidRDefault="00BE7421" w:rsidP="00BE7421">
          <w:pPr>
            <w:pStyle w:val="54330A5379124DA3AB4BF502CD1B156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2B0D4806A748A68F78749E38C01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BA9C2-1AEC-4113-AEDF-11E8FCC1A19A}"/>
      </w:docPartPr>
      <w:docPartBody>
        <w:p w:rsidR="00000000" w:rsidRDefault="00BE7421" w:rsidP="00BE7421">
          <w:pPr>
            <w:pStyle w:val="912B0D4806A748A68F78749E38C01E9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76F11D978124653B0F8509227C67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42AF8-AF17-4FEE-A16C-08DD738AD663}"/>
      </w:docPartPr>
      <w:docPartBody>
        <w:p w:rsidR="00000000" w:rsidRDefault="00BE7421" w:rsidP="00BE7421">
          <w:pPr>
            <w:pStyle w:val="076F11D978124653B0F8509227C679B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18FBA6F85F14A27B7C8CB406D84A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B3B07-6660-49DE-8A94-B5D717239870}"/>
      </w:docPartPr>
      <w:docPartBody>
        <w:p w:rsidR="00000000" w:rsidRDefault="00BE7421" w:rsidP="00BE7421">
          <w:pPr>
            <w:pStyle w:val="618FBA6F85F14A27B7C8CB406D84A24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9BA3D5ABF024E09A83E326A3DAA2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5C96F-D892-44D7-9DA8-9ADE4EEFE65D}"/>
      </w:docPartPr>
      <w:docPartBody>
        <w:p w:rsidR="00000000" w:rsidRDefault="00BE7421" w:rsidP="00BE7421">
          <w:pPr>
            <w:pStyle w:val="B9BA3D5ABF024E09A83E326A3DAA2D7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51C59D0D744126A349B4D92BD2E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F06F5-0691-4C44-A32D-7E9FE01E9E0A}"/>
      </w:docPartPr>
      <w:docPartBody>
        <w:p w:rsidR="00000000" w:rsidRDefault="00BE7421" w:rsidP="00BE7421">
          <w:pPr>
            <w:pStyle w:val="9A51C59D0D744126A349B4D92BD2E14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E3405BDAA064F9280F035D72117D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181FE-771D-4432-875A-0865D0717F5C}"/>
      </w:docPartPr>
      <w:docPartBody>
        <w:p w:rsidR="00000000" w:rsidRDefault="00BE7421" w:rsidP="00BE7421">
          <w:pPr>
            <w:pStyle w:val="4E3405BDAA064F9280F035D72117DF3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203568990364B4E8653969E29F3C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8F33E-3156-42B6-9FF7-29B1D613BBDE}"/>
      </w:docPartPr>
      <w:docPartBody>
        <w:p w:rsidR="00000000" w:rsidRDefault="00BE7421" w:rsidP="00BE7421">
          <w:pPr>
            <w:pStyle w:val="8203568990364B4E8653969E29F3CA6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9D8AA533BF4AC88EAB1DEC8A997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03001-FB73-4ED9-AD6E-8A66039BAB5A}"/>
      </w:docPartPr>
      <w:docPartBody>
        <w:p w:rsidR="00000000" w:rsidRDefault="00BE7421" w:rsidP="00BE7421">
          <w:pPr>
            <w:pStyle w:val="CF9D8AA533BF4AC88EAB1DEC8A997E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5D37171B90449DBB3670C06BB6680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843A6-2B66-40E1-AC9D-25D5CB1DAE47}"/>
      </w:docPartPr>
      <w:docPartBody>
        <w:p w:rsidR="00000000" w:rsidRDefault="00BE7421" w:rsidP="00BE7421">
          <w:pPr>
            <w:pStyle w:val="45D37171B90449DBB3670C06BB6680DA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5C4B461FE1646E9BBF5D1CC1470F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953B6-08C7-444A-A48A-2BBE70A7C0FE}"/>
      </w:docPartPr>
      <w:docPartBody>
        <w:p w:rsidR="00000000" w:rsidRDefault="00BE7421" w:rsidP="00BE7421">
          <w:pPr>
            <w:pStyle w:val="35C4B461FE1646E9BBF5D1CC1470FB6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D09E5B3713004918B96AF67E21C30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251B3-3E65-4CE9-87B7-C82E2704AC7F}"/>
      </w:docPartPr>
      <w:docPartBody>
        <w:p w:rsidR="00000000" w:rsidRDefault="00BE7421" w:rsidP="00BE7421">
          <w:pPr>
            <w:pStyle w:val="D09E5B3713004918B96AF67E21C30D2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D540C3AB5D845C1B2A29BB4ECA17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FE219-7072-427C-9A08-3415100F602F}"/>
      </w:docPartPr>
      <w:docPartBody>
        <w:p w:rsidR="00000000" w:rsidRDefault="00BE7421" w:rsidP="00BE7421">
          <w:pPr>
            <w:pStyle w:val="2D540C3AB5D845C1B2A29BB4ECA17CC4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E101E03B324945E8A9CF21DE4D9F9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0C282-2CF0-48EA-AC20-32F0BE49F8E0}"/>
      </w:docPartPr>
      <w:docPartBody>
        <w:p w:rsidR="00000000" w:rsidRDefault="00BE7421" w:rsidP="00BE7421">
          <w:pPr>
            <w:pStyle w:val="E101E03B324945E8A9CF21DE4D9F9D8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CADC4452CAB490F8D37C0C1E5FDA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42F03-D982-446D-8761-169B1E786CB7}"/>
      </w:docPartPr>
      <w:docPartBody>
        <w:p w:rsidR="00000000" w:rsidRDefault="00BE7421" w:rsidP="00BE7421">
          <w:pPr>
            <w:pStyle w:val="9CADC4452CAB490F8D37C0C1E5FDADC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374B03258644777827C7237C2417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E80C2-D476-4A62-9376-0076D0EE3F0A}"/>
      </w:docPartPr>
      <w:docPartBody>
        <w:p w:rsidR="00000000" w:rsidRDefault="00BE7421" w:rsidP="00BE7421">
          <w:pPr>
            <w:pStyle w:val="2374B03258644777827C7237C2417C1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EAED3513F854FAEA9AE423BD4E5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AA315-DB6C-4365-9FE2-A4FF17BD5E85}"/>
      </w:docPartPr>
      <w:docPartBody>
        <w:p w:rsidR="00000000" w:rsidRDefault="00BE7421" w:rsidP="00BE7421">
          <w:pPr>
            <w:pStyle w:val="9EAED3513F854FAEA9AE423BD4E5F6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2B3D60D3FA489FA29D6F95D6F71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2A919-15DB-43B9-AB0E-BA7593E1F126}"/>
      </w:docPartPr>
      <w:docPartBody>
        <w:p w:rsidR="00000000" w:rsidRDefault="00BE7421" w:rsidP="00BE7421">
          <w:pPr>
            <w:pStyle w:val="B62B3D60D3FA489FA29D6F95D6F715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0F6A4327FDD4750AFFF601A7FDFC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130DE-1535-4F02-A8CB-0C70E6C1BEF7}"/>
      </w:docPartPr>
      <w:docPartBody>
        <w:p w:rsidR="00000000" w:rsidRDefault="00BE7421" w:rsidP="00BE7421">
          <w:pPr>
            <w:pStyle w:val="F0F6A4327FDD4750AFFF601A7FDFCF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FC99D810DC40BF9C15889CD34DA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ECA4C-71C4-4550-9F30-3229B00CF7A9}"/>
      </w:docPartPr>
      <w:docPartBody>
        <w:p w:rsidR="00000000" w:rsidRDefault="00BE7421" w:rsidP="00BE7421">
          <w:pPr>
            <w:pStyle w:val="5DFC99D810DC40BF9C15889CD34DAD7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FF1177E50A24885AEDF50108267B6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5B423-07B9-44BD-9555-06DE628DF38F}"/>
      </w:docPartPr>
      <w:docPartBody>
        <w:p w:rsidR="00000000" w:rsidRDefault="00BE7421" w:rsidP="00BE7421">
          <w:pPr>
            <w:pStyle w:val="0FF1177E50A24885AEDF50108267B6A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D45CD7646C7D4F37A8AA22EAB25C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EC14C-C03D-46F4-8F2B-E4BE07D409B6}"/>
      </w:docPartPr>
      <w:docPartBody>
        <w:p w:rsidR="00000000" w:rsidRDefault="00BE7421" w:rsidP="00BE7421">
          <w:pPr>
            <w:pStyle w:val="D45CD7646C7D4F37A8AA22EAB25CE27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41615F889A942C2AB97F5C5C493C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8734E-9A78-4D1E-825E-30B77DF49FC9}"/>
      </w:docPartPr>
      <w:docPartBody>
        <w:p w:rsidR="00000000" w:rsidRDefault="00BE7421" w:rsidP="00BE7421">
          <w:pPr>
            <w:pStyle w:val="941615F889A942C2AB97F5C5C493C1C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4786202C53C4BEFB4F47E457BCFB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54A83-FE07-4D14-BFDD-36C13B037418}"/>
      </w:docPartPr>
      <w:docPartBody>
        <w:p w:rsidR="00000000" w:rsidRDefault="00BE7421" w:rsidP="00BE7421">
          <w:pPr>
            <w:pStyle w:val="C4786202C53C4BEFB4F47E457BCFB98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1417144E4084FC486A7A0847297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4AA31-5F1E-4B2B-B1DE-23327E9F46E2}"/>
      </w:docPartPr>
      <w:docPartBody>
        <w:p w:rsidR="00000000" w:rsidRDefault="00BE7421" w:rsidP="00BE7421">
          <w:pPr>
            <w:pStyle w:val="81417144E4084FC486A7A0847297781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F1E5DC989845C2B68623201A992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64649-2E3C-4930-9C24-393D33DB7BE6}"/>
      </w:docPartPr>
      <w:docPartBody>
        <w:p w:rsidR="00000000" w:rsidRDefault="00BE7421" w:rsidP="00BE7421">
          <w:pPr>
            <w:pStyle w:val="65F1E5DC989845C2B68623201A9922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152D3A926BB44F6B26DA885CF69F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AE76C-195C-480E-ABF0-950FD4CA5261}"/>
      </w:docPartPr>
      <w:docPartBody>
        <w:p w:rsidR="00000000" w:rsidRDefault="00BE7421" w:rsidP="00BE7421">
          <w:pPr>
            <w:pStyle w:val="C152D3A926BB44F6B26DA885CF69FDC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455C4E960F048F5873A61869D62E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56497-5085-448E-A0BE-431228E205AE}"/>
      </w:docPartPr>
      <w:docPartBody>
        <w:p w:rsidR="00000000" w:rsidRDefault="00BE7421" w:rsidP="00BE7421">
          <w:pPr>
            <w:pStyle w:val="6455C4E960F048F5873A61869D62EA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708CA611BC4CAF8DF4184BB29E1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4DAAC-A26D-4BBF-925F-7ADFC73CA536}"/>
      </w:docPartPr>
      <w:docPartBody>
        <w:p w:rsidR="00000000" w:rsidRDefault="00BE7421" w:rsidP="00BE7421">
          <w:pPr>
            <w:pStyle w:val="C0708CA611BC4CAF8DF4184BB29E1977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123B11"/>
    <w:rsid w:val="004A48CE"/>
    <w:rsid w:val="00707E58"/>
    <w:rsid w:val="007762BD"/>
    <w:rsid w:val="007A5C36"/>
    <w:rsid w:val="008E4ECE"/>
    <w:rsid w:val="00A458B9"/>
    <w:rsid w:val="00B63197"/>
    <w:rsid w:val="00BB6F01"/>
    <w:rsid w:val="00BE7421"/>
    <w:rsid w:val="00D24DF1"/>
    <w:rsid w:val="00E11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E7421"/>
    <w:rPr>
      <w:color w:val="666666"/>
    </w:rPr>
  </w:style>
  <w:style w:type="paragraph" w:customStyle="1" w:styleId="C74E70107C524C0B902ACC66CB91332B">
    <w:name w:val="C74E70107C524C0B902ACC66CB91332B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9423636551447558E0512D7B231058A">
    <w:name w:val="C9423636551447558E0512D7B231058A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9F7B21BF2CB44BEBB4C90BB22C1EFDF">
    <w:name w:val="99F7B21BF2CB44BEBB4C90BB22C1EFDF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9DEC582A36242298A5D596307EB4CEB">
    <w:name w:val="99DEC582A36242298A5D596307EB4CEB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0251636828E456298BED7C43A4EE00E">
    <w:name w:val="70251636828E456298BED7C43A4EE00E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5B2191A858D45B18A4E02FB58BAE3EF">
    <w:name w:val="B5B2191A858D45B18A4E02FB58BAE3EF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7A35391F2A64228980868F41910D975">
    <w:name w:val="27A35391F2A64228980868F41910D975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D62759809634104B49D013D3B5634EA">
    <w:name w:val="6D62759809634104B49D013D3B5634EA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12C2AE53AA14255856D977576EAD9A6">
    <w:name w:val="B12C2AE53AA14255856D977576EAD9A6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F1D363ED9754211A64F670EA344150D">
    <w:name w:val="1F1D363ED9754211A64F670EA344150D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E9B0271900E41A096A499EA373506B7">
    <w:name w:val="AE9B0271900E41A096A499EA373506B7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4F64FDD7AA42DFB14F457BA8088335">
    <w:name w:val="E54F64FDD7AA42DFB14F457BA8088335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6536981B0244FF98610EFD65196D687">
    <w:name w:val="D6536981B0244FF98610EFD65196D687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AE6B6865D7F435C8E1462061E76803F">
    <w:name w:val="0AE6B6865D7F435C8E1462061E76803F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8F1E531BF8647979A47B01C2F2142FD">
    <w:name w:val="A8F1E531BF8647979A47B01C2F2142FD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DAF2EEDA9B44A33B441E93CE57CF8BE">
    <w:name w:val="9DAF2EEDA9B44A33B441E93CE57CF8BE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EC29CF0A4841F3BAB1F35EF42F1CDF">
    <w:name w:val="E5EC29CF0A4841F3BAB1F35EF42F1CDF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6DD8A26DF045839A80718D40D51E0A">
    <w:name w:val="B06DD8A26DF045839A80718D40D51E0A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148399E20FC473EA6BD2BDD30A894AF">
    <w:name w:val="5148399E20FC473EA6BD2BDD30A894AF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C2870584F5E4DAA90A074746286547B">
    <w:name w:val="0C2870584F5E4DAA90A074746286547B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F6A41BF1C4C4D21935A7DF389849E20">
    <w:name w:val="9F6A41BF1C4C4D21935A7DF389849E20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929213B8FFA4B92B8799116F75C287E">
    <w:name w:val="1929213B8FFA4B92B8799116F75C287E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DB206A08A344471B106A086F00A237A">
    <w:name w:val="2DB206A08A344471B106A086F00A237A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315CE69D97C45B6A91BEA4286BEF155">
    <w:name w:val="9315CE69D97C45B6A91BEA4286BEF155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2A9E5AA7B384508B1E1F595C1B925AA">
    <w:name w:val="42A9E5AA7B384508B1E1F595C1B925AA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764BAEC52504CC6B698FC06652007A1">
    <w:name w:val="6764BAEC52504CC6B698FC06652007A1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3DD4B2FF3F946429C02B497F5CB11B5">
    <w:name w:val="B3DD4B2FF3F946429C02B497F5CB11B5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E1AB23EC44345728799A3CAD2909692">
    <w:name w:val="6E1AB23EC44345728799A3CAD2909692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8057F4B4FC641EC9083D60E83917720">
    <w:name w:val="D8057F4B4FC641EC9083D60E83917720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04F57B8CE2C42A195D400EAE0B545E2">
    <w:name w:val="804F57B8CE2C42A195D400EAE0B545E2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92C58C32D2B4C3CA7342FE8E4125712">
    <w:name w:val="492C58C32D2B4C3CA7342FE8E4125712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5D4BD2603FEB4E43B9334D565F921A7C">
    <w:name w:val="5D4BD2603FEB4E43B9334D565F921A7C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FF9402D9DAF4C6A9C67595E5E6F4440">
    <w:name w:val="8FF9402D9DAF4C6A9C67595E5E6F4440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164FBDC4A9E4ABCA1711C2E6086F93F">
    <w:name w:val="1164FBDC4A9E4ABCA1711C2E6086F93F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E7810BCE55547C9853BE174F515F4C3">
    <w:name w:val="AE7810BCE55547C9853BE174F515F4C3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5FD0CECC1940518806501585C04A3E">
    <w:name w:val="7C5FD0CECC1940518806501585C04A3E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01AD6B7E38B499D8198C7461C5AB37B">
    <w:name w:val="401AD6B7E38B499D8198C7461C5AB37B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15A4BB7601643E88055279D1D684D96">
    <w:name w:val="C15A4BB7601643E88055279D1D684D96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74F27EA010E40D2B60B220028ACADBD">
    <w:name w:val="774F27EA010E40D2B60B220028ACADBD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E368EA3E5C543DC9793B4BFB3A7EC49">
    <w:name w:val="BE368EA3E5C543DC9793B4BFB3A7EC49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24CA1A0768E4F3489A30C4BEC012E76">
    <w:name w:val="624CA1A0768E4F3489A30C4BEC012E76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CA2E647D31D4C9BBBAB4D99F45C8596">
    <w:name w:val="3CA2E647D31D4C9BBBAB4D99F45C8596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9C996A443A341249256DE285C73D011">
    <w:name w:val="F9C996A443A341249256DE285C73D011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9EF8AFEB24449C3BE1E6DC6A3B2EA1E">
    <w:name w:val="A9EF8AFEB24449C3BE1E6DC6A3B2EA1E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B86E4903164417A9913910E9DC74A8F">
    <w:name w:val="2B86E4903164417A9913910E9DC74A8F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131F8E8ACD346BFA90B06E2185D6005">
    <w:name w:val="C131F8E8ACD346BFA90B06E2185D6005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F6CF041C1AB46AE944C4928EF6DFC18">
    <w:name w:val="DF6CF041C1AB46AE944C4928EF6DFC18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FDFE58992FC41FF8F57D852517FA6F7">
    <w:name w:val="FFDFE58992FC41FF8F57D852517FA6F7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D0F245CAB0843C8A3064CAF5C8E9894">
    <w:name w:val="ED0F245CAB0843C8A3064CAF5C8E9894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EDC696DD00B4923A34BC660CF0A9281">
    <w:name w:val="FEDC696DD00B4923A34BC660CF0A9281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644251B251948DDB4F079703A183509">
    <w:name w:val="6644251B251948DDB4F079703A183509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6B0F12EC3F447BF9D9F08CA857A6F93">
    <w:name w:val="A6B0F12EC3F447BF9D9F08CA857A6F93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F278EC6E82C4FD88BAFCD17784AD4A0">
    <w:name w:val="3F278EC6E82C4FD88BAFCD17784AD4A0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F77F432A7E543A7A80C0BA15B53DC41">
    <w:name w:val="DF77F432A7E543A7A80C0BA15B53DC41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FA59CB94061428E9FE19B814BC48BA3">
    <w:name w:val="1FA59CB94061428E9FE19B814BC48BA3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2468BB49CD244439866BEC4988B5513">
    <w:name w:val="A2468BB49CD244439866BEC4988B5513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A9E0A20FC694FE6BAD35A2EA983B65E">
    <w:name w:val="5A9E0A20FC694FE6BAD35A2EA983B65E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B1EED92B6D04AE388EAA5AF7DC3E46C">
    <w:name w:val="2B1EED92B6D04AE388EAA5AF7DC3E46C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DBA3EFF4854560A024ACA6560BEECC">
    <w:name w:val="B0DBA3EFF4854560A024ACA6560BEECC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E3E876122F8412892114E902931197E">
    <w:name w:val="AE3E876122F8412892114E902931197E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5C975C827514E9393EC9A1F8DDCDB1F">
    <w:name w:val="05C975C827514E9393EC9A1F8DDCDB1F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178A9A56F484F4C8D7937E084DB2D46">
    <w:name w:val="D178A9A56F484F4C8D7937E084DB2D46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830F9302A004CBDBA8BC43C8584BE88">
    <w:name w:val="3830F9302A004CBDBA8BC43C8584BE88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DC8DCAF83B54812B68F164819B72781">
    <w:name w:val="4DC8DCAF83B54812B68F164819B72781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7DE19DFA5D4CCD9CF8EF6DBE0B457D">
    <w:name w:val="E57DE19DFA5D4CCD9CF8EF6DBE0B457D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617967915C444839CCF2CF79044FF40">
    <w:name w:val="A617967915C444839CCF2CF79044FF40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6D17E1B11F441688A0D1DADB896C6BD">
    <w:name w:val="56D17E1B11F441688A0D1DADB896C6BD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A76206FD61F4A0DA502BB187059312D">
    <w:name w:val="6A76206FD61F4A0DA502BB187059312D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41F1C63D5BA4AB99DF5ADBE39F78FFF">
    <w:name w:val="741F1C63D5BA4AB99DF5ADBE39F78FFF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7B6A85B1AE64281B5BC712E03F20C21">
    <w:name w:val="F7B6A85B1AE64281B5BC712E03F20C21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A111CC573634FFCB5003B71AD847C12">
    <w:name w:val="7A111CC573634FFCB5003B71AD847C12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866573A187944E08C3E69FCD30CE42E">
    <w:name w:val="4866573A187944E08C3E69FCD30CE42E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0CDA03AA42B40FDBD8B3C2A2F58E1A1">
    <w:name w:val="70CDA03AA42B40FDBD8B3C2A2F58E1A1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17FE2C1A9B7471BBAD4832C4B8AEFC8">
    <w:name w:val="017FE2C1A9B7471BBAD4832C4B8AEFC8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DB71B8990AF4A2E8E251AA33635CBB7">
    <w:name w:val="FDB71B8990AF4A2E8E251AA33635CBB7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51AD678E0EA4F8F989AFDF8D8094800">
    <w:name w:val="A51AD678E0EA4F8F989AFDF8D8094800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F0637F12250472D93004A5582CBB1F4">
    <w:name w:val="1F0637F12250472D93004A5582CBB1F4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380FBB76D254C41B39654C3AB40C8E2">
    <w:name w:val="2380FBB76D254C41B39654C3AB40C8E2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85E30F5D9B0476DA77A0EE6D72DAA52">
    <w:name w:val="C85E30F5D9B0476DA77A0EE6D72DAA52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4330A5379124DA3AB4BF502CD1B1562">
    <w:name w:val="54330A5379124DA3AB4BF502CD1B1562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12B0D4806A748A68F78749E38C01E9F">
    <w:name w:val="912B0D4806A748A68F78749E38C01E9F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6F11D978124653B0F8509227C679B0">
    <w:name w:val="076F11D978124653B0F8509227C679B0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18FBA6F85F14A27B7C8CB406D84A24C">
    <w:name w:val="618FBA6F85F14A27B7C8CB406D84A24C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9BA3D5ABF024E09A83E326A3DAA2D75">
    <w:name w:val="B9BA3D5ABF024E09A83E326A3DAA2D75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A51C59D0D744126A349B4D92BD2E143">
    <w:name w:val="9A51C59D0D744126A349B4D92BD2E143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E3405BDAA064F9280F035D72117DF32">
    <w:name w:val="4E3405BDAA064F9280F035D72117DF32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203568990364B4E8653969E29F3CA6A">
    <w:name w:val="8203568990364B4E8653969E29F3CA6A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F9D8AA533BF4AC88EAB1DEC8A997EE5">
    <w:name w:val="CF9D8AA533BF4AC88EAB1DEC8A997EE5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D37171B90449DBB3670C06BB6680DA">
    <w:name w:val="45D37171B90449DBB3670C06BB6680DA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5C4B461FE1646E9BBF5D1CC1470FB65">
    <w:name w:val="35C4B461FE1646E9BBF5D1CC1470FB65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09E5B3713004918B96AF67E21C30D25">
    <w:name w:val="D09E5B3713004918B96AF67E21C30D25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D540C3AB5D845C1B2A29BB4ECA17CC4">
    <w:name w:val="2D540C3AB5D845C1B2A29BB4ECA17CC4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01E03B324945E8A9CF21DE4D9F9D87">
    <w:name w:val="E101E03B324945E8A9CF21DE4D9F9D87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CADC4452CAB490F8D37C0C1E5FDADCD">
    <w:name w:val="9CADC4452CAB490F8D37C0C1E5FDADCD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374B03258644777827C7237C2417C14">
    <w:name w:val="2374B03258644777827C7237C2417C14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EAED3513F854FAEA9AE423BD4E5F6ED">
    <w:name w:val="9EAED3513F854FAEA9AE423BD4E5F6ED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62B3D60D3FA489FA29D6F95D6F71503">
    <w:name w:val="B62B3D60D3FA489FA29D6F95D6F71503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0F6A4327FDD4750AFFF601A7FDFCF46">
    <w:name w:val="F0F6A4327FDD4750AFFF601A7FDFCF46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DFC99D810DC40BF9C15889CD34DAD79">
    <w:name w:val="5DFC99D810DC40BF9C15889CD34DAD79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FF1177E50A24885AEDF50108267B6AF">
    <w:name w:val="0FF1177E50A24885AEDF50108267B6AF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45CD7646C7D4F37A8AA22EAB25CE273">
    <w:name w:val="D45CD7646C7D4F37A8AA22EAB25CE273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41615F889A942C2AB97F5C5C493C1CD">
    <w:name w:val="941615F889A942C2AB97F5C5C493C1CD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4786202C53C4BEFB4F47E457BCFB980">
    <w:name w:val="C4786202C53C4BEFB4F47E457BCFB980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1417144E4084FC486A7A0847297781D">
    <w:name w:val="81417144E4084FC486A7A0847297781D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5F1E5DC989845C2B68623201A992210">
    <w:name w:val="65F1E5DC989845C2B68623201A992210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152D3A926BB44F6B26DA885CF69FDC8">
    <w:name w:val="C152D3A926BB44F6B26DA885CF69FDC8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455C4E960F048F5873A61869D62EA3B">
    <w:name w:val="6455C4E960F048F5873A61869D62EA3B"/>
    <w:rsid w:val="00BE7421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0708CA611BC4CAF8DF4184BB29E1977">
    <w:name w:val="C0708CA611BC4CAF8DF4184BB29E1977"/>
    <w:rsid w:val="00BE7421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0EDC17814F4064A92E7DA9274E6EDE9" ma:contentTypeVersion="3" ma:contentTypeDescription="Crear nuevo documento." ma:contentTypeScope="" ma:versionID="78dcae54623a560f55f3248a1b874bf0">
  <xsd:schema xmlns:xsd="http://www.w3.org/2001/XMLSchema" xmlns:xs="http://www.w3.org/2001/XMLSchema" xmlns:p="http://schemas.microsoft.com/office/2006/metadata/properties" xmlns:ns2="a266e8e8-a5f8-4866-94b5-f663b72f359d" targetNamespace="http://schemas.microsoft.com/office/2006/metadata/properties" ma:root="true" ma:fieldsID="b77ae259b63d6a59d06d2a7d90a7da8b" ns2:_="">
    <xsd:import namespace="a266e8e8-a5f8-4866-94b5-f663b72f35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66e8e8-a5f8-4866-94b5-f663b72f3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45dbf428-d02c-452e-b4e5-6807fa9a076f"/>
    <ds:schemaRef ds:uri="dd6fb32b-4fe9-4bc6-9cd1-ea7391038b3d"/>
  </ds:schemaRefs>
</ds:datastoreItem>
</file>

<file path=customXml/itemProps2.xml><?xml version="1.0" encoding="utf-8"?>
<ds:datastoreItem xmlns:ds="http://schemas.openxmlformats.org/officeDocument/2006/customXml" ds:itemID="{119B882D-B9FF-4BE1-BB18-753D27E8ECCD}"/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618</Words>
  <Characters>8901</Characters>
  <Application>Microsoft Office Word</Application>
  <DocSecurity>0</DocSecurity>
  <Lines>74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Beatriz Rodríguez Romero</cp:lastModifiedBy>
  <cp:revision>10</cp:revision>
  <dcterms:created xsi:type="dcterms:W3CDTF">2025-11-06T15:34:00Z</dcterms:created>
  <dcterms:modified xsi:type="dcterms:W3CDTF">2025-11-06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EDC17814F4064A92E7DA9274E6EDE9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  <property fmtid="{D5CDD505-2E9C-101B-9397-08002B2CF9AE}" pid="5" name="Order">
    <vt:r8>1644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</Properties>
</file>